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07D87" w14:textId="77777777" w:rsidR="00FC5A06" w:rsidRPr="00302CAB" w:rsidRDefault="00FC5A06" w:rsidP="00FC5A06">
      <w:pPr>
        <w:pStyle w:val="Head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15" w:color="auto" w:fill="FFFFFF"/>
        <w:tabs>
          <w:tab w:val="clear" w:pos="4320"/>
        </w:tabs>
        <w:jc w:val="center"/>
        <w:rPr>
          <w:rFonts w:ascii="Arial" w:hAnsi="Arial"/>
          <w:b/>
          <w:bCs/>
          <w:sz w:val="36"/>
        </w:rPr>
      </w:pPr>
      <w:r w:rsidRPr="00302CAB">
        <w:rPr>
          <w:rFonts w:ascii="Arial" w:hAnsi="Arial"/>
          <w:b/>
          <w:bCs/>
          <w:sz w:val="36"/>
        </w:rPr>
        <w:t xml:space="preserve">BÀI THÍ NGHIỆM </w:t>
      </w:r>
      <w:r>
        <w:rPr>
          <w:rFonts w:ascii="Arial" w:hAnsi="Arial"/>
          <w:b/>
          <w:bCs/>
          <w:sz w:val="36"/>
        </w:rPr>
        <w:t>4</w:t>
      </w:r>
    </w:p>
    <w:p w14:paraId="3B4C6156" w14:textId="18E416D0" w:rsidR="00FC5A06" w:rsidRDefault="00433DD4" w:rsidP="00FC5A06">
      <w:pPr>
        <w:pStyle w:val="Header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15" w:color="auto" w:fill="FFFFFF"/>
        <w:jc w:val="center"/>
        <w:rPr>
          <w:rFonts w:ascii="Times New Roman" w:hAnsi="Times New Roman"/>
          <w:sz w:val="36"/>
        </w:rPr>
      </w:pPr>
      <w:r>
        <w:rPr>
          <w:rFonts w:ascii="Times New Roman" w:hAnsi="Times New Roman"/>
          <w:sz w:val="36"/>
        </w:rPr>
        <w:t>THỰC HIỆ</w:t>
      </w:r>
      <w:r w:rsidR="00183ABC">
        <w:rPr>
          <w:rFonts w:ascii="Times New Roman" w:hAnsi="Times New Roman"/>
          <w:sz w:val="36"/>
        </w:rPr>
        <w:t>N VÀ MÔ PHỎNG</w:t>
      </w:r>
      <w:r w:rsidR="00874EE6">
        <w:rPr>
          <w:rFonts w:ascii="Times New Roman" w:hAnsi="Times New Roman"/>
          <w:sz w:val="36"/>
        </w:rPr>
        <w:t xml:space="preserve"> </w:t>
      </w:r>
      <w:r w:rsidR="00FC5A06">
        <w:rPr>
          <w:rFonts w:ascii="Times New Roman" w:hAnsi="Times New Roman"/>
          <w:sz w:val="36"/>
        </w:rPr>
        <w:t xml:space="preserve">HỆ </w:t>
      </w:r>
      <w:r w:rsidR="00874EE6">
        <w:rPr>
          <w:rFonts w:ascii="Times New Roman" w:hAnsi="Times New Roman"/>
          <w:sz w:val="36"/>
        </w:rPr>
        <w:t xml:space="preserve">TỔ HỢP </w:t>
      </w:r>
      <w:r w:rsidR="00BB2756">
        <w:rPr>
          <w:rFonts w:ascii="Times New Roman" w:hAnsi="Times New Roman"/>
          <w:sz w:val="36"/>
        </w:rPr>
        <w:t xml:space="preserve">VÀ </w:t>
      </w:r>
      <w:r w:rsidR="00FC5A06">
        <w:rPr>
          <w:rFonts w:ascii="Times New Roman" w:hAnsi="Times New Roman"/>
          <w:sz w:val="36"/>
        </w:rPr>
        <w:t>TUẦN TỰ CƠ BẢN</w:t>
      </w:r>
      <w:r w:rsidR="00BB2756">
        <w:rPr>
          <w:rFonts w:ascii="Times New Roman" w:hAnsi="Times New Roman"/>
          <w:sz w:val="36"/>
        </w:rPr>
        <w:t xml:space="preserve"> TRÊN FPGA</w:t>
      </w:r>
    </w:p>
    <w:p w14:paraId="2922DC24" w14:textId="2D61D08E" w:rsidR="00DA0E61" w:rsidRPr="00C73E9E" w:rsidRDefault="0069731E" w:rsidP="00302CAB">
      <w:pPr>
        <w:pStyle w:val="Heading3"/>
        <w:tabs>
          <w:tab w:val="left" w:pos="7680"/>
        </w:tabs>
        <w:rPr>
          <w:rFonts w:ascii="Times New Roman" w:hAnsi="Times New Roman"/>
          <w:b/>
          <w:sz w:val="26"/>
          <w:szCs w:val="26"/>
        </w:rPr>
      </w:pPr>
      <w:r w:rsidRPr="00C73E9E">
        <w:rPr>
          <w:rFonts w:ascii="Times New Roman" w:hAnsi="Times New Roman"/>
          <w:b/>
          <w:sz w:val="26"/>
          <w:szCs w:val="26"/>
        </w:rPr>
        <w:t>MỤC TIÊU</w:t>
      </w:r>
    </w:p>
    <w:p w14:paraId="39641171" w14:textId="726A7C9D" w:rsidR="00DA0E61" w:rsidRPr="0069731E" w:rsidRDefault="00A74620" w:rsidP="000D5D6A">
      <w:pPr>
        <w:numPr>
          <w:ilvl w:val="0"/>
          <w:numId w:val="7"/>
        </w:numPr>
        <w:tabs>
          <w:tab w:val="clear" w:pos="360"/>
          <w:tab w:val="num" w:pos="720"/>
        </w:tabs>
        <w:suppressAutoHyphens/>
        <w:ind w:left="720"/>
        <w:jc w:val="both"/>
        <w:rPr>
          <w:rFonts w:ascii="Times New Roman" w:hAnsi="Times New Roman"/>
          <w:spacing w:val="-3"/>
          <w:szCs w:val="24"/>
        </w:rPr>
      </w:pPr>
      <w:r w:rsidRPr="0069731E">
        <w:rPr>
          <w:rFonts w:ascii="Times New Roman" w:hAnsi="Times New Roman"/>
          <w:spacing w:val="-3"/>
          <w:szCs w:val="24"/>
        </w:rPr>
        <w:t>Nắm được cách sử dụng kit thí nghiệm, phần mềm lập trình</w:t>
      </w:r>
      <w:r w:rsidR="00DA0E61" w:rsidRPr="0069731E">
        <w:rPr>
          <w:rFonts w:ascii="Times New Roman" w:hAnsi="Times New Roman"/>
          <w:szCs w:val="24"/>
        </w:rPr>
        <w:t>.</w:t>
      </w:r>
      <w:r w:rsidR="00DA0E61" w:rsidRPr="0069731E">
        <w:rPr>
          <w:rFonts w:ascii="Times New Roman" w:hAnsi="Times New Roman"/>
          <w:spacing w:val="-3"/>
          <w:szCs w:val="24"/>
        </w:rPr>
        <w:t xml:space="preserve"> </w:t>
      </w:r>
    </w:p>
    <w:p w14:paraId="4EFDF703" w14:textId="55AA4C25" w:rsidR="004E5AC5" w:rsidRPr="0069731E" w:rsidRDefault="00A74620" w:rsidP="000D5D6A">
      <w:pPr>
        <w:numPr>
          <w:ilvl w:val="0"/>
          <w:numId w:val="7"/>
        </w:numPr>
        <w:tabs>
          <w:tab w:val="clear" w:pos="360"/>
          <w:tab w:val="num" w:pos="720"/>
        </w:tabs>
        <w:suppressAutoHyphens/>
        <w:ind w:left="720"/>
        <w:jc w:val="both"/>
        <w:rPr>
          <w:rFonts w:ascii="Times New Roman" w:hAnsi="Times New Roman"/>
          <w:spacing w:val="-3"/>
          <w:szCs w:val="24"/>
        </w:rPr>
      </w:pPr>
      <w:r w:rsidRPr="0069731E">
        <w:rPr>
          <w:rFonts w:ascii="Times New Roman" w:hAnsi="Times New Roman"/>
          <w:spacing w:val="-3"/>
          <w:szCs w:val="24"/>
        </w:rPr>
        <w:t>Nắm được cách</w:t>
      </w:r>
      <w:r w:rsidR="007F1D01">
        <w:rPr>
          <w:rFonts w:ascii="Times New Roman" w:hAnsi="Times New Roman"/>
          <w:spacing w:val="-3"/>
          <w:szCs w:val="24"/>
        </w:rPr>
        <w:t xml:space="preserve"> khảo sát và thiết kế </w:t>
      </w:r>
      <w:r w:rsidR="009556C5">
        <w:rPr>
          <w:rFonts w:ascii="Times New Roman" w:hAnsi="Times New Roman"/>
          <w:spacing w:val="-3"/>
          <w:szCs w:val="24"/>
        </w:rPr>
        <w:t>hệ mạch đếm</w:t>
      </w:r>
      <w:r w:rsidR="007F1D01">
        <w:rPr>
          <w:rFonts w:ascii="Times New Roman" w:hAnsi="Times New Roman"/>
          <w:spacing w:val="-3"/>
          <w:szCs w:val="24"/>
        </w:rPr>
        <w:t xml:space="preserve"> sử dụng các </w:t>
      </w:r>
      <w:r w:rsidR="009161C3">
        <w:rPr>
          <w:rFonts w:ascii="Times New Roman" w:hAnsi="Times New Roman"/>
          <w:spacing w:val="-3"/>
          <w:szCs w:val="24"/>
        </w:rPr>
        <w:t>IC chức năng cơ bản</w:t>
      </w:r>
      <w:r w:rsidR="002B6C6E">
        <w:rPr>
          <w:rFonts w:ascii="Times New Roman" w:hAnsi="Times New Roman"/>
          <w:spacing w:val="-3"/>
          <w:szCs w:val="24"/>
        </w:rPr>
        <w:t>.</w:t>
      </w:r>
    </w:p>
    <w:p w14:paraId="7FFA1B8E" w14:textId="1FB92C73" w:rsidR="00782D32" w:rsidRDefault="00A74620" w:rsidP="000D5D6A">
      <w:pPr>
        <w:numPr>
          <w:ilvl w:val="0"/>
          <w:numId w:val="7"/>
        </w:numPr>
        <w:tabs>
          <w:tab w:val="clear" w:pos="360"/>
          <w:tab w:val="num" w:pos="720"/>
        </w:tabs>
        <w:suppressAutoHyphens/>
        <w:ind w:left="720"/>
        <w:jc w:val="both"/>
        <w:rPr>
          <w:rFonts w:ascii="Times New Roman" w:hAnsi="Times New Roman"/>
          <w:spacing w:val="-3"/>
          <w:szCs w:val="24"/>
        </w:rPr>
      </w:pPr>
      <w:r w:rsidRPr="0069731E">
        <w:rPr>
          <w:rFonts w:ascii="Times New Roman" w:hAnsi="Times New Roman"/>
          <w:spacing w:val="-3"/>
          <w:szCs w:val="24"/>
        </w:rPr>
        <w:t xml:space="preserve">Nắm được </w:t>
      </w:r>
      <w:r w:rsidR="00FA28B8">
        <w:rPr>
          <w:rFonts w:ascii="Times New Roman" w:hAnsi="Times New Roman"/>
          <w:spacing w:val="-3"/>
          <w:szCs w:val="24"/>
        </w:rPr>
        <w:t>quy trình</w:t>
      </w:r>
      <w:r w:rsidR="00615510">
        <w:rPr>
          <w:rFonts w:ascii="Times New Roman" w:hAnsi="Times New Roman"/>
          <w:spacing w:val="-3"/>
          <w:szCs w:val="24"/>
        </w:rPr>
        <w:t xml:space="preserve"> </w:t>
      </w:r>
      <w:r w:rsidR="008010DE">
        <w:rPr>
          <w:rFonts w:ascii="Times New Roman" w:hAnsi="Times New Roman"/>
          <w:spacing w:val="-3"/>
          <w:szCs w:val="24"/>
        </w:rPr>
        <w:t>mô tả phần cứng</w:t>
      </w:r>
      <w:r w:rsidR="002D328A">
        <w:rPr>
          <w:rFonts w:ascii="Times New Roman" w:hAnsi="Times New Roman"/>
          <w:spacing w:val="-3"/>
          <w:szCs w:val="24"/>
        </w:rPr>
        <w:t xml:space="preserve"> trên FPGA</w:t>
      </w:r>
      <w:r w:rsidR="002B6C6E">
        <w:rPr>
          <w:rFonts w:ascii="Times New Roman" w:hAnsi="Times New Roman"/>
          <w:spacing w:val="-3"/>
          <w:szCs w:val="24"/>
        </w:rPr>
        <w:t>.</w:t>
      </w:r>
    </w:p>
    <w:p w14:paraId="39002540" w14:textId="625B3F3D" w:rsidR="00782D32" w:rsidRPr="00C73E9E" w:rsidRDefault="00782D32" w:rsidP="00302CAB">
      <w:pPr>
        <w:pStyle w:val="Heading3"/>
        <w:tabs>
          <w:tab w:val="left" w:pos="7680"/>
        </w:tabs>
        <w:rPr>
          <w:rFonts w:ascii="Times New Roman" w:hAnsi="Times New Roman"/>
          <w:b/>
          <w:sz w:val="26"/>
          <w:szCs w:val="26"/>
        </w:rPr>
      </w:pPr>
      <w:r w:rsidRPr="00C73E9E">
        <w:rPr>
          <w:rFonts w:ascii="Times New Roman" w:hAnsi="Times New Roman"/>
          <w:b/>
          <w:sz w:val="26"/>
          <w:szCs w:val="26"/>
        </w:rPr>
        <w:t>CHUẨN BỊ</w:t>
      </w:r>
    </w:p>
    <w:p w14:paraId="4201F4AE" w14:textId="759B5F95" w:rsidR="008B7F5D" w:rsidRPr="00F20E8D" w:rsidRDefault="009161C3" w:rsidP="00FC5A06">
      <w:pPr>
        <w:numPr>
          <w:ilvl w:val="0"/>
          <w:numId w:val="7"/>
        </w:numPr>
        <w:tabs>
          <w:tab w:val="clear" w:pos="360"/>
          <w:tab w:val="num" w:pos="540"/>
        </w:tabs>
        <w:suppressAutoHyphens/>
        <w:ind w:left="540" w:hanging="18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pacing w:val="-3"/>
          <w:szCs w:val="24"/>
        </w:rPr>
        <w:t>B</w:t>
      </w:r>
      <w:r w:rsidR="00222042">
        <w:rPr>
          <w:rFonts w:ascii="Times New Roman" w:hAnsi="Times New Roman"/>
          <w:spacing w:val="-3"/>
          <w:szCs w:val="24"/>
        </w:rPr>
        <w:t xml:space="preserve">ài thí nghiệm 0 của tài liệu hướng dẫn phần </w:t>
      </w:r>
      <w:r w:rsidR="007D654B">
        <w:rPr>
          <w:rFonts w:ascii="Times New Roman" w:hAnsi="Times New Roman"/>
          <w:spacing w:val="-3"/>
          <w:szCs w:val="24"/>
        </w:rPr>
        <w:t>Thí nghiệm</w:t>
      </w:r>
      <w:r w:rsidR="00222042">
        <w:rPr>
          <w:rFonts w:ascii="Times New Roman" w:hAnsi="Times New Roman"/>
          <w:spacing w:val="-3"/>
          <w:szCs w:val="24"/>
        </w:rPr>
        <w:t xml:space="preserve"> trên kit DE2</w:t>
      </w:r>
      <w:r w:rsidR="002B6C6E">
        <w:rPr>
          <w:rFonts w:ascii="Times New Roman" w:hAnsi="Times New Roman"/>
          <w:spacing w:val="-3"/>
          <w:szCs w:val="24"/>
        </w:rPr>
        <w:t>.</w:t>
      </w:r>
    </w:p>
    <w:p w14:paraId="4A3203A6" w14:textId="405ADFC3" w:rsidR="00F20E8D" w:rsidRDefault="00203C17" w:rsidP="00FC5A06">
      <w:pPr>
        <w:numPr>
          <w:ilvl w:val="0"/>
          <w:numId w:val="7"/>
        </w:numPr>
        <w:tabs>
          <w:tab w:val="clear" w:pos="360"/>
          <w:tab w:val="num" w:pos="540"/>
        </w:tabs>
        <w:suppressAutoHyphens/>
        <w:ind w:left="540" w:hanging="18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Sinh viên phải hoàn thành và nộp </w:t>
      </w:r>
      <w:r w:rsidR="003F3498">
        <w:rPr>
          <w:rFonts w:ascii="Times New Roman" w:hAnsi="Times New Roman"/>
          <w:szCs w:val="24"/>
        </w:rPr>
        <w:t>PRELAB 4</w:t>
      </w:r>
      <w:r w:rsidR="008368B9">
        <w:rPr>
          <w:rFonts w:ascii="Times New Roman" w:hAnsi="Times New Roman"/>
          <w:szCs w:val="24"/>
        </w:rPr>
        <w:t xml:space="preserve"> trước khi vào lớp.</w:t>
      </w:r>
    </w:p>
    <w:p w14:paraId="61618546" w14:textId="77777777" w:rsidR="00FC5A06" w:rsidRDefault="00FC5A06" w:rsidP="00FC5A06">
      <w:pPr>
        <w:suppressAutoHyphens/>
        <w:spacing w:before="120"/>
        <w:jc w:val="both"/>
        <w:rPr>
          <w:rFonts w:ascii="Times New Roman" w:hAnsi="Times New Roman"/>
          <w:b/>
          <w:bCs/>
          <w:i/>
          <w:iCs/>
          <w:sz w:val="26"/>
          <w:szCs w:val="26"/>
          <w:u w:val="single"/>
        </w:rPr>
      </w:pPr>
    </w:p>
    <w:p w14:paraId="19B40B70" w14:textId="77777777" w:rsidR="00FC5A06" w:rsidRDefault="00FC5A06" w:rsidP="00FC5A06">
      <w:pPr>
        <w:suppressAutoHyphens/>
        <w:spacing w:before="120"/>
        <w:jc w:val="both"/>
        <w:rPr>
          <w:rFonts w:ascii="Times New Roman" w:hAnsi="Times New Roman"/>
          <w:b/>
          <w:bCs/>
          <w:i/>
          <w:iCs/>
          <w:sz w:val="26"/>
          <w:szCs w:val="26"/>
          <w:u w:val="single"/>
        </w:rPr>
      </w:pPr>
    </w:p>
    <w:p w14:paraId="280B2522" w14:textId="77777777" w:rsidR="00FC5A06" w:rsidRDefault="00FC5A06" w:rsidP="00FC5A06">
      <w:pPr>
        <w:suppressAutoHyphens/>
        <w:spacing w:before="120"/>
        <w:jc w:val="both"/>
        <w:rPr>
          <w:rFonts w:ascii="Times New Roman" w:hAnsi="Times New Roman"/>
          <w:b/>
          <w:bCs/>
          <w:i/>
          <w:iCs/>
          <w:sz w:val="26"/>
          <w:szCs w:val="26"/>
          <w:u w:val="single"/>
        </w:rPr>
      </w:pPr>
    </w:p>
    <w:p w14:paraId="5F377040" w14:textId="77777777" w:rsidR="00FC5A06" w:rsidRDefault="00FC5A06" w:rsidP="00FC5A06">
      <w:pPr>
        <w:suppressAutoHyphens/>
        <w:spacing w:before="120"/>
        <w:jc w:val="both"/>
        <w:rPr>
          <w:rFonts w:ascii="Times New Roman" w:hAnsi="Times New Roman"/>
          <w:b/>
          <w:bCs/>
          <w:i/>
          <w:iCs/>
          <w:sz w:val="26"/>
          <w:szCs w:val="26"/>
          <w:u w:val="single"/>
        </w:rPr>
      </w:pPr>
    </w:p>
    <w:p w14:paraId="07BE3AD3" w14:textId="77777777" w:rsidR="00FC5A06" w:rsidRDefault="00FC5A06" w:rsidP="00FC5A06">
      <w:pPr>
        <w:suppressAutoHyphens/>
        <w:spacing w:before="120"/>
        <w:jc w:val="both"/>
        <w:rPr>
          <w:rFonts w:ascii="Times New Roman" w:hAnsi="Times New Roman"/>
          <w:b/>
          <w:bCs/>
          <w:i/>
          <w:iCs/>
          <w:sz w:val="26"/>
          <w:szCs w:val="26"/>
          <w:u w:val="single"/>
        </w:rPr>
      </w:pPr>
    </w:p>
    <w:p w14:paraId="5893A286" w14:textId="77777777" w:rsidR="00FC5A06" w:rsidRDefault="00FC5A06" w:rsidP="00FC5A06">
      <w:pPr>
        <w:suppressAutoHyphens/>
        <w:spacing w:before="120"/>
        <w:jc w:val="both"/>
        <w:rPr>
          <w:rFonts w:ascii="Times New Roman" w:hAnsi="Times New Roman"/>
          <w:b/>
          <w:bCs/>
          <w:i/>
          <w:iCs/>
          <w:sz w:val="26"/>
          <w:szCs w:val="26"/>
          <w:u w:val="single"/>
        </w:rPr>
      </w:pPr>
    </w:p>
    <w:p w14:paraId="4200A736" w14:textId="77777777" w:rsidR="00FC5A06" w:rsidRDefault="00FC5A06" w:rsidP="00FC5A06">
      <w:pPr>
        <w:suppressAutoHyphens/>
        <w:spacing w:before="120"/>
        <w:jc w:val="both"/>
        <w:rPr>
          <w:rFonts w:ascii="Times New Roman" w:hAnsi="Times New Roman"/>
          <w:b/>
          <w:bCs/>
          <w:i/>
          <w:iCs/>
          <w:sz w:val="26"/>
          <w:szCs w:val="26"/>
          <w:u w:val="single"/>
        </w:rPr>
      </w:pPr>
    </w:p>
    <w:p w14:paraId="7647EF69" w14:textId="77777777" w:rsidR="00FC5A06" w:rsidRDefault="00FC5A06" w:rsidP="00FC5A06">
      <w:pPr>
        <w:suppressAutoHyphens/>
        <w:spacing w:before="120"/>
        <w:jc w:val="both"/>
        <w:rPr>
          <w:rFonts w:ascii="Times New Roman" w:hAnsi="Times New Roman"/>
          <w:b/>
          <w:bCs/>
          <w:i/>
          <w:iCs/>
          <w:sz w:val="26"/>
          <w:szCs w:val="26"/>
          <w:u w:val="single"/>
        </w:rPr>
      </w:pPr>
    </w:p>
    <w:p w14:paraId="03D8D5A7" w14:textId="77777777" w:rsidR="00FC5A06" w:rsidRDefault="00FC5A06" w:rsidP="00FC5A06">
      <w:pPr>
        <w:suppressAutoHyphens/>
        <w:spacing w:before="120"/>
        <w:jc w:val="both"/>
        <w:rPr>
          <w:rFonts w:ascii="Times New Roman" w:hAnsi="Times New Roman"/>
          <w:b/>
          <w:bCs/>
          <w:i/>
          <w:iCs/>
          <w:sz w:val="26"/>
          <w:szCs w:val="26"/>
          <w:u w:val="single"/>
        </w:rPr>
      </w:pPr>
    </w:p>
    <w:p w14:paraId="14EC22C0" w14:textId="77777777" w:rsidR="00FC5A06" w:rsidRDefault="00FC5A06" w:rsidP="00FC5A06">
      <w:pPr>
        <w:suppressAutoHyphens/>
        <w:spacing w:before="120"/>
        <w:jc w:val="both"/>
        <w:rPr>
          <w:rFonts w:ascii="Times New Roman" w:hAnsi="Times New Roman"/>
          <w:b/>
          <w:bCs/>
          <w:i/>
          <w:iCs/>
          <w:sz w:val="26"/>
          <w:szCs w:val="26"/>
          <w:u w:val="single"/>
        </w:rPr>
      </w:pPr>
    </w:p>
    <w:p w14:paraId="4063D7D7" w14:textId="77777777" w:rsidR="00FC5A06" w:rsidRDefault="00FC5A06" w:rsidP="00FC5A06">
      <w:pPr>
        <w:suppressAutoHyphens/>
        <w:spacing w:before="120"/>
        <w:jc w:val="both"/>
        <w:rPr>
          <w:rFonts w:ascii="Times New Roman" w:hAnsi="Times New Roman"/>
          <w:b/>
          <w:bCs/>
          <w:i/>
          <w:iCs/>
          <w:sz w:val="26"/>
          <w:szCs w:val="26"/>
          <w:u w:val="single"/>
        </w:rPr>
      </w:pPr>
    </w:p>
    <w:p w14:paraId="567785A1" w14:textId="77777777" w:rsidR="00FC5A06" w:rsidRDefault="00FC5A06" w:rsidP="00FC5A06">
      <w:pPr>
        <w:suppressAutoHyphens/>
        <w:spacing w:before="120"/>
        <w:jc w:val="both"/>
        <w:rPr>
          <w:rFonts w:ascii="Times New Roman" w:hAnsi="Times New Roman"/>
          <w:b/>
          <w:bCs/>
          <w:i/>
          <w:iCs/>
          <w:sz w:val="26"/>
          <w:szCs w:val="26"/>
          <w:u w:val="single"/>
        </w:rPr>
      </w:pPr>
    </w:p>
    <w:p w14:paraId="60148DD4" w14:textId="7ABC94CB" w:rsidR="00A74620" w:rsidRPr="00BD3832" w:rsidRDefault="00A74620" w:rsidP="00E95699">
      <w:pPr>
        <w:tabs>
          <w:tab w:val="left" w:pos="7590"/>
        </w:tabs>
        <w:spacing w:before="120"/>
        <w:jc w:val="both"/>
        <w:rPr>
          <w:rFonts w:ascii="Times New Roman" w:hAnsi="Times New Roman"/>
          <w:b/>
          <w:sz w:val="26"/>
          <w:szCs w:val="26"/>
        </w:rPr>
      </w:pPr>
      <w:r w:rsidRPr="00BD3832">
        <w:rPr>
          <w:rFonts w:ascii="Times New Roman" w:hAnsi="Times New Roman"/>
          <w:b/>
          <w:sz w:val="26"/>
          <w:szCs w:val="26"/>
        </w:rPr>
        <w:lastRenderedPageBreak/>
        <w:t>THÍ NGHIỆM 1</w:t>
      </w:r>
      <w:r w:rsidR="00E95699">
        <w:rPr>
          <w:rFonts w:ascii="Times New Roman" w:hAnsi="Times New Roman"/>
          <w:b/>
          <w:sz w:val="26"/>
          <w:szCs w:val="26"/>
        </w:rPr>
        <w:tab/>
      </w:r>
    </w:p>
    <w:p w14:paraId="0F91D6F5" w14:textId="5D85F712" w:rsidR="00A74620" w:rsidRPr="0069731E" w:rsidRDefault="00A74620" w:rsidP="00EA1EE9">
      <w:pPr>
        <w:spacing w:before="120"/>
        <w:jc w:val="both"/>
        <w:rPr>
          <w:rFonts w:ascii="Times New Roman" w:hAnsi="Times New Roman"/>
          <w:b/>
          <w:szCs w:val="24"/>
        </w:rPr>
      </w:pPr>
      <w:r w:rsidRPr="00DB51F6">
        <w:rPr>
          <w:rFonts w:ascii="Times New Roman" w:hAnsi="Times New Roman"/>
          <w:b/>
          <w:i/>
          <w:iCs/>
          <w:szCs w:val="24"/>
          <w:u w:val="single"/>
        </w:rPr>
        <w:t>Mục tiêu</w:t>
      </w:r>
      <w:r w:rsidR="00EA1EE9" w:rsidRPr="00DB51F6">
        <w:rPr>
          <w:rFonts w:ascii="Times New Roman" w:hAnsi="Times New Roman"/>
          <w:b/>
          <w:i/>
          <w:iCs/>
          <w:szCs w:val="24"/>
          <w:u w:val="single"/>
        </w:rPr>
        <w:t>:</w:t>
      </w:r>
      <w:r w:rsidR="00EA1EE9">
        <w:rPr>
          <w:rFonts w:ascii="Times New Roman" w:hAnsi="Times New Roman"/>
          <w:b/>
          <w:szCs w:val="24"/>
        </w:rPr>
        <w:t xml:space="preserve"> </w:t>
      </w:r>
      <w:r w:rsidRPr="0069731E">
        <w:rPr>
          <w:rFonts w:ascii="Times New Roman" w:hAnsi="Times New Roman"/>
          <w:szCs w:val="24"/>
        </w:rPr>
        <w:t xml:space="preserve">Nắm được </w:t>
      </w:r>
      <w:r w:rsidR="00BD613E">
        <w:rPr>
          <w:rFonts w:ascii="Times New Roman" w:hAnsi="Times New Roman"/>
          <w:szCs w:val="24"/>
        </w:rPr>
        <w:t xml:space="preserve">các thức mô tả mạch </w:t>
      </w:r>
      <w:r w:rsidR="005678CD">
        <w:rPr>
          <w:rFonts w:ascii="Times New Roman" w:hAnsi="Times New Roman"/>
          <w:szCs w:val="24"/>
        </w:rPr>
        <w:t>tính giá trị tuyệt đối của một số</w:t>
      </w:r>
      <w:r w:rsidR="00BD613E">
        <w:rPr>
          <w:rFonts w:ascii="Times New Roman" w:hAnsi="Times New Roman"/>
          <w:szCs w:val="24"/>
        </w:rPr>
        <w:t xml:space="preserve"> 4 bit </w:t>
      </w:r>
      <w:r w:rsidR="00001543">
        <w:rPr>
          <w:rFonts w:ascii="Times New Roman" w:hAnsi="Times New Roman"/>
          <w:szCs w:val="24"/>
        </w:rPr>
        <w:t>sử dụng ngôn ngữ systemverilog</w:t>
      </w:r>
      <w:r w:rsidR="00DC5E5C">
        <w:rPr>
          <w:rFonts w:ascii="Times New Roman" w:hAnsi="Times New Roman"/>
          <w:szCs w:val="24"/>
        </w:rPr>
        <w:t xml:space="preserve"> và </w:t>
      </w:r>
      <w:r w:rsidR="009906C2">
        <w:rPr>
          <w:rFonts w:ascii="Times New Roman" w:hAnsi="Times New Roman"/>
          <w:szCs w:val="24"/>
        </w:rPr>
        <w:t>thực hiện</w:t>
      </w:r>
      <w:r w:rsidR="002A0AB4">
        <w:rPr>
          <w:rFonts w:ascii="Times New Roman" w:hAnsi="Times New Roman"/>
          <w:szCs w:val="24"/>
        </w:rPr>
        <w:t xml:space="preserve"> </w:t>
      </w:r>
      <w:r w:rsidR="00E4028E">
        <w:rPr>
          <w:rFonts w:ascii="Times New Roman" w:hAnsi="Times New Roman"/>
          <w:szCs w:val="24"/>
        </w:rPr>
        <w:t>kiểm tra hoạt động trên kit FPGA</w:t>
      </w:r>
      <w:r w:rsidR="00F53F4C">
        <w:rPr>
          <w:rFonts w:ascii="Times New Roman" w:hAnsi="Times New Roman"/>
          <w:szCs w:val="24"/>
        </w:rPr>
        <w:t>.</w:t>
      </w:r>
    </w:p>
    <w:p w14:paraId="28DED469" w14:textId="3497AD5C" w:rsidR="00DE31D6" w:rsidRDefault="00A74620" w:rsidP="00E57738">
      <w:pPr>
        <w:spacing w:before="120"/>
        <w:jc w:val="both"/>
        <w:rPr>
          <w:rFonts w:ascii="Times New Roman" w:hAnsi="Times New Roman"/>
          <w:szCs w:val="24"/>
        </w:rPr>
      </w:pPr>
      <w:r w:rsidRPr="00DB51F6">
        <w:rPr>
          <w:rFonts w:ascii="Times New Roman" w:hAnsi="Times New Roman"/>
          <w:b/>
          <w:i/>
          <w:iCs/>
          <w:szCs w:val="24"/>
          <w:u w:val="single"/>
        </w:rPr>
        <w:t>Yêu cầu</w:t>
      </w:r>
      <w:r w:rsidR="00DB51F6" w:rsidRPr="00DB51F6">
        <w:rPr>
          <w:rFonts w:ascii="Times New Roman" w:hAnsi="Times New Roman"/>
          <w:b/>
          <w:i/>
          <w:iCs/>
          <w:szCs w:val="24"/>
          <w:u w:val="single"/>
        </w:rPr>
        <w:t>:</w:t>
      </w:r>
      <w:r w:rsidR="00296F73">
        <w:rPr>
          <w:rFonts w:ascii="Times New Roman" w:hAnsi="Times New Roman"/>
          <w:bCs/>
          <w:szCs w:val="24"/>
        </w:rPr>
        <w:t xml:space="preserve"> </w:t>
      </w:r>
      <w:r w:rsidR="006D6536">
        <w:rPr>
          <w:rFonts w:ascii="Times New Roman" w:hAnsi="Times New Roman"/>
          <w:szCs w:val="24"/>
        </w:rPr>
        <w:t xml:space="preserve">Sinh viên </w:t>
      </w:r>
      <w:r w:rsidR="00E57738">
        <w:rPr>
          <w:rFonts w:ascii="Times New Roman" w:hAnsi="Times New Roman"/>
          <w:szCs w:val="24"/>
        </w:rPr>
        <w:t xml:space="preserve">thực hiện </w:t>
      </w:r>
      <w:r w:rsidR="00DF60AA">
        <w:rPr>
          <w:rFonts w:ascii="Times New Roman" w:hAnsi="Times New Roman"/>
          <w:szCs w:val="24"/>
        </w:rPr>
        <w:t xml:space="preserve">mô tả mạch </w:t>
      </w:r>
      <w:r w:rsidR="00CB659E">
        <w:rPr>
          <w:rFonts w:ascii="Times New Roman" w:hAnsi="Times New Roman"/>
          <w:szCs w:val="24"/>
        </w:rPr>
        <w:t xml:space="preserve">tính giá trị tuyệt đối của một số 4 bit </w:t>
      </w:r>
      <w:r w:rsidR="00DA1082">
        <w:rPr>
          <w:rFonts w:ascii="Times New Roman" w:hAnsi="Times New Roman"/>
          <w:szCs w:val="24"/>
        </w:rPr>
        <w:t>(</w:t>
      </w:r>
      <w:r w:rsidR="00534368">
        <w:rPr>
          <w:rFonts w:ascii="Times New Roman" w:hAnsi="Times New Roman"/>
          <w:szCs w:val="24"/>
        </w:rPr>
        <w:t xml:space="preserve">số ngõ vào </w:t>
      </w:r>
      <w:r w:rsidR="00DA1082">
        <w:rPr>
          <w:rFonts w:ascii="Times New Roman" w:hAnsi="Times New Roman"/>
          <w:szCs w:val="24"/>
        </w:rPr>
        <w:t>lần lượt là A</w:t>
      </w:r>
      <w:r w:rsidR="00C70354">
        <w:rPr>
          <w:rFonts w:ascii="Times New Roman" w:hAnsi="Times New Roman"/>
          <w:szCs w:val="24"/>
        </w:rPr>
        <w:t>,</w:t>
      </w:r>
      <w:r w:rsidR="00DA1082">
        <w:rPr>
          <w:rFonts w:ascii="Times New Roman" w:hAnsi="Times New Roman"/>
          <w:szCs w:val="24"/>
        </w:rPr>
        <w:t xml:space="preserve"> ngõ ra là S</w:t>
      </w:r>
      <w:r w:rsidR="00904586">
        <w:rPr>
          <w:rFonts w:ascii="Times New Roman" w:hAnsi="Times New Roman"/>
          <w:szCs w:val="24"/>
        </w:rPr>
        <w:t>)</w:t>
      </w:r>
      <w:r w:rsidR="00B101DF">
        <w:rPr>
          <w:rFonts w:ascii="Times New Roman" w:hAnsi="Times New Roman"/>
          <w:szCs w:val="24"/>
        </w:rPr>
        <w:t>.</w:t>
      </w:r>
      <w:r w:rsidR="00DA1082">
        <w:rPr>
          <w:rFonts w:ascii="Times New Roman" w:hAnsi="Times New Roman"/>
          <w:szCs w:val="24"/>
        </w:rPr>
        <w:t xml:space="preserve"> </w:t>
      </w:r>
    </w:p>
    <w:p w14:paraId="1A96C872" w14:textId="5FCDDE26" w:rsidR="0069731E" w:rsidRPr="001C4684" w:rsidRDefault="0069731E" w:rsidP="00EE1459">
      <w:pPr>
        <w:spacing w:before="120"/>
        <w:jc w:val="both"/>
        <w:rPr>
          <w:rFonts w:ascii="Times New Roman" w:hAnsi="Times New Roman"/>
          <w:b/>
          <w:i/>
          <w:iCs/>
          <w:szCs w:val="24"/>
          <w:u w:val="single"/>
        </w:rPr>
      </w:pPr>
      <w:r w:rsidRPr="001C4684">
        <w:rPr>
          <w:rFonts w:ascii="Times New Roman" w:hAnsi="Times New Roman"/>
          <w:b/>
          <w:i/>
          <w:iCs/>
          <w:szCs w:val="24"/>
          <w:u w:val="single"/>
        </w:rPr>
        <w:t>Kiểm tra</w:t>
      </w:r>
      <w:r w:rsidR="001C4684" w:rsidRPr="001C4684">
        <w:rPr>
          <w:rFonts w:ascii="Times New Roman" w:hAnsi="Times New Roman"/>
          <w:b/>
          <w:i/>
          <w:iCs/>
          <w:szCs w:val="24"/>
          <w:u w:val="single"/>
        </w:rPr>
        <w:t>:</w:t>
      </w:r>
    </w:p>
    <w:p w14:paraId="6FA5FF54" w14:textId="1FF8EB35" w:rsidR="005C1FA3" w:rsidRDefault="005C1FA3" w:rsidP="00652061">
      <w:pPr>
        <w:widowControl/>
        <w:numPr>
          <w:ilvl w:val="0"/>
          <w:numId w:val="17"/>
        </w:numPr>
        <w:spacing w:before="12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Sinh viên trình bày ý tưởng của thiết kế. (Sinh viên có thể vẽ sơ đồ khối và/hoặc diễn dãi để giáo viên hiểu được ý tưởng của mình)</w:t>
      </w:r>
    </w:p>
    <w:p w14:paraId="0B4F241C" w14:textId="77777777" w:rsidR="005C1FA3" w:rsidRDefault="005C1FA3" w:rsidP="005C1FA3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1C434F63" w14:textId="77777777" w:rsidR="005C1FA3" w:rsidRDefault="005C1FA3" w:rsidP="005C1FA3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5D784E88" w14:textId="77777777" w:rsidR="005C1FA3" w:rsidRDefault="005C1FA3" w:rsidP="005C1FA3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4ECA4EF8" w14:textId="77777777" w:rsidR="005C1FA3" w:rsidRDefault="005C1FA3" w:rsidP="005C1FA3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52C7FCAB" w14:textId="77777777" w:rsidR="005C1FA3" w:rsidRDefault="005C1FA3" w:rsidP="005C1FA3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57D62D28" w14:textId="77777777" w:rsidR="005C1FA3" w:rsidRDefault="005C1FA3" w:rsidP="005C1FA3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68264702" w14:textId="77777777" w:rsidR="005C1FA3" w:rsidRDefault="005C1FA3" w:rsidP="005C1FA3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07CC5BE5" w14:textId="77777777" w:rsidR="00D633FA" w:rsidRDefault="00D633FA" w:rsidP="005C1FA3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58DCFFA5" w14:textId="77777777" w:rsidR="00D633FA" w:rsidRDefault="00D633FA" w:rsidP="005C1FA3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3E559B32" w14:textId="77777777" w:rsidR="00D633FA" w:rsidRDefault="00D633FA" w:rsidP="005C1FA3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3D43E446" w14:textId="77777777" w:rsidR="00D633FA" w:rsidRDefault="00D633FA" w:rsidP="005C1FA3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3CCDA261" w14:textId="77777777" w:rsidR="00D633FA" w:rsidRDefault="00D633FA" w:rsidP="005C1FA3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716F722D" w14:textId="77777777" w:rsidR="00D633FA" w:rsidRDefault="00D633FA" w:rsidP="005C1FA3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428BD93B" w14:textId="77777777" w:rsidR="00D633FA" w:rsidRDefault="00D633FA" w:rsidP="005C1FA3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120448CD" w14:textId="77777777" w:rsidR="00D633FA" w:rsidRDefault="00D633FA" w:rsidP="005C1FA3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7312BACD" w14:textId="77777777" w:rsidR="00D633FA" w:rsidRDefault="00D633FA" w:rsidP="005C1FA3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69043C0E" w14:textId="64CB8B25" w:rsidR="00652061" w:rsidRDefault="00652061" w:rsidP="00652061">
      <w:pPr>
        <w:widowControl/>
        <w:numPr>
          <w:ilvl w:val="0"/>
          <w:numId w:val="17"/>
        </w:numPr>
        <w:spacing w:before="12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lastRenderedPageBreak/>
        <w:t>Chương trình mô tả hoạt động của thiết kế.</w:t>
      </w:r>
      <w:r w:rsidR="00560E67">
        <w:rPr>
          <w:rFonts w:ascii="Times New Roman" w:hAnsi="Times New Roman"/>
          <w:szCs w:val="24"/>
        </w:rPr>
        <w:t xml:space="preserve"> </w:t>
      </w:r>
    </w:p>
    <w:tbl>
      <w:tblPr>
        <w:tblStyle w:val="TableGrid"/>
        <w:tblW w:w="9540" w:type="dxa"/>
        <w:tblInd w:w="-95" w:type="dxa"/>
        <w:tblLook w:val="04A0" w:firstRow="1" w:lastRow="0" w:firstColumn="1" w:lastColumn="0" w:noHBand="0" w:noVBand="1"/>
      </w:tblPr>
      <w:tblGrid>
        <w:gridCol w:w="9540"/>
      </w:tblGrid>
      <w:tr w:rsidR="00652061" w14:paraId="311F8640" w14:textId="77777777" w:rsidTr="007F0416">
        <w:tc>
          <w:tcPr>
            <w:tcW w:w="9540" w:type="dxa"/>
          </w:tcPr>
          <w:p w14:paraId="6280D15B" w14:textId="77777777" w:rsidR="00652061" w:rsidRDefault="00652061" w:rsidP="007F0416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02EC7BF6" w14:textId="77777777" w:rsidR="00652061" w:rsidRDefault="00652061" w:rsidP="007F0416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455C2F0F" w14:textId="77777777" w:rsidR="00652061" w:rsidRDefault="00652061" w:rsidP="007F0416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7C86301C" w14:textId="77777777" w:rsidR="00652061" w:rsidRDefault="00652061" w:rsidP="007F0416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42F094F6" w14:textId="77777777" w:rsidR="00652061" w:rsidRDefault="00652061" w:rsidP="007F0416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228F85B3" w14:textId="77777777" w:rsidR="00652061" w:rsidRDefault="00652061" w:rsidP="007F0416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7708DFD1" w14:textId="77777777" w:rsidR="00652061" w:rsidRDefault="00652061" w:rsidP="007F0416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2A7F532E" w14:textId="77777777" w:rsidR="00652061" w:rsidRDefault="00652061" w:rsidP="007F0416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71A6E818" w14:textId="77777777" w:rsidR="00652061" w:rsidRDefault="00652061" w:rsidP="007F0416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2B22DF80" w14:textId="77777777" w:rsidR="00652061" w:rsidRDefault="00652061" w:rsidP="007F0416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697868AE" w14:textId="77777777" w:rsidR="00652061" w:rsidRDefault="00652061" w:rsidP="007F0416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73E4F1DC" w14:textId="6381110F" w:rsidR="00560E67" w:rsidRDefault="00560E67" w:rsidP="007F0416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</w:tc>
      </w:tr>
    </w:tbl>
    <w:p w14:paraId="2F24F77C" w14:textId="77777777" w:rsidR="00CD4F33" w:rsidRDefault="00CD4F33" w:rsidP="00CD4F33">
      <w:pPr>
        <w:widowControl/>
        <w:numPr>
          <w:ilvl w:val="0"/>
          <w:numId w:val="17"/>
        </w:numPr>
        <w:spacing w:before="12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Kết quả mô phỏng dạng sóng.</w:t>
      </w:r>
    </w:p>
    <w:p w14:paraId="38371CED" w14:textId="77777777" w:rsidR="00CD4F33" w:rsidRDefault="00CD4F33" w:rsidP="00CD4F33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355D7183" w14:textId="77777777" w:rsidR="00CD4F33" w:rsidRDefault="00CD4F33" w:rsidP="00CD4F33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5CD87805" w14:textId="77777777" w:rsidR="00CD4F33" w:rsidRDefault="00CD4F33" w:rsidP="00CD4F33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778131F4" w14:textId="77777777" w:rsidR="00CD4F33" w:rsidRDefault="00CD4F33" w:rsidP="00CD4F33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32664B30" w14:textId="77777777" w:rsidR="00CD4F33" w:rsidRDefault="00CD4F33" w:rsidP="00CD4F33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195F397F" w14:textId="77777777" w:rsidR="00CD4F33" w:rsidRDefault="00CD4F33" w:rsidP="00CD4F33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752D746E" w14:textId="77777777" w:rsidR="00CD4F33" w:rsidRDefault="00CD4F33" w:rsidP="00CD4F33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6BD8A21C" w14:textId="77777777" w:rsidR="00CD4F33" w:rsidRDefault="00CD4F33" w:rsidP="00CD4F33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70CFF9A4" w14:textId="77777777" w:rsidR="00CD4F33" w:rsidRDefault="00CD4F33" w:rsidP="00CD4F33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6D309B87" w14:textId="77777777" w:rsidR="00CD4F33" w:rsidRDefault="00CD4F33" w:rsidP="00CD4F33">
      <w:pPr>
        <w:widowControl/>
        <w:numPr>
          <w:ilvl w:val="0"/>
          <w:numId w:val="17"/>
        </w:numPr>
        <w:spacing w:before="12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lastRenderedPageBreak/>
        <w:t>Kết quả RTL viewer.</w:t>
      </w:r>
    </w:p>
    <w:p w14:paraId="16B1AE1A" w14:textId="57A125CB" w:rsidR="00456104" w:rsidRDefault="00456104" w:rsidP="007A0BC4">
      <w:pPr>
        <w:spacing w:before="240"/>
        <w:jc w:val="both"/>
        <w:rPr>
          <w:rFonts w:ascii="Times New Roman" w:hAnsi="Times New Roman"/>
          <w:b/>
          <w:sz w:val="26"/>
          <w:szCs w:val="26"/>
        </w:rPr>
      </w:pPr>
    </w:p>
    <w:p w14:paraId="5C33D455" w14:textId="6687F812" w:rsidR="00456104" w:rsidRDefault="00456104" w:rsidP="007A0BC4">
      <w:pPr>
        <w:spacing w:before="240"/>
        <w:jc w:val="both"/>
        <w:rPr>
          <w:rFonts w:ascii="Times New Roman" w:hAnsi="Times New Roman"/>
          <w:b/>
          <w:sz w:val="26"/>
          <w:szCs w:val="26"/>
        </w:rPr>
      </w:pPr>
    </w:p>
    <w:p w14:paraId="0944C68D" w14:textId="2E81B3F0" w:rsidR="00FC5A06" w:rsidRDefault="00FC5A06" w:rsidP="007A0BC4">
      <w:pPr>
        <w:spacing w:before="240"/>
        <w:jc w:val="both"/>
        <w:rPr>
          <w:rFonts w:ascii="Times New Roman" w:hAnsi="Times New Roman"/>
          <w:b/>
          <w:sz w:val="26"/>
          <w:szCs w:val="26"/>
        </w:rPr>
      </w:pPr>
    </w:p>
    <w:p w14:paraId="40E0D82D" w14:textId="0CD215F6" w:rsidR="00FC5A06" w:rsidRDefault="00FC5A06" w:rsidP="007A0BC4">
      <w:pPr>
        <w:spacing w:before="240"/>
        <w:jc w:val="both"/>
        <w:rPr>
          <w:rFonts w:ascii="Times New Roman" w:hAnsi="Times New Roman"/>
          <w:b/>
          <w:sz w:val="26"/>
          <w:szCs w:val="26"/>
        </w:rPr>
      </w:pPr>
    </w:p>
    <w:p w14:paraId="72A12926" w14:textId="2BB48C25" w:rsidR="00FC5A06" w:rsidRDefault="00FC5A06" w:rsidP="007A0BC4">
      <w:pPr>
        <w:spacing w:before="240"/>
        <w:jc w:val="both"/>
        <w:rPr>
          <w:rFonts w:ascii="Times New Roman" w:hAnsi="Times New Roman"/>
          <w:b/>
          <w:sz w:val="26"/>
          <w:szCs w:val="26"/>
        </w:rPr>
      </w:pPr>
    </w:p>
    <w:p w14:paraId="504179FB" w14:textId="77777777" w:rsidR="0069203F" w:rsidRDefault="0069203F" w:rsidP="007A0BC4">
      <w:pPr>
        <w:spacing w:before="240"/>
        <w:jc w:val="both"/>
        <w:rPr>
          <w:rFonts w:ascii="Times New Roman" w:hAnsi="Times New Roman"/>
          <w:b/>
          <w:sz w:val="26"/>
          <w:szCs w:val="26"/>
        </w:rPr>
      </w:pPr>
    </w:p>
    <w:p w14:paraId="48712C4D" w14:textId="611E5C65" w:rsidR="00FC5A06" w:rsidRPr="006F79A0" w:rsidRDefault="006F79A0" w:rsidP="006F79A0">
      <w:pPr>
        <w:pStyle w:val="ListParagraph"/>
        <w:numPr>
          <w:ilvl w:val="0"/>
          <w:numId w:val="17"/>
        </w:numPr>
        <w:spacing w:before="240"/>
        <w:jc w:val="both"/>
        <w:rPr>
          <w:b/>
          <w:sz w:val="26"/>
          <w:szCs w:val="26"/>
        </w:rPr>
      </w:pPr>
      <w:r>
        <w:rPr>
          <w:bCs/>
          <w:sz w:val="26"/>
          <w:szCs w:val="26"/>
        </w:rPr>
        <w:t>Sinh viên thực hiện gán chân theo yêu cầu và sau đó đổ lên kit FPGA DE2.</w:t>
      </w:r>
      <w:r w:rsidR="00DD3670">
        <w:rPr>
          <w:bCs/>
          <w:sz w:val="26"/>
          <w:szCs w:val="26"/>
        </w:rPr>
        <w:t xml:space="preserve"> Sau đó ghi nhận kết quả</w:t>
      </w:r>
      <w:r w:rsidR="005C1FA3">
        <w:rPr>
          <w:bCs/>
          <w:sz w:val="26"/>
          <w:szCs w:val="26"/>
        </w:rPr>
        <w:t>.</w:t>
      </w:r>
    </w:p>
    <w:p w14:paraId="561EE2E7" w14:textId="77777777" w:rsidR="006F79A0" w:rsidRPr="00FE706A" w:rsidRDefault="006F79A0" w:rsidP="006F79A0">
      <w:pPr>
        <w:pStyle w:val="Normal1"/>
        <w:ind w:left="360"/>
        <w:rPr>
          <w:i/>
          <w:iCs/>
          <w:u w:val="single"/>
        </w:rPr>
      </w:pPr>
      <w:r w:rsidRPr="00FE706A">
        <w:rPr>
          <w:i/>
          <w:iCs/>
          <w:u w:val="single"/>
        </w:rPr>
        <w:t>Gán chân theo mẫu sau:</w:t>
      </w:r>
    </w:p>
    <w:p w14:paraId="79F3A7EF" w14:textId="77777777" w:rsidR="006F79A0" w:rsidRDefault="006F79A0" w:rsidP="006F79A0">
      <w:pPr>
        <w:pStyle w:val="Normal1"/>
        <w:ind w:left="360"/>
      </w:pPr>
      <w:r>
        <w:t>Chân A[3:0] được nối với SW0-SW3</w:t>
      </w:r>
    </w:p>
    <w:p w14:paraId="0CF72027" w14:textId="77777777" w:rsidR="006F79A0" w:rsidRDefault="006F79A0" w:rsidP="006F79A0">
      <w:pPr>
        <w:pStyle w:val="Normal1"/>
        <w:ind w:left="360"/>
      </w:pPr>
      <w:r>
        <w:t>Chân S[3:0] được nối với LEDR[3:0]</w:t>
      </w:r>
    </w:p>
    <w:p w14:paraId="224E32CA" w14:textId="77777777" w:rsidR="006F79A0" w:rsidRPr="006F79A0" w:rsidRDefault="006F79A0" w:rsidP="006F79A0">
      <w:pPr>
        <w:spacing w:before="240"/>
        <w:ind w:left="360"/>
        <w:jc w:val="both"/>
        <w:rPr>
          <w:b/>
          <w:sz w:val="26"/>
          <w:szCs w:val="26"/>
        </w:rPr>
      </w:pPr>
    </w:p>
    <w:p w14:paraId="53A72505" w14:textId="4E44093B" w:rsidR="00FC5A06" w:rsidRDefault="00FC5A06" w:rsidP="007A0BC4">
      <w:pPr>
        <w:spacing w:before="240"/>
        <w:jc w:val="both"/>
        <w:rPr>
          <w:rFonts w:ascii="Times New Roman" w:hAnsi="Times New Roman"/>
          <w:b/>
          <w:sz w:val="26"/>
          <w:szCs w:val="26"/>
        </w:rPr>
      </w:pPr>
    </w:p>
    <w:p w14:paraId="19A201AF" w14:textId="77777777" w:rsidR="0072240F" w:rsidRDefault="0072240F">
      <w:pPr>
        <w:widowControl/>
        <w:spacing w:line="240" w:lineRule="auto"/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</w:rPr>
        <w:br w:type="page"/>
      </w:r>
    </w:p>
    <w:p w14:paraId="32AC8795" w14:textId="60618E6E" w:rsidR="0069731E" w:rsidRPr="00571A5C" w:rsidRDefault="00B22DE2" w:rsidP="007A0BC4">
      <w:pPr>
        <w:spacing w:before="240"/>
        <w:jc w:val="both"/>
        <w:rPr>
          <w:rFonts w:ascii="Times New Roman" w:hAnsi="Times New Roman"/>
          <w:b/>
          <w:sz w:val="26"/>
          <w:szCs w:val="26"/>
        </w:rPr>
      </w:pPr>
      <w:r w:rsidRPr="00571A5C">
        <w:rPr>
          <w:rFonts w:ascii="Times New Roman" w:hAnsi="Times New Roman"/>
          <w:b/>
          <w:sz w:val="26"/>
          <w:szCs w:val="26"/>
        </w:rPr>
        <w:lastRenderedPageBreak/>
        <w:t>THÍ NGHIỆM 2</w:t>
      </w:r>
    </w:p>
    <w:p w14:paraId="57BF00EF" w14:textId="6975A8FF" w:rsidR="00B22E9F" w:rsidRPr="0069731E" w:rsidRDefault="00B22E9F" w:rsidP="00B22E9F">
      <w:pPr>
        <w:spacing w:before="120"/>
        <w:jc w:val="both"/>
        <w:rPr>
          <w:rFonts w:ascii="Times New Roman" w:hAnsi="Times New Roman"/>
          <w:b/>
          <w:szCs w:val="24"/>
        </w:rPr>
      </w:pPr>
      <w:r w:rsidRPr="00DB51F6">
        <w:rPr>
          <w:rFonts w:ascii="Times New Roman" w:hAnsi="Times New Roman"/>
          <w:b/>
          <w:i/>
          <w:iCs/>
          <w:szCs w:val="24"/>
          <w:u w:val="single"/>
        </w:rPr>
        <w:t>Mục tiêu:</w:t>
      </w:r>
      <w:r>
        <w:rPr>
          <w:rFonts w:ascii="Times New Roman" w:hAnsi="Times New Roman"/>
          <w:b/>
          <w:szCs w:val="24"/>
        </w:rPr>
        <w:t xml:space="preserve"> </w:t>
      </w:r>
      <w:r w:rsidRPr="0069731E">
        <w:rPr>
          <w:rFonts w:ascii="Times New Roman" w:hAnsi="Times New Roman"/>
          <w:szCs w:val="24"/>
        </w:rPr>
        <w:t xml:space="preserve">Nắm được </w:t>
      </w:r>
      <w:r>
        <w:rPr>
          <w:rFonts w:ascii="Times New Roman" w:hAnsi="Times New Roman"/>
          <w:szCs w:val="24"/>
        </w:rPr>
        <w:t xml:space="preserve">các thức mô tả </w:t>
      </w:r>
      <w:r w:rsidR="00B41E77">
        <w:rPr>
          <w:rFonts w:ascii="Times New Roman" w:hAnsi="Times New Roman"/>
          <w:szCs w:val="24"/>
        </w:rPr>
        <w:t>khối ALU (bộ tính toán</w:t>
      </w:r>
      <w:r w:rsidR="00811208">
        <w:rPr>
          <w:rFonts w:ascii="Times New Roman" w:hAnsi="Times New Roman"/>
          <w:szCs w:val="24"/>
        </w:rPr>
        <w:t>)</w:t>
      </w:r>
      <w:r w:rsidR="00B41E77">
        <w:rPr>
          <w:rFonts w:ascii="Times New Roman" w:hAnsi="Times New Roman"/>
          <w:szCs w:val="24"/>
        </w:rPr>
        <w:t xml:space="preserve"> có chức năng đơn giản sử dụng</w:t>
      </w:r>
      <w:r>
        <w:rPr>
          <w:rFonts w:ascii="Times New Roman" w:hAnsi="Times New Roman"/>
          <w:szCs w:val="24"/>
        </w:rPr>
        <w:t xml:space="preserve"> systemverilog và thực hiện kiểm tra hoạt động trên kit FPGA.</w:t>
      </w:r>
    </w:p>
    <w:p w14:paraId="5593B826" w14:textId="4CD7659F" w:rsidR="00B22E9F" w:rsidRDefault="00B22E9F" w:rsidP="00B22E9F">
      <w:pPr>
        <w:spacing w:before="120"/>
        <w:jc w:val="both"/>
        <w:rPr>
          <w:rFonts w:ascii="Times New Roman" w:hAnsi="Times New Roman"/>
          <w:szCs w:val="24"/>
        </w:rPr>
      </w:pPr>
      <w:r w:rsidRPr="00DB51F6">
        <w:rPr>
          <w:rFonts w:ascii="Times New Roman" w:hAnsi="Times New Roman"/>
          <w:b/>
          <w:i/>
          <w:iCs/>
          <w:szCs w:val="24"/>
          <w:u w:val="single"/>
        </w:rPr>
        <w:t>Yêu cầu:</w:t>
      </w:r>
      <w:r>
        <w:rPr>
          <w:rFonts w:ascii="Times New Roman" w:hAnsi="Times New Roman"/>
          <w:bCs/>
          <w:szCs w:val="24"/>
        </w:rPr>
        <w:t xml:space="preserve"> </w:t>
      </w:r>
      <w:r>
        <w:rPr>
          <w:rFonts w:ascii="Times New Roman" w:hAnsi="Times New Roman"/>
          <w:szCs w:val="24"/>
        </w:rPr>
        <w:t xml:space="preserve">Sinh viên thực hiện mô tả mạch cho mạch thực hiện </w:t>
      </w:r>
      <w:r w:rsidR="00F20087">
        <w:rPr>
          <w:rFonts w:ascii="Times New Roman" w:hAnsi="Times New Roman"/>
          <w:szCs w:val="24"/>
        </w:rPr>
        <w:t>bộ ALU tính toán</w:t>
      </w:r>
      <w:r>
        <w:rPr>
          <w:rFonts w:ascii="Times New Roman" w:hAnsi="Times New Roman"/>
          <w:szCs w:val="24"/>
        </w:rPr>
        <w:t xml:space="preserve"> 2 số 4 bit (hai số ngõ vào lần lượt là A và B, ngõ ra là S</w:t>
      </w:r>
      <w:r w:rsidR="00CC14CF">
        <w:rPr>
          <w:rFonts w:ascii="Times New Roman" w:hAnsi="Times New Roman"/>
          <w:szCs w:val="24"/>
        </w:rPr>
        <w:t>, cờ nhớ Ci và Co</w:t>
      </w:r>
      <w:r>
        <w:rPr>
          <w:rFonts w:ascii="Times New Roman" w:hAnsi="Times New Roman"/>
          <w:szCs w:val="24"/>
        </w:rPr>
        <w:t xml:space="preserve">) thông qua ngõ vào điều khiển </w:t>
      </w:r>
      <w:r w:rsidR="00AB110C" w:rsidRPr="00B517B1">
        <w:rPr>
          <w:rFonts w:ascii="Times New Roman" w:hAnsi="Times New Roman"/>
          <w:b/>
          <w:bCs/>
          <w:szCs w:val="24"/>
        </w:rPr>
        <w:t>2 bit</w:t>
      </w:r>
      <w:r w:rsidR="00AB110C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 xml:space="preserve">Sel. </w:t>
      </w:r>
    </w:p>
    <w:p w14:paraId="1F0C7627" w14:textId="0E8FF256" w:rsidR="00B22E9F" w:rsidRDefault="00B22E9F" w:rsidP="00B22E9F">
      <w:pPr>
        <w:spacing w:before="12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- Nếu Sel=0</w:t>
      </w:r>
      <w:r w:rsidR="006055D2">
        <w:rPr>
          <w:rFonts w:ascii="Times New Roman" w:hAnsi="Times New Roman"/>
          <w:szCs w:val="24"/>
        </w:rPr>
        <w:t>0</w:t>
      </w:r>
      <w:r>
        <w:rPr>
          <w:rFonts w:ascii="Times New Roman" w:hAnsi="Times New Roman"/>
          <w:szCs w:val="24"/>
        </w:rPr>
        <w:t>: S=A+B</w:t>
      </w:r>
    </w:p>
    <w:p w14:paraId="3C1D82AC" w14:textId="4350793A" w:rsidR="00B22E9F" w:rsidRDefault="00B22E9F" w:rsidP="00B22E9F">
      <w:pPr>
        <w:spacing w:before="12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- Nếu Sel=</w:t>
      </w:r>
      <w:r w:rsidR="006055D2">
        <w:rPr>
          <w:rFonts w:ascii="Times New Roman" w:hAnsi="Times New Roman"/>
          <w:szCs w:val="24"/>
        </w:rPr>
        <w:t>0</w:t>
      </w:r>
      <w:r>
        <w:rPr>
          <w:rFonts w:ascii="Times New Roman" w:hAnsi="Times New Roman"/>
          <w:szCs w:val="24"/>
        </w:rPr>
        <w:t xml:space="preserve">1: S=A-B </w:t>
      </w:r>
    </w:p>
    <w:p w14:paraId="7258CFCD" w14:textId="67A95D9D" w:rsidR="00271503" w:rsidRDefault="00271503" w:rsidP="00271503">
      <w:pPr>
        <w:spacing w:before="12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- Nếu Sel=10: S=A</w:t>
      </w:r>
      <w:r w:rsidR="002A7CE7">
        <w:rPr>
          <w:rFonts w:ascii="Times New Roman" w:hAnsi="Times New Roman"/>
          <w:szCs w:val="24"/>
        </w:rPr>
        <w:t xml:space="preserve"> AND B</w:t>
      </w:r>
      <w:r>
        <w:rPr>
          <w:rFonts w:ascii="Times New Roman" w:hAnsi="Times New Roman"/>
          <w:szCs w:val="24"/>
        </w:rPr>
        <w:t xml:space="preserve"> </w:t>
      </w:r>
    </w:p>
    <w:p w14:paraId="419295D6" w14:textId="666D33C4" w:rsidR="00271503" w:rsidRDefault="00271503" w:rsidP="00271503">
      <w:pPr>
        <w:spacing w:before="12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- Nếu Sel=11: S=</w:t>
      </w:r>
      <w:r w:rsidR="00FF0AD7">
        <w:rPr>
          <w:rFonts w:ascii="Times New Roman" w:hAnsi="Times New Roman"/>
          <w:szCs w:val="24"/>
        </w:rPr>
        <w:t>A OR B</w:t>
      </w:r>
      <w:r>
        <w:rPr>
          <w:rFonts w:ascii="Times New Roman" w:hAnsi="Times New Roman"/>
          <w:szCs w:val="24"/>
        </w:rPr>
        <w:t xml:space="preserve"> </w:t>
      </w:r>
    </w:p>
    <w:p w14:paraId="2ED1EEA7" w14:textId="77777777" w:rsidR="00B22E9F" w:rsidRPr="001C4684" w:rsidRDefault="00B22E9F" w:rsidP="00B22E9F">
      <w:pPr>
        <w:spacing w:before="120"/>
        <w:jc w:val="both"/>
        <w:rPr>
          <w:rFonts w:ascii="Times New Roman" w:hAnsi="Times New Roman"/>
          <w:b/>
          <w:i/>
          <w:iCs/>
          <w:szCs w:val="24"/>
          <w:u w:val="single"/>
        </w:rPr>
      </w:pPr>
      <w:r w:rsidRPr="001C4684">
        <w:rPr>
          <w:rFonts w:ascii="Times New Roman" w:hAnsi="Times New Roman"/>
          <w:b/>
          <w:i/>
          <w:iCs/>
          <w:szCs w:val="24"/>
          <w:u w:val="single"/>
        </w:rPr>
        <w:t>Kiểm tra:</w:t>
      </w:r>
    </w:p>
    <w:p w14:paraId="46BD3982" w14:textId="77777777" w:rsidR="00B22E9F" w:rsidRDefault="00B22E9F" w:rsidP="00B22E9F">
      <w:pPr>
        <w:widowControl/>
        <w:numPr>
          <w:ilvl w:val="0"/>
          <w:numId w:val="17"/>
        </w:numPr>
        <w:spacing w:before="12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Sinh viên trình bày ý tưởng của thiết kế. (Sinh viên có thể vẽ sơ đồ khối và/hoặc diễn dãi để giáo viên hiểu được ý tưởng của mình)</w:t>
      </w:r>
    </w:p>
    <w:p w14:paraId="64541CF2" w14:textId="77777777" w:rsidR="00B22E9F" w:rsidRDefault="00B22E9F" w:rsidP="00B22E9F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09E75F43" w14:textId="77777777" w:rsidR="00B22E9F" w:rsidRDefault="00B22E9F" w:rsidP="00B22E9F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0C3E3DAC" w14:textId="77777777" w:rsidR="00B22E9F" w:rsidRDefault="00B22E9F" w:rsidP="00B22E9F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4AD0A907" w14:textId="77777777" w:rsidR="00B22E9F" w:rsidRDefault="00B22E9F" w:rsidP="00B22E9F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41F15E90" w14:textId="77777777" w:rsidR="00B22E9F" w:rsidRDefault="00B22E9F" w:rsidP="00B22E9F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63C59F2A" w14:textId="77777777" w:rsidR="00B22E9F" w:rsidRDefault="00B22E9F" w:rsidP="00B22E9F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2F77FAD5" w14:textId="77777777" w:rsidR="00B22E9F" w:rsidRDefault="00B22E9F" w:rsidP="00B22E9F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28DE786D" w14:textId="77777777" w:rsidR="00B22E9F" w:rsidRDefault="00B22E9F" w:rsidP="00B22E9F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79BEA62A" w14:textId="77777777" w:rsidR="00B22E9F" w:rsidRDefault="00B22E9F" w:rsidP="00B22E9F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21F99EC8" w14:textId="77777777" w:rsidR="00B22E9F" w:rsidRDefault="00B22E9F" w:rsidP="00B22E9F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004D2C83" w14:textId="77777777" w:rsidR="00B22E9F" w:rsidRDefault="00B22E9F" w:rsidP="00B22E9F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4C748B57" w14:textId="77777777" w:rsidR="00A73BD7" w:rsidRDefault="00A73BD7" w:rsidP="00B22E9F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2BB14681" w14:textId="77777777" w:rsidR="00B22E9F" w:rsidRDefault="00B22E9F" w:rsidP="00B22E9F">
      <w:pPr>
        <w:widowControl/>
        <w:numPr>
          <w:ilvl w:val="0"/>
          <w:numId w:val="17"/>
        </w:numPr>
        <w:spacing w:before="12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lastRenderedPageBreak/>
        <w:t xml:space="preserve">Chương trình mô tả hoạt động của thiết kế. </w:t>
      </w:r>
    </w:p>
    <w:tbl>
      <w:tblPr>
        <w:tblStyle w:val="TableGrid"/>
        <w:tblW w:w="9540" w:type="dxa"/>
        <w:tblInd w:w="-95" w:type="dxa"/>
        <w:tblLook w:val="04A0" w:firstRow="1" w:lastRow="0" w:firstColumn="1" w:lastColumn="0" w:noHBand="0" w:noVBand="1"/>
      </w:tblPr>
      <w:tblGrid>
        <w:gridCol w:w="9540"/>
      </w:tblGrid>
      <w:tr w:rsidR="00B22E9F" w14:paraId="000F9352" w14:textId="77777777" w:rsidTr="005530CF">
        <w:tc>
          <w:tcPr>
            <w:tcW w:w="9540" w:type="dxa"/>
          </w:tcPr>
          <w:p w14:paraId="4AEA7D15" w14:textId="77777777" w:rsidR="00B22E9F" w:rsidRDefault="00B22E9F" w:rsidP="005530CF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20CD7C07" w14:textId="77777777" w:rsidR="00B22E9F" w:rsidRDefault="00B22E9F" w:rsidP="005530CF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061BD384" w14:textId="77777777" w:rsidR="00B22E9F" w:rsidRDefault="00B22E9F" w:rsidP="005530CF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748E208E" w14:textId="77777777" w:rsidR="00B22E9F" w:rsidRDefault="00B22E9F" w:rsidP="005530CF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0B83CADF" w14:textId="77777777" w:rsidR="00B22E9F" w:rsidRDefault="00B22E9F" w:rsidP="005530CF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5A0A740C" w14:textId="77777777" w:rsidR="00B22E9F" w:rsidRDefault="00B22E9F" w:rsidP="005530CF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5E12E28C" w14:textId="77777777" w:rsidR="00B22E9F" w:rsidRDefault="00B22E9F" w:rsidP="005530CF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158A0E2C" w14:textId="77777777" w:rsidR="00B22E9F" w:rsidRDefault="00B22E9F" w:rsidP="005530CF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6C4E6461" w14:textId="77777777" w:rsidR="00B22E9F" w:rsidRDefault="00B22E9F" w:rsidP="005530CF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166DD880" w14:textId="77777777" w:rsidR="00B22E9F" w:rsidRDefault="00B22E9F" w:rsidP="005530CF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0F175256" w14:textId="77777777" w:rsidR="00B22E9F" w:rsidRDefault="00B22E9F" w:rsidP="005530CF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0CBE6AB0" w14:textId="77777777" w:rsidR="00B22E9F" w:rsidRDefault="00B22E9F" w:rsidP="005530CF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</w:tc>
      </w:tr>
    </w:tbl>
    <w:p w14:paraId="709358CC" w14:textId="77777777" w:rsidR="00B22E9F" w:rsidRDefault="00B22E9F" w:rsidP="00B22E9F">
      <w:pPr>
        <w:widowControl/>
        <w:numPr>
          <w:ilvl w:val="0"/>
          <w:numId w:val="17"/>
        </w:numPr>
        <w:spacing w:before="12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Kết quả mô phỏng dạng sóng.</w:t>
      </w:r>
    </w:p>
    <w:p w14:paraId="5FC28A29" w14:textId="77777777" w:rsidR="00B22E9F" w:rsidRDefault="00B22E9F" w:rsidP="00B22E9F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453B3EB4" w14:textId="77777777" w:rsidR="00B22E9F" w:rsidRDefault="00B22E9F" w:rsidP="00B22E9F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0CE16A3E" w14:textId="77777777" w:rsidR="00B22E9F" w:rsidRDefault="00B22E9F" w:rsidP="00B22E9F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3EB580C0" w14:textId="77777777" w:rsidR="00B22E9F" w:rsidRDefault="00B22E9F" w:rsidP="00B22E9F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54191061" w14:textId="77777777" w:rsidR="00B22E9F" w:rsidRDefault="00B22E9F" w:rsidP="00B22E9F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60962FC7" w14:textId="77777777" w:rsidR="00B22E9F" w:rsidRDefault="00B22E9F" w:rsidP="00B22E9F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7CB3DDA0" w14:textId="77777777" w:rsidR="00B22E9F" w:rsidRDefault="00B22E9F" w:rsidP="00B22E9F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1B4A3864" w14:textId="77777777" w:rsidR="00B22E9F" w:rsidRDefault="00B22E9F" w:rsidP="00B22E9F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09621226" w14:textId="77777777" w:rsidR="00B22E9F" w:rsidRDefault="00B22E9F" w:rsidP="00B22E9F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125EE9AA" w14:textId="77777777" w:rsidR="00B22E9F" w:rsidRDefault="00B22E9F" w:rsidP="00B22E9F">
      <w:pPr>
        <w:widowControl/>
        <w:numPr>
          <w:ilvl w:val="0"/>
          <w:numId w:val="17"/>
        </w:numPr>
        <w:spacing w:before="12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lastRenderedPageBreak/>
        <w:t>Kết quả RTL viewer.</w:t>
      </w:r>
    </w:p>
    <w:p w14:paraId="5E36D887" w14:textId="77777777" w:rsidR="00B22E9F" w:rsidRDefault="00B22E9F" w:rsidP="00B22E9F">
      <w:pPr>
        <w:spacing w:before="240"/>
        <w:jc w:val="both"/>
        <w:rPr>
          <w:rFonts w:ascii="Times New Roman" w:hAnsi="Times New Roman"/>
          <w:b/>
          <w:sz w:val="26"/>
          <w:szCs w:val="26"/>
        </w:rPr>
      </w:pPr>
    </w:p>
    <w:p w14:paraId="791D8E9A" w14:textId="77777777" w:rsidR="00B22E9F" w:rsidRDefault="00B22E9F" w:rsidP="00B22E9F">
      <w:pPr>
        <w:spacing w:before="240"/>
        <w:jc w:val="both"/>
        <w:rPr>
          <w:rFonts w:ascii="Times New Roman" w:hAnsi="Times New Roman"/>
          <w:b/>
          <w:sz w:val="26"/>
          <w:szCs w:val="26"/>
        </w:rPr>
      </w:pPr>
    </w:p>
    <w:p w14:paraId="7DF4A8CC" w14:textId="77777777" w:rsidR="00B22E9F" w:rsidRDefault="00B22E9F" w:rsidP="00B22E9F">
      <w:pPr>
        <w:spacing w:before="240"/>
        <w:jc w:val="both"/>
        <w:rPr>
          <w:rFonts w:ascii="Times New Roman" w:hAnsi="Times New Roman"/>
          <w:b/>
          <w:sz w:val="26"/>
          <w:szCs w:val="26"/>
        </w:rPr>
      </w:pPr>
    </w:p>
    <w:p w14:paraId="2DFC87E1" w14:textId="77777777" w:rsidR="00B22E9F" w:rsidRDefault="00B22E9F" w:rsidP="00B22E9F">
      <w:pPr>
        <w:spacing w:before="240"/>
        <w:jc w:val="both"/>
        <w:rPr>
          <w:rFonts w:ascii="Times New Roman" w:hAnsi="Times New Roman"/>
          <w:b/>
          <w:sz w:val="26"/>
          <w:szCs w:val="26"/>
        </w:rPr>
      </w:pPr>
    </w:p>
    <w:p w14:paraId="4BF5A09F" w14:textId="77777777" w:rsidR="00B22E9F" w:rsidRDefault="00B22E9F" w:rsidP="00B22E9F">
      <w:pPr>
        <w:spacing w:before="240"/>
        <w:jc w:val="both"/>
        <w:rPr>
          <w:rFonts w:ascii="Times New Roman" w:hAnsi="Times New Roman"/>
          <w:b/>
          <w:sz w:val="26"/>
          <w:szCs w:val="26"/>
        </w:rPr>
      </w:pPr>
    </w:p>
    <w:p w14:paraId="291FE475" w14:textId="77777777" w:rsidR="00B22E9F" w:rsidRDefault="00B22E9F" w:rsidP="00B22E9F">
      <w:pPr>
        <w:spacing w:before="240"/>
        <w:jc w:val="both"/>
        <w:rPr>
          <w:rFonts w:ascii="Times New Roman" w:hAnsi="Times New Roman"/>
          <w:b/>
          <w:sz w:val="26"/>
          <w:szCs w:val="26"/>
        </w:rPr>
      </w:pPr>
    </w:p>
    <w:p w14:paraId="478C172C" w14:textId="77777777" w:rsidR="00B22E9F" w:rsidRPr="006F79A0" w:rsidRDefault="00B22E9F" w:rsidP="00B22E9F">
      <w:pPr>
        <w:pStyle w:val="ListParagraph"/>
        <w:numPr>
          <w:ilvl w:val="0"/>
          <w:numId w:val="17"/>
        </w:numPr>
        <w:spacing w:before="240"/>
        <w:jc w:val="both"/>
        <w:rPr>
          <w:b/>
          <w:sz w:val="26"/>
          <w:szCs w:val="26"/>
        </w:rPr>
      </w:pPr>
      <w:r>
        <w:rPr>
          <w:bCs/>
          <w:sz w:val="26"/>
          <w:szCs w:val="26"/>
        </w:rPr>
        <w:t>Sinh viên thực hiện gán chân theo yêu cầu và sau đó đổ lên kit FPGA DE2. Sau đó ghi nhận kết quả.</w:t>
      </w:r>
    </w:p>
    <w:p w14:paraId="6461D570" w14:textId="77777777" w:rsidR="00B22E9F" w:rsidRPr="00FE706A" w:rsidRDefault="00B22E9F" w:rsidP="00B22E9F">
      <w:pPr>
        <w:pStyle w:val="Normal1"/>
        <w:ind w:left="360"/>
        <w:rPr>
          <w:i/>
          <w:iCs/>
          <w:u w:val="single"/>
        </w:rPr>
      </w:pPr>
      <w:r w:rsidRPr="00FE706A">
        <w:rPr>
          <w:i/>
          <w:iCs/>
          <w:u w:val="single"/>
        </w:rPr>
        <w:t>Gán chân theo mẫu sau:</w:t>
      </w:r>
    </w:p>
    <w:p w14:paraId="18461D74" w14:textId="77777777" w:rsidR="00B22E9F" w:rsidRDefault="00B22E9F" w:rsidP="00B22E9F">
      <w:pPr>
        <w:pStyle w:val="Normal1"/>
        <w:ind w:left="360"/>
      </w:pPr>
      <w:r>
        <w:t>Chân A[3:0] được nối với SW0-SW3</w:t>
      </w:r>
    </w:p>
    <w:p w14:paraId="54E4B6F8" w14:textId="77777777" w:rsidR="00B22E9F" w:rsidRDefault="00B22E9F" w:rsidP="00B22E9F">
      <w:pPr>
        <w:pStyle w:val="Normal1"/>
        <w:ind w:left="360"/>
      </w:pPr>
      <w:r>
        <w:t>Chân B[3:0] được nối với SW4-SW7</w:t>
      </w:r>
    </w:p>
    <w:p w14:paraId="654C1B0A" w14:textId="77777777" w:rsidR="00B22E9F" w:rsidRDefault="00B22E9F" w:rsidP="00B22E9F">
      <w:pPr>
        <w:pStyle w:val="Normal1"/>
        <w:ind w:left="360"/>
      </w:pPr>
      <w:r>
        <w:t>Chân Ci được nối với SW8</w:t>
      </w:r>
    </w:p>
    <w:p w14:paraId="33B62B65" w14:textId="77777777" w:rsidR="00B22E9F" w:rsidRDefault="00B22E9F" w:rsidP="00B22E9F">
      <w:pPr>
        <w:pStyle w:val="Normal1"/>
        <w:ind w:left="360"/>
      </w:pPr>
      <w:r>
        <w:t>Chân S[3:0] được nối với LEDR[3:0]</w:t>
      </w:r>
    </w:p>
    <w:p w14:paraId="6EAB9695" w14:textId="77777777" w:rsidR="00B22E9F" w:rsidRDefault="00B22E9F" w:rsidP="00B22E9F">
      <w:pPr>
        <w:pStyle w:val="Normal1"/>
        <w:ind w:left="360"/>
      </w:pPr>
      <w:r>
        <w:t>Chân Co được nối với LEDR[4]</w:t>
      </w:r>
    </w:p>
    <w:p w14:paraId="5B422E55" w14:textId="77777777" w:rsidR="00744589" w:rsidRDefault="00744589">
      <w:pPr>
        <w:widowControl/>
        <w:spacing w:line="240" w:lineRule="auto"/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</w:rPr>
        <w:br w:type="page"/>
      </w:r>
    </w:p>
    <w:p w14:paraId="61526FA7" w14:textId="6C859215" w:rsidR="002F6BA8" w:rsidRPr="00571A5C" w:rsidRDefault="002F6BA8" w:rsidP="002F6BA8">
      <w:pPr>
        <w:spacing w:before="240"/>
        <w:jc w:val="both"/>
        <w:rPr>
          <w:rFonts w:ascii="Times New Roman" w:hAnsi="Times New Roman"/>
          <w:b/>
          <w:sz w:val="26"/>
          <w:szCs w:val="26"/>
        </w:rPr>
      </w:pPr>
      <w:r w:rsidRPr="00571A5C">
        <w:rPr>
          <w:rFonts w:ascii="Times New Roman" w:hAnsi="Times New Roman"/>
          <w:b/>
          <w:sz w:val="26"/>
          <w:szCs w:val="26"/>
        </w:rPr>
        <w:lastRenderedPageBreak/>
        <w:t xml:space="preserve">THÍ NGHIỆM </w:t>
      </w:r>
      <w:r>
        <w:rPr>
          <w:rFonts w:ascii="Times New Roman" w:hAnsi="Times New Roman"/>
          <w:b/>
          <w:sz w:val="26"/>
          <w:szCs w:val="26"/>
        </w:rPr>
        <w:t>3</w:t>
      </w:r>
    </w:p>
    <w:p w14:paraId="7A9009A9" w14:textId="73CB4D96" w:rsidR="00AA2D3C" w:rsidRPr="0069731E" w:rsidRDefault="002F6BA8" w:rsidP="00AA2D3C">
      <w:pPr>
        <w:spacing w:before="120"/>
        <w:jc w:val="both"/>
        <w:rPr>
          <w:rFonts w:ascii="Times New Roman" w:hAnsi="Times New Roman"/>
          <w:b/>
          <w:szCs w:val="24"/>
        </w:rPr>
      </w:pPr>
      <w:r w:rsidRPr="00DB51F6">
        <w:rPr>
          <w:rFonts w:ascii="Times New Roman" w:hAnsi="Times New Roman"/>
          <w:b/>
          <w:i/>
          <w:iCs/>
          <w:szCs w:val="24"/>
          <w:u w:val="single"/>
        </w:rPr>
        <w:t>Mục tiêu:</w:t>
      </w:r>
      <w:r>
        <w:rPr>
          <w:rFonts w:ascii="Times New Roman" w:hAnsi="Times New Roman"/>
          <w:b/>
          <w:szCs w:val="24"/>
        </w:rPr>
        <w:t xml:space="preserve"> </w:t>
      </w:r>
      <w:r w:rsidR="00AA2D3C" w:rsidRPr="0069731E">
        <w:rPr>
          <w:rFonts w:ascii="Times New Roman" w:hAnsi="Times New Roman"/>
          <w:szCs w:val="24"/>
        </w:rPr>
        <w:t xml:space="preserve">Nắm được </w:t>
      </w:r>
      <w:r w:rsidR="00AA2D3C">
        <w:rPr>
          <w:rFonts w:ascii="Times New Roman" w:hAnsi="Times New Roman"/>
          <w:szCs w:val="24"/>
        </w:rPr>
        <w:t xml:space="preserve">các thức mô tả mạch </w:t>
      </w:r>
      <w:r w:rsidR="00AF7D07">
        <w:rPr>
          <w:rFonts w:ascii="Times New Roman" w:hAnsi="Times New Roman"/>
          <w:szCs w:val="24"/>
        </w:rPr>
        <w:t>đếm đầy đủ</w:t>
      </w:r>
      <w:r w:rsidR="00AA2D3C">
        <w:rPr>
          <w:rFonts w:ascii="Times New Roman" w:hAnsi="Times New Roman"/>
          <w:szCs w:val="24"/>
        </w:rPr>
        <w:t xml:space="preserve"> sử dụng ngôn ngữ systemverilog và thực hiện kiểm tra hoạt động trên kit FPGA.</w:t>
      </w:r>
    </w:p>
    <w:p w14:paraId="318EE8B4" w14:textId="546DDCBB" w:rsidR="002F6BA8" w:rsidRDefault="002F6BA8" w:rsidP="002F6BA8">
      <w:pPr>
        <w:spacing w:before="120"/>
        <w:jc w:val="both"/>
        <w:rPr>
          <w:rFonts w:ascii="Times New Roman" w:hAnsi="Times New Roman"/>
          <w:szCs w:val="24"/>
        </w:rPr>
      </w:pPr>
      <w:r w:rsidRPr="00DB51F6">
        <w:rPr>
          <w:rFonts w:ascii="Times New Roman" w:hAnsi="Times New Roman"/>
          <w:b/>
          <w:i/>
          <w:iCs/>
          <w:szCs w:val="24"/>
          <w:u w:val="single"/>
        </w:rPr>
        <w:t>Yêu cầu:</w:t>
      </w:r>
      <w:r>
        <w:rPr>
          <w:rFonts w:ascii="Times New Roman" w:hAnsi="Times New Roman"/>
          <w:bCs/>
          <w:szCs w:val="24"/>
        </w:rPr>
        <w:t xml:space="preserve"> </w:t>
      </w:r>
      <w:r>
        <w:rPr>
          <w:rFonts w:ascii="Times New Roman" w:hAnsi="Times New Roman"/>
          <w:szCs w:val="24"/>
        </w:rPr>
        <w:t xml:space="preserve">Sinh viên thực hiện thiết kế </w:t>
      </w:r>
      <w:r w:rsidR="008A36C9">
        <w:rPr>
          <w:rFonts w:ascii="Times New Roman" w:hAnsi="Times New Roman"/>
          <w:szCs w:val="24"/>
        </w:rPr>
        <w:t xml:space="preserve">mô tả </w:t>
      </w:r>
      <w:r>
        <w:rPr>
          <w:rFonts w:ascii="Times New Roman" w:hAnsi="Times New Roman"/>
          <w:szCs w:val="24"/>
        </w:rPr>
        <w:t xml:space="preserve">mạch </w:t>
      </w:r>
      <w:r w:rsidR="008A36C9">
        <w:rPr>
          <w:rFonts w:ascii="Times New Roman" w:hAnsi="Times New Roman"/>
          <w:szCs w:val="24"/>
        </w:rPr>
        <w:t xml:space="preserve">đếm </w:t>
      </w:r>
      <w:r w:rsidR="00E20DC5">
        <w:rPr>
          <w:rFonts w:ascii="Times New Roman" w:hAnsi="Times New Roman"/>
          <w:szCs w:val="24"/>
        </w:rPr>
        <w:t>xuống</w:t>
      </w:r>
      <w:r w:rsidR="00DA2A39">
        <w:rPr>
          <w:rFonts w:ascii="Times New Roman" w:hAnsi="Times New Roman"/>
          <w:szCs w:val="24"/>
        </w:rPr>
        <w:t xml:space="preserve"> </w:t>
      </w:r>
      <w:r w:rsidR="00FE2B62">
        <w:rPr>
          <w:rFonts w:ascii="Times New Roman" w:hAnsi="Times New Roman"/>
          <w:szCs w:val="24"/>
        </w:rPr>
        <w:t>3</w:t>
      </w:r>
      <w:r w:rsidR="00DA2A39">
        <w:rPr>
          <w:rFonts w:ascii="Times New Roman" w:hAnsi="Times New Roman"/>
          <w:szCs w:val="24"/>
        </w:rPr>
        <w:t xml:space="preserve"> bit</w:t>
      </w:r>
      <w:r>
        <w:rPr>
          <w:rFonts w:ascii="Times New Roman" w:hAnsi="Times New Roman"/>
          <w:szCs w:val="24"/>
        </w:rPr>
        <w:t xml:space="preserve"> </w:t>
      </w:r>
      <w:r w:rsidR="00DA2A39">
        <w:rPr>
          <w:rFonts w:ascii="Times New Roman" w:hAnsi="Times New Roman"/>
          <w:szCs w:val="24"/>
        </w:rPr>
        <w:t>đầy đủ</w:t>
      </w:r>
      <w:r w:rsidR="008A36C9">
        <w:rPr>
          <w:rFonts w:ascii="Times New Roman" w:hAnsi="Times New Roman"/>
          <w:szCs w:val="24"/>
        </w:rPr>
        <w:t xml:space="preserve"> sử dụng ngôn ngữ system verilog</w:t>
      </w:r>
      <w:r w:rsidR="00DA2A39">
        <w:rPr>
          <w:rFonts w:ascii="Times New Roman" w:hAnsi="Times New Roman"/>
          <w:szCs w:val="24"/>
        </w:rPr>
        <w:t>.</w:t>
      </w:r>
      <w:r w:rsidR="00CC2FEF">
        <w:rPr>
          <w:rFonts w:ascii="Times New Roman" w:hAnsi="Times New Roman"/>
          <w:szCs w:val="24"/>
        </w:rPr>
        <w:t xml:space="preserve"> </w:t>
      </w:r>
      <w:r w:rsidR="005C1025">
        <w:rPr>
          <w:rFonts w:ascii="Times New Roman" w:hAnsi="Times New Roman"/>
          <w:szCs w:val="24"/>
        </w:rPr>
        <w:t xml:space="preserve">Giá trị đếm thay đổi sau mỗi 1s. </w:t>
      </w:r>
      <w:r w:rsidR="00CC2FEF">
        <w:rPr>
          <w:rFonts w:ascii="Times New Roman" w:hAnsi="Times New Roman"/>
          <w:szCs w:val="24"/>
        </w:rPr>
        <w:t>Ngõ ra được kết nối với LED 7 đoạn loại anode chung.</w:t>
      </w:r>
      <w:r w:rsidR="00B06003">
        <w:rPr>
          <w:rFonts w:ascii="Times New Roman" w:hAnsi="Times New Roman"/>
          <w:szCs w:val="24"/>
        </w:rPr>
        <w:t xml:space="preserve"> Ngoài ra, bộ đếm còn có chân RST (tích cực cao) dùng để reset trạng thái bộ đếm về </w:t>
      </w:r>
      <w:r w:rsidR="00867F01">
        <w:rPr>
          <w:rFonts w:ascii="Times New Roman" w:hAnsi="Times New Roman"/>
          <w:szCs w:val="24"/>
        </w:rPr>
        <w:t>0.</w:t>
      </w:r>
    </w:p>
    <w:p w14:paraId="7ECB293A" w14:textId="77777777" w:rsidR="00FC4702" w:rsidRDefault="006F4532" w:rsidP="002F6BA8">
      <w:pPr>
        <w:spacing w:before="12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i/>
          <w:iCs/>
          <w:szCs w:val="24"/>
        </w:rPr>
        <w:t>Gợi ý</w:t>
      </w:r>
      <w:r w:rsidR="009B7B4D" w:rsidRPr="006F4532">
        <w:rPr>
          <w:rFonts w:ascii="Times New Roman" w:hAnsi="Times New Roman"/>
          <w:i/>
          <w:iCs/>
          <w:szCs w:val="24"/>
        </w:rPr>
        <w:t>:</w:t>
      </w:r>
      <w:r w:rsidR="00FC4702">
        <w:rPr>
          <w:rFonts w:ascii="Times New Roman" w:hAnsi="Times New Roman"/>
          <w:szCs w:val="24"/>
        </w:rPr>
        <w:t xml:space="preserve"> </w:t>
      </w:r>
    </w:p>
    <w:p w14:paraId="4C5469C2" w14:textId="4F6494B0" w:rsidR="00FC4702" w:rsidRDefault="00FC4702" w:rsidP="002F6BA8">
      <w:pPr>
        <w:spacing w:before="12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- Tín hiệu clock được tạo từ bộ chia tần số từ 50MHz sang 1s.</w:t>
      </w:r>
    </w:p>
    <w:p w14:paraId="573E7B05" w14:textId="52F9984B" w:rsidR="009B7B4D" w:rsidRDefault="00FC4702" w:rsidP="002F6BA8">
      <w:pPr>
        <w:spacing w:before="12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- S</w:t>
      </w:r>
      <w:r w:rsidR="009B7B4D">
        <w:rPr>
          <w:rFonts w:ascii="Times New Roman" w:hAnsi="Times New Roman"/>
          <w:szCs w:val="24"/>
        </w:rPr>
        <w:t>inh viên sử dụng chương trình chuyển từ mã BCD sang LED 7 đoạn trong PRELAB</w:t>
      </w:r>
      <w:r w:rsidR="00345FC5">
        <w:rPr>
          <w:rFonts w:ascii="Times New Roman" w:hAnsi="Times New Roman"/>
          <w:szCs w:val="24"/>
        </w:rPr>
        <w:t>, kết nối ngõ ra của bộ đếm với ngõ vào của bộ chuyển đổi</w:t>
      </w:r>
      <w:r w:rsidR="005649B3">
        <w:rPr>
          <w:rFonts w:ascii="Times New Roman" w:hAnsi="Times New Roman"/>
          <w:szCs w:val="24"/>
        </w:rPr>
        <w:t>.</w:t>
      </w:r>
    </w:p>
    <w:p w14:paraId="52821F6D" w14:textId="77777777" w:rsidR="002F6BA8" w:rsidRDefault="002F6BA8" w:rsidP="002F6BA8">
      <w:pPr>
        <w:spacing w:before="120"/>
        <w:jc w:val="both"/>
        <w:rPr>
          <w:rFonts w:ascii="Times New Roman" w:hAnsi="Times New Roman"/>
          <w:b/>
          <w:i/>
          <w:iCs/>
          <w:szCs w:val="24"/>
          <w:u w:val="single"/>
        </w:rPr>
      </w:pPr>
      <w:r w:rsidRPr="001C4684">
        <w:rPr>
          <w:rFonts w:ascii="Times New Roman" w:hAnsi="Times New Roman"/>
          <w:b/>
          <w:i/>
          <w:iCs/>
          <w:szCs w:val="24"/>
          <w:u w:val="single"/>
        </w:rPr>
        <w:t>Kiểm tra:</w:t>
      </w:r>
    </w:p>
    <w:p w14:paraId="69D57B45" w14:textId="77777777" w:rsidR="00B07E21" w:rsidRDefault="00B07E21" w:rsidP="00B07E21">
      <w:pPr>
        <w:widowControl/>
        <w:numPr>
          <w:ilvl w:val="0"/>
          <w:numId w:val="17"/>
        </w:numPr>
        <w:spacing w:before="12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Sinh viên trình bày ý tưởng của thiết kế. (Sinh viên có thể vẽ sơ đồ khối và/hoặc diễn dãi để giáo viên hiểu được ý tưởng của mình)</w:t>
      </w:r>
    </w:p>
    <w:p w14:paraId="3DE707D8" w14:textId="77777777" w:rsidR="00B07E21" w:rsidRDefault="00B07E21" w:rsidP="00B07E21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6324B405" w14:textId="77777777" w:rsidR="00B07E21" w:rsidRDefault="00B07E21" w:rsidP="00B07E21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121B19C2" w14:textId="77777777" w:rsidR="00B07E21" w:rsidRDefault="00B07E21" w:rsidP="00B07E21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34B7D735" w14:textId="77777777" w:rsidR="00B07E21" w:rsidRDefault="00B07E21" w:rsidP="00B07E21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0BC7DAC8" w14:textId="77777777" w:rsidR="00B07E21" w:rsidRDefault="00B07E21" w:rsidP="00B07E21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0D20EBEC" w14:textId="77777777" w:rsidR="00B07E21" w:rsidRDefault="00B07E21" w:rsidP="00B07E21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4307783A" w14:textId="77777777" w:rsidR="00B07E21" w:rsidRDefault="00B07E21" w:rsidP="00B07E21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109C2B74" w14:textId="77777777" w:rsidR="00B07E21" w:rsidRDefault="00B07E21" w:rsidP="00B07E21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523BC793" w14:textId="77777777" w:rsidR="00B07E21" w:rsidRDefault="00B07E21" w:rsidP="00B07E21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5A642259" w14:textId="77777777" w:rsidR="00B07E21" w:rsidRDefault="00B07E21" w:rsidP="00B07E21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4E86A944" w14:textId="77777777" w:rsidR="00B07E21" w:rsidRDefault="00B07E21" w:rsidP="00B07E21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08732E0D" w14:textId="77777777" w:rsidR="00B07E21" w:rsidRDefault="00B07E21" w:rsidP="00B07E21">
      <w:pPr>
        <w:widowControl/>
        <w:numPr>
          <w:ilvl w:val="0"/>
          <w:numId w:val="17"/>
        </w:numPr>
        <w:spacing w:before="12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lastRenderedPageBreak/>
        <w:t xml:space="preserve">Chương trình mô tả hoạt động của thiết kế. </w:t>
      </w:r>
    </w:p>
    <w:tbl>
      <w:tblPr>
        <w:tblStyle w:val="TableGrid"/>
        <w:tblW w:w="9540" w:type="dxa"/>
        <w:tblInd w:w="-95" w:type="dxa"/>
        <w:tblLook w:val="04A0" w:firstRow="1" w:lastRow="0" w:firstColumn="1" w:lastColumn="0" w:noHBand="0" w:noVBand="1"/>
      </w:tblPr>
      <w:tblGrid>
        <w:gridCol w:w="9540"/>
      </w:tblGrid>
      <w:tr w:rsidR="00B07E21" w14:paraId="537F7B17" w14:textId="77777777" w:rsidTr="005530CF">
        <w:tc>
          <w:tcPr>
            <w:tcW w:w="9540" w:type="dxa"/>
          </w:tcPr>
          <w:p w14:paraId="45BA529C" w14:textId="77777777" w:rsidR="00B07E21" w:rsidRDefault="00B07E21" w:rsidP="005530CF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17FFF2C1" w14:textId="77777777" w:rsidR="00B07E21" w:rsidRDefault="00B07E21" w:rsidP="005530CF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5110A5E9" w14:textId="77777777" w:rsidR="00B07E21" w:rsidRDefault="00B07E21" w:rsidP="005530CF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06B9C6A5" w14:textId="77777777" w:rsidR="00B07E21" w:rsidRDefault="00B07E21" w:rsidP="005530CF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20066A1B" w14:textId="77777777" w:rsidR="00B07E21" w:rsidRDefault="00B07E21" w:rsidP="005530CF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31215032" w14:textId="77777777" w:rsidR="00B07E21" w:rsidRDefault="00B07E21" w:rsidP="005530CF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660E6574" w14:textId="77777777" w:rsidR="00B07E21" w:rsidRDefault="00B07E21" w:rsidP="005530CF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5157046E" w14:textId="77777777" w:rsidR="00B07E21" w:rsidRDefault="00B07E21" w:rsidP="005530CF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1251E261" w14:textId="77777777" w:rsidR="00B07E21" w:rsidRDefault="00B07E21" w:rsidP="005530CF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6A6664B9" w14:textId="77777777" w:rsidR="00B07E21" w:rsidRDefault="00B07E21" w:rsidP="005530CF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753303F7" w14:textId="77777777" w:rsidR="00B07E21" w:rsidRDefault="00B07E21" w:rsidP="005530CF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412C171D" w14:textId="77777777" w:rsidR="00B07E21" w:rsidRDefault="00B07E21" w:rsidP="005530CF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</w:tc>
      </w:tr>
    </w:tbl>
    <w:p w14:paraId="5CA20D1A" w14:textId="77777777" w:rsidR="00B07E21" w:rsidRDefault="00B07E21" w:rsidP="00B07E21">
      <w:pPr>
        <w:widowControl/>
        <w:numPr>
          <w:ilvl w:val="0"/>
          <w:numId w:val="17"/>
        </w:numPr>
        <w:spacing w:before="12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Kết quả mô phỏng dạng sóng.</w:t>
      </w:r>
    </w:p>
    <w:p w14:paraId="4FDD7FED" w14:textId="77777777" w:rsidR="00B07E21" w:rsidRDefault="00B07E21" w:rsidP="00B07E21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7F818CFF" w14:textId="77777777" w:rsidR="00B07E21" w:rsidRDefault="00B07E21" w:rsidP="00B07E21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280B140A" w14:textId="77777777" w:rsidR="00B07E21" w:rsidRDefault="00B07E21" w:rsidP="00B07E21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4C0C91C8" w14:textId="77777777" w:rsidR="00B07E21" w:rsidRDefault="00B07E21" w:rsidP="00B07E21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194190CE" w14:textId="77777777" w:rsidR="00B07E21" w:rsidRDefault="00B07E21" w:rsidP="00B07E21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035CFEF0" w14:textId="77777777" w:rsidR="00B07E21" w:rsidRDefault="00B07E21" w:rsidP="00B07E21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21ACF756" w14:textId="77777777" w:rsidR="00B07E21" w:rsidRDefault="00B07E21" w:rsidP="00B07E21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03994FEC" w14:textId="77777777" w:rsidR="00B07E21" w:rsidRDefault="00B07E21" w:rsidP="00B07E21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409D9CAC" w14:textId="77777777" w:rsidR="00155300" w:rsidRDefault="00155300" w:rsidP="00B07E21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1438A0F8" w14:textId="77777777" w:rsidR="00B07E21" w:rsidRDefault="00B07E21" w:rsidP="00B07E21">
      <w:pPr>
        <w:widowControl/>
        <w:numPr>
          <w:ilvl w:val="0"/>
          <w:numId w:val="17"/>
        </w:numPr>
        <w:spacing w:before="12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lastRenderedPageBreak/>
        <w:t>Kết quả RTL viewer.</w:t>
      </w:r>
    </w:p>
    <w:p w14:paraId="5B840F53" w14:textId="77777777" w:rsidR="00B07E21" w:rsidRDefault="00B07E21" w:rsidP="00B07E21">
      <w:pPr>
        <w:spacing w:before="240"/>
        <w:jc w:val="both"/>
        <w:rPr>
          <w:rFonts w:ascii="Times New Roman" w:hAnsi="Times New Roman"/>
          <w:b/>
          <w:sz w:val="26"/>
          <w:szCs w:val="26"/>
        </w:rPr>
      </w:pPr>
    </w:p>
    <w:p w14:paraId="744CDD0F" w14:textId="77777777" w:rsidR="00B07E21" w:rsidRDefault="00B07E21" w:rsidP="00B07E21">
      <w:pPr>
        <w:spacing w:before="240"/>
        <w:jc w:val="both"/>
        <w:rPr>
          <w:rFonts w:ascii="Times New Roman" w:hAnsi="Times New Roman"/>
          <w:b/>
          <w:sz w:val="26"/>
          <w:szCs w:val="26"/>
        </w:rPr>
      </w:pPr>
    </w:p>
    <w:p w14:paraId="43C97698" w14:textId="77777777" w:rsidR="00B07E21" w:rsidRDefault="00B07E21" w:rsidP="00B07E21">
      <w:pPr>
        <w:spacing w:before="240"/>
        <w:jc w:val="both"/>
        <w:rPr>
          <w:rFonts w:ascii="Times New Roman" w:hAnsi="Times New Roman"/>
          <w:b/>
          <w:sz w:val="26"/>
          <w:szCs w:val="26"/>
        </w:rPr>
      </w:pPr>
    </w:p>
    <w:p w14:paraId="22D77FA9" w14:textId="77777777" w:rsidR="00B07E21" w:rsidRDefault="00B07E21" w:rsidP="00B07E21">
      <w:pPr>
        <w:spacing w:before="240"/>
        <w:jc w:val="both"/>
        <w:rPr>
          <w:rFonts w:ascii="Times New Roman" w:hAnsi="Times New Roman"/>
          <w:b/>
          <w:sz w:val="26"/>
          <w:szCs w:val="26"/>
        </w:rPr>
      </w:pPr>
    </w:p>
    <w:p w14:paraId="40493316" w14:textId="77777777" w:rsidR="00B07E21" w:rsidRDefault="00B07E21" w:rsidP="00B07E21">
      <w:pPr>
        <w:spacing w:before="240"/>
        <w:jc w:val="both"/>
        <w:rPr>
          <w:rFonts w:ascii="Times New Roman" w:hAnsi="Times New Roman"/>
          <w:b/>
          <w:sz w:val="26"/>
          <w:szCs w:val="26"/>
        </w:rPr>
      </w:pPr>
    </w:p>
    <w:p w14:paraId="5339B1C7" w14:textId="77777777" w:rsidR="00B07E21" w:rsidRDefault="00B07E21" w:rsidP="00B07E21">
      <w:pPr>
        <w:spacing w:before="240"/>
        <w:jc w:val="both"/>
        <w:rPr>
          <w:rFonts w:ascii="Times New Roman" w:hAnsi="Times New Roman"/>
          <w:b/>
          <w:sz w:val="26"/>
          <w:szCs w:val="26"/>
        </w:rPr>
      </w:pPr>
    </w:p>
    <w:p w14:paraId="6765F083" w14:textId="77777777" w:rsidR="00B07E21" w:rsidRPr="006F79A0" w:rsidRDefault="00B07E21" w:rsidP="00B07E21">
      <w:pPr>
        <w:pStyle w:val="ListParagraph"/>
        <w:numPr>
          <w:ilvl w:val="0"/>
          <w:numId w:val="17"/>
        </w:numPr>
        <w:spacing w:before="240"/>
        <w:jc w:val="both"/>
        <w:rPr>
          <w:b/>
          <w:sz w:val="26"/>
          <w:szCs w:val="26"/>
        </w:rPr>
      </w:pPr>
      <w:r>
        <w:rPr>
          <w:bCs/>
          <w:sz w:val="26"/>
          <w:szCs w:val="26"/>
        </w:rPr>
        <w:t>Sinh viên thực hiện gán chân theo yêu cầu và sau đó đổ lên kit FPGA DE2. Sau đó ghi nhận kết quả.</w:t>
      </w:r>
    </w:p>
    <w:p w14:paraId="4CC8CDE5" w14:textId="77777777" w:rsidR="00B07E21" w:rsidRPr="00FE706A" w:rsidRDefault="00B07E21" w:rsidP="00B07E21">
      <w:pPr>
        <w:pStyle w:val="Normal1"/>
        <w:ind w:left="360"/>
        <w:rPr>
          <w:i/>
          <w:iCs/>
          <w:u w:val="single"/>
        </w:rPr>
      </w:pPr>
      <w:r w:rsidRPr="00FE706A">
        <w:rPr>
          <w:i/>
          <w:iCs/>
          <w:u w:val="single"/>
        </w:rPr>
        <w:t>Gán chân theo mẫu sau:</w:t>
      </w:r>
    </w:p>
    <w:p w14:paraId="4E8FB124" w14:textId="0CFC6DF1" w:rsidR="00B07E21" w:rsidRDefault="005649B3" w:rsidP="00B07E21">
      <w:pPr>
        <w:pStyle w:val="Normal1"/>
        <w:ind w:left="360"/>
      </w:pPr>
      <w:r>
        <w:t xml:space="preserve">LED 7 đoạn là </w:t>
      </w:r>
      <w:r w:rsidR="00AD1D39">
        <w:t>HEX</w:t>
      </w:r>
      <w:r>
        <w:t>0.</w:t>
      </w:r>
    </w:p>
    <w:p w14:paraId="2DF8BB6D" w14:textId="540B87D8" w:rsidR="00155300" w:rsidRDefault="00155300" w:rsidP="00B07E21">
      <w:pPr>
        <w:pStyle w:val="Normal1"/>
        <w:ind w:left="360"/>
      </w:pPr>
      <w:r>
        <w:t>Chân RST là SW0.</w:t>
      </w:r>
    </w:p>
    <w:p w14:paraId="5B8BAAE0" w14:textId="0E538753" w:rsidR="00B07E21" w:rsidRDefault="00B07E21" w:rsidP="00B07E21">
      <w:pPr>
        <w:pStyle w:val="Normal1"/>
        <w:ind w:left="360"/>
      </w:pPr>
    </w:p>
    <w:p w14:paraId="5B778D88" w14:textId="77777777" w:rsidR="002F6BA8" w:rsidRDefault="002F6BA8" w:rsidP="002F6BA8">
      <w:pPr>
        <w:spacing w:before="120"/>
        <w:jc w:val="both"/>
        <w:rPr>
          <w:rFonts w:ascii="Times New Roman" w:hAnsi="Times New Roman"/>
          <w:b/>
          <w:sz w:val="26"/>
          <w:szCs w:val="26"/>
        </w:rPr>
      </w:pPr>
    </w:p>
    <w:p w14:paraId="147D8E79" w14:textId="77777777" w:rsidR="002F6BA8" w:rsidRDefault="002F6BA8" w:rsidP="002F6BA8">
      <w:pPr>
        <w:spacing w:before="120"/>
        <w:jc w:val="both"/>
        <w:rPr>
          <w:rFonts w:ascii="Times New Roman" w:hAnsi="Times New Roman"/>
          <w:b/>
          <w:sz w:val="26"/>
          <w:szCs w:val="26"/>
        </w:rPr>
      </w:pPr>
    </w:p>
    <w:p w14:paraId="2FCF794C" w14:textId="77777777" w:rsidR="002F6BA8" w:rsidRDefault="002F6BA8" w:rsidP="002F6BA8">
      <w:pPr>
        <w:spacing w:before="120"/>
        <w:jc w:val="both"/>
        <w:rPr>
          <w:rFonts w:ascii="Times New Roman" w:hAnsi="Times New Roman"/>
          <w:b/>
          <w:sz w:val="26"/>
          <w:szCs w:val="26"/>
        </w:rPr>
      </w:pPr>
    </w:p>
    <w:p w14:paraId="456D1B12" w14:textId="77777777" w:rsidR="002F6BA8" w:rsidRDefault="002F6BA8" w:rsidP="002F6BA8">
      <w:pPr>
        <w:spacing w:before="120"/>
        <w:jc w:val="both"/>
        <w:rPr>
          <w:rFonts w:ascii="Times New Roman" w:hAnsi="Times New Roman"/>
          <w:b/>
          <w:sz w:val="26"/>
          <w:szCs w:val="26"/>
        </w:rPr>
      </w:pPr>
    </w:p>
    <w:p w14:paraId="05B45FCE" w14:textId="77777777" w:rsidR="002F6BA8" w:rsidRDefault="002F6BA8" w:rsidP="002F6BA8">
      <w:pPr>
        <w:spacing w:before="120"/>
        <w:jc w:val="both"/>
        <w:rPr>
          <w:rFonts w:ascii="Times New Roman" w:hAnsi="Times New Roman"/>
          <w:b/>
          <w:sz w:val="26"/>
          <w:szCs w:val="26"/>
        </w:rPr>
      </w:pPr>
    </w:p>
    <w:p w14:paraId="73CC0247" w14:textId="01FA9FC9" w:rsidR="002F6BA8" w:rsidRDefault="002F6BA8" w:rsidP="002F6BA8">
      <w:pPr>
        <w:spacing w:before="120"/>
        <w:jc w:val="both"/>
        <w:rPr>
          <w:rFonts w:ascii="Times New Roman" w:hAnsi="Times New Roman"/>
          <w:b/>
          <w:sz w:val="26"/>
          <w:szCs w:val="26"/>
        </w:rPr>
      </w:pPr>
    </w:p>
    <w:p w14:paraId="095DF42B" w14:textId="77777777" w:rsidR="00BA0CAA" w:rsidRDefault="00BA0CAA">
      <w:pPr>
        <w:widowControl/>
        <w:spacing w:line="240" w:lineRule="auto"/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</w:rPr>
        <w:br w:type="page"/>
      </w:r>
    </w:p>
    <w:p w14:paraId="127D99E3" w14:textId="65304F45" w:rsidR="001F08BE" w:rsidRPr="00BD3832" w:rsidRDefault="001F08BE" w:rsidP="001F08BE">
      <w:pPr>
        <w:tabs>
          <w:tab w:val="left" w:pos="7590"/>
        </w:tabs>
        <w:spacing w:before="120"/>
        <w:jc w:val="both"/>
        <w:rPr>
          <w:rFonts w:ascii="Times New Roman" w:hAnsi="Times New Roman"/>
          <w:b/>
          <w:sz w:val="26"/>
          <w:szCs w:val="26"/>
        </w:rPr>
      </w:pPr>
      <w:r w:rsidRPr="00BD3832">
        <w:rPr>
          <w:rFonts w:ascii="Times New Roman" w:hAnsi="Times New Roman"/>
          <w:b/>
          <w:sz w:val="26"/>
          <w:szCs w:val="26"/>
        </w:rPr>
        <w:lastRenderedPageBreak/>
        <w:t xml:space="preserve">THÍ NGHIỆM </w:t>
      </w:r>
      <w:r>
        <w:rPr>
          <w:rFonts w:ascii="Times New Roman" w:hAnsi="Times New Roman"/>
          <w:b/>
          <w:sz w:val="26"/>
          <w:szCs w:val="26"/>
        </w:rPr>
        <w:t>4</w:t>
      </w:r>
      <w:r>
        <w:rPr>
          <w:rFonts w:ascii="Times New Roman" w:hAnsi="Times New Roman"/>
          <w:b/>
          <w:sz w:val="26"/>
          <w:szCs w:val="26"/>
        </w:rPr>
        <w:tab/>
      </w:r>
    </w:p>
    <w:p w14:paraId="573E1097" w14:textId="2053332B" w:rsidR="004E2574" w:rsidRPr="0069731E" w:rsidRDefault="004E2574" w:rsidP="004E2574">
      <w:pPr>
        <w:spacing w:before="120"/>
        <w:jc w:val="both"/>
        <w:rPr>
          <w:rFonts w:ascii="Times New Roman" w:hAnsi="Times New Roman"/>
          <w:b/>
          <w:szCs w:val="24"/>
        </w:rPr>
      </w:pPr>
      <w:r w:rsidRPr="00DB51F6">
        <w:rPr>
          <w:rFonts w:ascii="Times New Roman" w:hAnsi="Times New Roman"/>
          <w:b/>
          <w:i/>
          <w:iCs/>
          <w:szCs w:val="24"/>
          <w:u w:val="single"/>
        </w:rPr>
        <w:t>Mục tiêu:</w:t>
      </w:r>
      <w:r>
        <w:rPr>
          <w:rFonts w:ascii="Times New Roman" w:hAnsi="Times New Roman"/>
          <w:b/>
          <w:szCs w:val="24"/>
        </w:rPr>
        <w:t xml:space="preserve"> </w:t>
      </w:r>
      <w:r w:rsidRPr="0069731E">
        <w:rPr>
          <w:rFonts w:ascii="Times New Roman" w:hAnsi="Times New Roman"/>
          <w:szCs w:val="24"/>
        </w:rPr>
        <w:t xml:space="preserve">Nắm được </w:t>
      </w:r>
      <w:r>
        <w:rPr>
          <w:rFonts w:ascii="Times New Roman" w:hAnsi="Times New Roman"/>
          <w:szCs w:val="24"/>
        </w:rPr>
        <w:t>các thức mô tả mạch đếm đầy đủ sử dụng ngôn ngữ systemverilog và thực hiện kiểm tra hoạt động trên kit FPGA.</w:t>
      </w:r>
    </w:p>
    <w:p w14:paraId="030F45C1" w14:textId="3F9A6E84" w:rsidR="004E2574" w:rsidRDefault="004E2574" w:rsidP="004E2574">
      <w:pPr>
        <w:spacing w:before="120"/>
        <w:jc w:val="both"/>
        <w:rPr>
          <w:rFonts w:ascii="Times New Roman" w:hAnsi="Times New Roman"/>
          <w:szCs w:val="24"/>
        </w:rPr>
      </w:pPr>
      <w:r w:rsidRPr="00DB51F6">
        <w:rPr>
          <w:rFonts w:ascii="Times New Roman" w:hAnsi="Times New Roman"/>
          <w:b/>
          <w:i/>
          <w:iCs/>
          <w:szCs w:val="24"/>
          <w:u w:val="single"/>
        </w:rPr>
        <w:t>Yêu cầu:</w:t>
      </w:r>
      <w:r>
        <w:rPr>
          <w:rFonts w:ascii="Times New Roman" w:hAnsi="Times New Roman"/>
          <w:bCs/>
          <w:szCs w:val="24"/>
        </w:rPr>
        <w:t xml:space="preserve"> </w:t>
      </w:r>
      <w:r>
        <w:rPr>
          <w:rFonts w:ascii="Times New Roman" w:hAnsi="Times New Roman"/>
          <w:szCs w:val="24"/>
        </w:rPr>
        <w:t xml:space="preserve">Sinh viên thực hiện thiết kế mô tả mạch </w:t>
      </w:r>
      <w:r w:rsidRPr="004A02FC">
        <w:rPr>
          <w:rFonts w:ascii="Times New Roman" w:hAnsi="Times New Roman"/>
          <w:b/>
          <w:bCs/>
          <w:szCs w:val="24"/>
        </w:rPr>
        <w:t xml:space="preserve">đếm </w:t>
      </w:r>
      <w:r w:rsidR="00097E93" w:rsidRPr="004A02FC">
        <w:rPr>
          <w:rFonts w:ascii="Times New Roman" w:hAnsi="Times New Roman"/>
          <w:b/>
          <w:bCs/>
          <w:szCs w:val="24"/>
        </w:rPr>
        <w:t>lên</w:t>
      </w:r>
      <w:r w:rsidRPr="004A02FC">
        <w:rPr>
          <w:rFonts w:ascii="Times New Roman" w:hAnsi="Times New Roman"/>
          <w:b/>
          <w:bCs/>
          <w:szCs w:val="24"/>
        </w:rPr>
        <w:t xml:space="preserve"> </w:t>
      </w:r>
      <w:r w:rsidR="003F4E63" w:rsidRPr="004A02FC">
        <w:rPr>
          <w:rFonts w:ascii="Times New Roman" w:hAnsi="Times New Roman"/>
          <w:b/>
          <w:bCs/>
          <w:szCs w:val="24"/>
        </w:rPr>
        <w:t>4</w:t>
      </w:r>
      <w:r w:rsidRPr="004A02FC">
        <w:rPr>
          <w:rFonts w:ascii="Times New Roman" w:hAnsi="Times New Roman"/>
          <w:b/>
          <w:bCs/>
          <w:szCs w:val="24"/>
        </w:rPr>
        <w:t xml:space="preserve"> bit </w:t>
      </w:r>
      <w:r w:rsidR="00097E93" w:rsidRPr="004A02FC">
        <w:rPr>
          <w:rFonts w:ascii="Times New Roman" w:hAnsi="Times New Roman"/>
          <w:b/>
          <w:bCs/>
          <w:szCs w:val="24"/>
        </w:rPr>
        <w:t>từ</w:t>
      </w:r>
      <w:r w:rsidRPr="004A02FC">
        <w:rPr>
          <w:rFonts w:ascii="Times New Roman" w:hAnsi="Times New Roman"/>
          <w:b/>
          <w:bCs/>
          <w:szCs w:val="24"/>
        </w:rPr>
        <w:t xml:space="preserve"> </w:t>
      </w:r>
      <w:r w:rsidR="002E0AFC">
        <w:rPr>
          <w:rFonts w:ascii="Times New Roman" w:hAnsi="Times New Roman"/>
          <w:b/>
          <w:bCs/>
          <w:szCs w:val="24"/>
        </w:rPr>
        <w:t>5</w:t>
      </w:r>
      <w:r w:rsidR="00097E93" w:rsidRPr="004A02FC">
        <w:rPr>
          <w:rFonts w:ascii="Times New Roman" w:hAnsi="Times New Roman"/>
          <w:b/>
          <w:bCs/>
          <w:szCs w:val="24"/>
        </w:rPr>
        <w:t xml:space="preserve"> đến 1</w:t>
      </w:r>
      <w:r w:rsidR="00204567">
        <w:rPr>
          <w:rFonts w:ascii="Times New Roman" w:hAnsi="Times New Roman"/>
          <w:b/>
          <w:bCs/>
          <w:szCs w:val="24"/>
        </w:rPr>
        <w:t>4</w:t>
      </w:r>
      <w:r w:rsidR="00097E93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 xml:space="preserve">sử dụng ngôn ngữ system verilog. Giá trị đếm thay đổi sau mỗi 1s. Ngõ ra </w:t>
      </w:r>
      <w:r w:rsidR="00DE11B8">
        <w:rPr>
          <w:rFonts w:ascii="Times New Roman" w:hAnsi="Times New Roman"/>
          <w:szCs w:val="24"/>
        </w:rPr>
        <w:t xml:space="preserve">4 bit </w:t>
      </w:r>
      <w:r>
        <w:rPr>
          <w:rFonts w:ascii="Times New Roman" w:hAnsi="Times New Roman"/>
          <w:szCs w:val="24"/>
        </w:rPr>
        <w:t>được kết nối với</w:t>
      </w:r>
      <w:r w:rsidR="007279DD">
        <w:rPr>
          <w:rFonts w:ascii="Times New Roman" w:hAnsi="Times New Roman"/>
          <w:szCs w:val="24"/>
        </w:rPr>
        <w:t xml:space="preserve"> 2</w:t>
      </w:r>
      <w:r>
        <w:rPr>
          <w:rFonts w:ascii="Times New Roman" w:hAnsi="Times New Roman"/>
          <w:szCs w:val="24"/>
        </w:rPr>
        <w:t xml:space="preserve"> LED 7 đoạn loại anode chung. Ngoài ra, bộ đếm còn có chân RST (tích cực cao) dùng để reset trạng thái bộ đếm về 0.</w:t>
      </w:r>
    </w:p>
    <w:p w14:paraId="7BF3A8DE" w14:textId="77777777" w:rsidR="004E2574" w:rsidRDefault="004E2574" w:rsidP="004E2574">
      <w:pPr>
        <w:spacing w:before="12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i/>
          <w:iCs/>
          <w:szCs w:val="24"/>
        </w:rPr>
        <w:t>Gợi ý</w:t>
      </w:r>
      <w:r w:rsidRPr="006F4532">
        <w:rPr>
          <w:rFonts w:ascii="Times New Roman" w:hAnsi="Times New Roman"/>
          <w:i/>
          <w:iCs/>
          <w:szCs w:val="24"/>
        </w:rPr>
        <w:t>:</w:t>
      </w:r>
      <w:r>
        <w:rPr>
          <w:rFonts w:ascii="Times New Roman" w:hAnsi="Times New Roman"/>
          <w:szCs w:val="24"/>
        </w:rPr>
        <w:t xml:space="preserve"> </w:t>
      </w:r>
    </w:p>
    <w:p w14:paraId="4DA24FDA" w14:textId="77777777" w:rsidR="004E2574" w:rsidRDefault="004E2574" w:rsidP="004E2574">
      <w:pPr>
        <w:spacing w:before="12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- Tín hiệu clock được tạo từ bộ chia tần số từ 50MHz sang 1s.</w:t>
      </w:r>
    </w:p>
    <w:p w14:paraId="66DE2AB2" w14:textId="77777777" w:rsidR="004E2574" w:rsidRDefault="004E2574" w:rsidP="004E2574">
      <w:pPr>
        <w:spacing w:before="12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- Sinh viên sử dụng chương trình chuyển từ mã BCD sang LED 7 đoạn trong PRELAB, kết nối ngõ ra của bộ đếm với ngõ vào của bộ chuyển đổi.</w:t>
      </w:r>
    </w:p>
    <w:p w14:paraId="17126B10" w14:textId="454119A7" w:rsidR="00B27A1E" w:rsidRDefault="00B27A1E" w:rsidP="004E2574">
      <w:pPr>
        <w:spacing w:before="12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- Sinh viên cần viết thêm bộ chuyển đổi từ số </w:t>
      </w:r>
      <w:r w:rsidR="00952222">
        <w:rPr>
          <w:rFonts w:ascii="Times New Roman" w:hAnsi="Times New Roman"/>
          <w:szCs w:val="24"/>
        </w:rPr>
        <w:t>4 bit sang số BCD.</w:t>
      </w:r>
    </w:p>
    <w:p w14:paraId="7418D9F5" w14:textId="77777777" w:rsidR="004E2574" w:rsidRDefault="004E2574" w:rsidP="004E2574">
      <w:pPr>
        <w:spacing w:before="120"/>
        <w:jc w:val="both"/>
        <w:rPr>
          <w:rFonts w:ascii="Times New Roman" w:hAnsi="Times New Roman"/>
          <w:b/>
          <w:i/>
          <w:iCs/>
          <w:szCs w:val="24"/>
          <w:u w:val="single"/>
        </w:rPr>
      </w:pPr>
      <w:r w:rsidRPr="001C4684">
        <w:rPr>
          <w:rFonts w:ascii="Times New Roman" w:hAnsi="Times New Roman"/>
          <w:b/>
          <w:i/>
          <w:iCs/>
          <w:szCs w:val="24"/>
          <w:u w:val="single"/>
        </w:rPr>
        <w:t>Kiểm tra:</w:t>
      </w:r>
    </w:p>
    <w:p w14:paraId="786E9066" w14:textId="77777777" w:rsidR="004E2574" w:rsidRDefault="004E2574" w:rsidP="004E2574">
      <w:pPr>
        <w:widowControl/>
        <w:numPr>
          <w:ilvl w:val="0"/>
          <w:numId w:val="17"/>
        </w:numPr>
        <w:spacing w:before="12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Sinh viên trình bày ý tưởng của thiết kế. (Sinh viên có thể vẽ sơ đồ khối và/hoặc diễn dãi để giáo viên hiểu được ý tưởng của mình)</w:t>
      </w:r>
    </w:p>
    <w:p w14:paraId="44A697C2" w14:textId="77777777" w:rsidR="004E2574" w:rsidRDefault="004E2574" w:rsidP="004E2574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4618CD4F" w14:textId="77777777" w:rsidR="004E2574" w:rsidRDefault="004E2574" w:rsidP="004E2574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408935C0" w14:textId="77777777" w:rsidR="004E2574" w:rsidRDefault="004E2574" w:rsidP="004E2574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6ADFEFB9" w14:textId="77777777" w:rsidR="004E2574" w:rsidRDefault="004E2574" w:rsidP="004E2574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2BFC7868" w14:textId="77777777" w:rsidR="004E2574" w:rsidRDefault="004E2574" w:rsidP="004E2574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0FA3EC5A" w14:textId="77777777" w:rsidR="004E2574" w:rsidRDefault="004E2574" w:rsidP="004E2574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1EAEDF83" w14:textId="77777777" w:rsidR="004E2574" w:rsidRDefault="004E2574" w:rsidP="004E2574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35C15B83" w14:textId="77777777" w:rsidR="004E2574" w:rsidRDefault="004E2574" w:rsidP="004E2574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55E08FE6" w14:textId="77777777" w:rsidR="004E2574" w:rsidRDefault="004E2574" w:rsidP="004E2574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2122BE8D" w14:textId="77777777" w:rsidR="004E2574" w:rsidRDefault="004E2574" w:rsidP="004E2574">
      <w:pPr>
        <w:widowControl/>
        <w:numPr>
          <w:ilvl w:val="0"/>
          <w:numId w:val="17"/>
        </w:numPr>
        <w:spacing w:before="12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lastRenderedPageBreak/>
        <w:t xml:space="preserve">Chương trình mô tả hoạt động của thiết kế. </w:t>
      </w:r>
    </w:p>
    <w:tbl>
      <w:tblPr>
        <w:tblStyle w:val="TableGrid"/>
        <w:tblW w:w="9540" w:type="dxa"/>
        <w:tblInd w:w="-95" w:type="dxa"/>
        <w:tblLook w:val="04A0" w:firstRow="1" w:lastRow="0" w:firstColumn="1" w:lastColumn="0" w:noHBand="0" w:noVBand="1"/>
      </w:tblPr>
      <w:tblGrid>
        <w:gridCol w:w="9540"/>
      </w:tblGrid>
      <w:tr w:rsidR="004E2574" w14:paraId="78A8D875" w14:textId="77777777" w:rsidTr="005530CF">
        <w:tc>
          <w:tcPr>
            <w:tcW w:w="9540" w:type="dxa"/>
          </w:tcPr>
          <w:p w14:paraId="4CF4FE70" w14:textId="77777777" w:rsidR="004E2574" w:rsidRDefault="004E2574" w:rsidP="005530CF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6DD1F902" w14:textId="77777777" w:rsidR="004E2574" w:rsidRDefault="004E2574" w:rsidP="005530CF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2B4AB844" w14:textId="77777777" w:rsidR="004E2574" w:rsidRDefault="004E2574" w:rsidP="005530CF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6C8BC9F7" w14:textId="77777777" w:rsidR="004E2574" w:rsidRDefault="004E2574" w:rsidP="005530CF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49CFEA96" w14:textId="77777777" w:rsidR="004E2574" w:rsidRDefault="004E2574" w:rsidP="005530CF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48675F06" w14:textId="77777777" w:rsidR="004E2574" w:rsidRDefault="004E2574" w:rsidP="005530CF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40B53D8D" w14:textId="77777777" w:rsidR="004E2574" w:rsidRDefault="004E2574" w:rsidP="005530CF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040711EF" w14:textId="77777777" w:rsidR="004E2574" w:rsidRDefault="004E2574" w:rsidP="005530CF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1E47AAC9" w14:textId="77777777" w:rsidR="004E2574" w:rsidRDefault="004E2574" w:rsidP="005530CF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3E6F93E5" w14:textId="77777777" w:rsidR="004E2574" w:rsidRDefault="004E2574" w:rsidP="005530CF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59899ED8" w14:textId="77777777" w:rsidR="004E2574" w:rsidRDefault="004E2574" w:rsidP="005530CF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0F9F9877" w14:textId="77777777" w:rsidR="004E2574" w:rsidRDefault="004E2574" w:rsidP="005530CF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</w:tc>
      </w:tr>
    </w:tbl>
    <w:p w14:paraId="0084E86F" w14:textId="77777777" w:rsidR="004E2574" w:rsidRDefault="004E2574" w:rsidP="004E2574">
      <w:pPr>
        <w:widowControl/>
        <w:numPr>
          <w:ilvl w:val="0"/>
          <w:numId w:val="17"/>
        </w:numPr>
        <w:spacing w:before="12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Kết quả mô phỏng dạng sóng.</w:t>
      </w:r>
    </w:p>
    <w:p w14:paraId="05D59B68" w14:textId="77777777" w:rsidR="004E2574" w:rsidRDefault="004E2574" w:rsidP="004E2574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6EB79748" w14:textId="77777777" w:rsidR="004E2574" w:rsidRDefault="004E2574" w:rsidP="004E2574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14339AD4" w14:textId="77777777" w:rsidR="004E2574" w:rsidRDefault="004E2574" w:rsidP="004E2574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1AC7805F" w14:textId="77777777" w:rsidR="004E2574" w:rsidRDefault="004E2574" w:rsidP="004E2574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72948FAE" w14:textId="77777777" w:rsidR="004E2574" w:rsidRDefault="004E2574" w:rsidP="004E2574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4858F7E1" w14:textId="77777777" w:rsidR="004E2574" w:rsidRDefault="004E2574" w:rsidP="004E2574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182A3B59" w14:textId="77777777" w:rsidR="004E2574" w:rsidRDefault="004E2574" w:rsidP="004E2574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2733792F" w14:textId="77777777" w:rsidR="004E2574" w:rsidRDefault="004E2574" w:rsidP="004E2574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7CBCCE39" w14:textId="77777777" w:rsidR="004E2574" w:rsidRDefault="004E2574" w:rsidP="004E2574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72404BDA" w14:textId="77777777" w:rsidR="004E2574" w:rsidRDefault="004E2574" w:rsidP="004E2574">
      <w:pPr>
        <w:widowControl/>
        <w:numPr>
          <w:ilvl w:val="0"/>
          <w:numId w:val="17"/>
        </w:numPr>
        <w:spacing w:before="12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lastRenderedPageBreak/>
        <w:t>Kết quả RTL viewer.</w:t>
      </w:r>
    </w:p>
    <w:p w14:paraId="27AAE0CF" w14:textId="77777777" w:rsidR="004E2574" w:rsidRDefault="004E2574" w:rsidP="004E2574">
      <w:pPr>
        <w:spacing w:before="240"/>
        <w:jc w:val="both"/>
        <w:rPr>
          <w:rFonts w:ascii="Times New Roman" w:hAnsi="Times New Roman"/>
          <w:b/>
          <w:sz w:val="26"/>
          <w:szCs w:val="26"/>
        </w:rPr>
      </w:pPr>
    </w:p>
    <w:p w14:paraId="617F2D5A" w14:textId="77777777" w:rsidR="004E2574" w:rsidRDefault="004E2574" w:rsidP="004E2574">
      <w:pPr>
        <w:spacing w:before="240"/>
        <w:jc w:val="both"/>
        <w:rPr>
          <w:rFonts w:ascii="Times New Roman" w:hAnsi="Times New Roman"/>
          <w:b/>
          <w:sz w:val="26"/>
          <w:szCs w:val="26"/>
        </w:rPr>
      </w:pPr>
    </w:p>
    <w:p w14:paraId="66FBD2D3" w14:textId="77777777" w:rsidR="004E2574" w:rsidRDefault="004E2574" w:rsidP="004E2574">
      <w:pPr>
        <w:spacing w:before="240"/>
        <w:jc w:val="both"/>
        <w:rPr>
          <w:rFonts w:ascii="Times New Roman" w:hAnsi="Times New Roman"/>
          <w:b/>
          <w:sz w:val="26"/>
          <w:szCs w:val="26"/>
        </w:rPr>
      </w:pPr>
    </w:p>
    <w:p w14:paraId="65D3CF87" w14:textId="77777777" w:rsidR="004E2574" w:rsidRDefault="004E2574" w:rsidP="004E2574">
      <w:pPr>
        <w:spacing w:before="240"/>
        <w:jc w:val="both"/>
        <w:rPr>
          <w:rFonts w:ascii="Times New Roman" w:hAnsi="Times New Roman"/>
          <w:b/>
          <w:sz w:val="26"/>
          <w:szCs w:val="26"/>
        </w:rPr>
      </w:pPr>
    </w:p>
    <w:p w14:paraId="09CD56F2" w14:textId="77777777" w:rsidR="004E2574" w:rsidRDefault="004E2574" w:rsidP="004E2574">
      <w:pPr>
        <w:spacing w:before="240"/>
        <w:jc w:val="both"/>
        <w:rPr>
          <w:rFonts w:ascii="Times New Roman" w:hAnsi="Times New Roman"/>
          <w:b/>
          <w:sz w:val="26"/>
          <w:szCs w:val="26"/>
        </w:rPr>
      </w:pPr>
    </w:p>
    <w:p w14:paraId="258D40C8" w14:textId="77777777" w:rsidR="004E2574" w:rsidRDefault="004E2574" w:rsidP="004E2574">
      <w:pPr>
        <w:spacing w:before="240"/>
        <w:jc w:val="both"/>
        <w:rPr>
          <w:rFonts w:ascii="Times New Roman" w:hAnsi="Times New Roman"/>
          <w:b/>
          <w:sz w:val="26"/>
          <w:szCs w:val="26"/>
        </w:rPr>
      </w:pPr>
    </w:p>
    <w:p w14:paraId="36FAFB58" w14:textId="77777777" w:rsidR="004E2574" w:rsidRPr="006F79A0" w:rsidRDefault="004E2574" w:rsidP="004E2574">
      <w:pPr>
        <w:pStyle w:val="ListParagraph"/>
        <w:numPr>
          <w:ilvl w:val="0"/>
          <w:numId w:val="17"/>
        </w:numPr>
        <w:spacing w:before="240"/>
        <w:jc w:val="both"/>
        <w:rPr>
          <w:b/>
          <w:sz w:val="26"/>
          <w:szCs w:val="26"/>
        </w:rPr>
      </w:pPr>
      <w:r>
        <w:rPr>
          <w:bCs/>
          <w:sz w:val="26"/>
          <w:szCs w:val="26"/>
        </w:rPr>
        <w:t>Sinh viên thực hiện gán chân theo yêu cầu và sau đó đổ lên kit FPGA DE2. Sau đó ghi nhận kết quả.</w:t>
      </w:r>
    </w:p>
    <w:p w14:paraId="55892BC5" w14:textId="77777777" w:rsidR="004E2574" w:rsidRPr="00FE706A" w:rsidRDefault="004E2574" w:rsidP="004E2574">
      <w:pPr>
        <w:pStyle w:val="Normal1"/>
        <w:ind w:left="360"/>
        <w:rPr>
          <w:i/>
          <w:iCs/>
          <w:u w:val="single"/>
        </w:rPr>
      </w:pPr>
      <w:r w:rsidRPr="00FE706A">
        <w:rPr>
          <w:i/>
          <w:iCs/>
          <w:u w:val="single"/>
        </w:rPr>
        <w:t>Gán chân theo mẫu sau:</w:t>
      </w:r>
    </w:p>
    <w:p w14:paraId="0A610561" w14:textId="2C74D502" w:rsidR="004E2574" w:rsidRDefault="00210842" w:rsidP="004E2574">
      <w:pPr>
        <w:pStyle w:val="Normal1"/>
        <w:ind w:left="360"/>
      </w:pPr>
      <w:r>
        <w:t xml:space="preserve">Hai </w:t>
      </w:r>
      <w:r w:rsidR="004E2574">
        <w:t xml:space="preserve">LED 7 đoạn là </w:t>
      </w:r>
      <w:r>
        <w:t>HEX1 (trọng số cao) và HEX</w:t>
      </w:r>
      <w:r w:rsidR="004E2574">
        <w:t>0</w:t>
      </w:r>
      <w:r>
        <w:t xml:space="preserve"> (trọng số thấp)</w:t>
      </w:r>
      <w:r w:rsidR="004E2574">
        <w:t>.</w:t>
      </w:r>
    </w:p>
    <w:p w14:paraId="4718016D" w14:textId="77777777" w:rsidR="004E2574" w:rsidRDefault="004E2574" w:rsidP="004E2574">
      <w:pPr>
        <w:pStyle w:val="Normal1"/>
        <w:ind w:left="360"/>
      </w:pPr>
      <w:r>
        <w:t>Chân RST là SW0.</w:t>
      </w:r>
    </w:p>
    <w:p w14:paraId="56E9D955" w14:textId="0B3538C7" w:rsidR="00754A4C" w:rsidRDefault="00754A4C">
      <w:pPr>
        <w:widowControl/>
        <w:spacing w:line="240" w:lineRule="auto"/>
        <w:rPr>
          <w:rFonts w:ascii="Times New Roman" w:eastAsia="Calibri" w:hAnsi="Times New Roman"/>
          <w:noProof/>
          <w:snapToGrid/>
          <w:szCs w:val="24"/>
        </w:rPr>
      </w:pPr>
      <w:r>
        <w:br w:type="page"/>
      </w:r>
    </w:p>
    <w:p w14:paraId="2B47600A" w14:textId="210D83F5" w:rsidR="00754A4C" w:rsidRPr="00BD3832" w:rsidRDefault="00754A4C" w:rsidP="00754A4C">
      <w:pPr>
        <w:tabs>
          <w:tab w:val="left" w:pos="7590"/>
        </w:tabs>
        <w:spacing w:before="120"/>
        <w:jc w:val="both"/>
        <w:rPr>
          <w:rFonts w:ascii="Times New Roman" w:hAnsi="Times New Roman"/>
          <w:b/>
          <w:sz w:val="26"/>
          <w:szCs w:val="26"/>
        </w:rPr>
      </w:pPr>
      <w:r w:rsidRPr="00BD3832">
        <w:rPr>
          <w:rFonts w:ascii="Times New Roman" w:hAnsi="Times New Roman"/>
          <w:b/>
          <w:sz w:val="26"/>
          <w:szCs w:val="26"/>
        </w:rPr>
        <w:lastRenderedPageBreak/>
        <w:t xml:space="preserve">THÍ NGHIỆM </w:t>
      </w:r>
      <w:r w:rsidR="00BB63C7">
        <w:rPr>
          <w:rFonts w:ascii="Times New Roman" w:hAnsi="Times New Roman"/>
          <w:b/>
          <w:sz w:val="26"/>
          <w:szCs w:val="26"/>
        </w:rPr>
        <w:t>5</w:t>
      </w:r>
      <w:r>
        <w:rPr>
          <w:rFonts w:ascii="Times New Roman" w:hAnsi="Times New Roman"/>
          <w:b/>
          <w:sz w:val="26"/>
          <w:szCs w:val="26"/>
        </w:rPr>
        <w:tab/>
      </w:r>
    </w:p>
    <w:p w14:paraId="6C3C1C53" w14:textId="384B4209" w:rsidR="00754A4C" w:rsidRPr="0069731E" w:rsidRDefault="00754A4C" w:rsidP="00754A4C">
      <w:pPr>
        <w:spacing w:before="120"/>
        <w:jc w:val="both"/>
        <w:rPr>
          <w:rFonts w:ascii="Times New Roman" w:hAnsi="Times New Roman"/>
          <w:b/>
          <w:szCs w:val="24"/>
        </w:rPr>
      </w:pPr>
      <w:r w:rsidRPr="00DB51F6">
        <w:rPr>
          <w:rFonts w:ascii="Times New Roman" w:hAnsi="Times New Roman"/>
          <w:b/>
          <w:i/>
          <w:iCs/>
          <w:szCs w:val="24"/>
          <w:u w:val="single"/>
        </w:rPr>
        <w:t>Mục tiêu:</w:t>
      </w:r>
      <w:r>
        <w:rPr>
          <w:rFonts w:ascii="Times New Roman" w:hAnsi="Times New Roman"/>
          <w:b/>
          <w:szCs w:val="24"/>
        </w:rPr>
        <w:t xml:space="preserve"> </w:t>
      </w:r>
      <w:r w:rsidRPr="0069731E">
        <w:rPr>
          <w:rFonts w:ascii="Times New Roman" w:hAnsi="Times New Roman"/>
          <w:szCs w:val="24"/>
        </w:rPr>
        <w:t xml:space="preserve">Nắm được </w:t>
      </w:r>
      <w:r>
        <w:rPr>
          <w:rFonts w:ascii="Times New Roman" w:hAnsi="Times New Roman"/>
          <w:szCs w:val="24"/>
        </w:rPr>
        <w:t xml:space="preserve">các thức mô tả </w:t>
      </w:r>
      <w:r w:rsidR="007960B2">
        <w:rPr>
          <w:rFonts w:ascii="Times New Roman" w:hAnsi="Times New Roman"/>
          <w:szCs w:val="24"/>
        </w:rPr>
        <w:t>máy trạng thái sử</w:t>
      </w:r>
      <w:r>
        <w:rPr>
          <w:rFonts w:ascii="Times New Roman" w:hAnsi="Times New Roman"/>
          <w:szCs w:val="24"/>
        </w:rPr>
        <w:t xml:space="preserve"> dụng ngôn ngữ systemverilog và thực hiện kiểm tra hoạt động trên kit FPGA.</w:t>
      </w:r>
    </w:p>
    <w:p w14:paraId="6932C07C" w14:textId="77777777" w:rsidR="0038368C" w:rsidRDefault="00754A4C" w:rsidP="00B409C3">
      <w:pPr>
        <w:spacing w:before="120"/>
        <w:jc w:val="both"/>
        <w:rPr>
          <w:rFonts w:ascii="Times New Roman" w:hAnsi="Times New Roman"/>
          <w:bCs/>
          <w:szCs w:val="24"/>
        </w:rPr>
      </w:pPr>
      <w:r w:rsidRPr="00DB51F6">
        <w:rPr>
          <w:rFonts w:ascii="Times New Roman" w:hAnsi="Times New Roman"/>
          <w:b/>
          <w:i/>
          <w:iCs/>
          <w:szCs w:val="24"/>
          <w:u w:val="single"/>
        </w:rPr>
        <w:t>Yêu cầu:</w:t>
      </w:r>
      <w:r>
        <w:rPr>
          <w:rFonts w:ascii="Times New Roman" w:hAnsi="Times New Roman"/>
          <w:bCs/>
          <w:szCs w:val="24"/>
        </w:rPr>
        <w:t xml:space="preserve"> </w:t>
      </w:r>
      <w:r w:rsidR="0038368C">
        <w:rPr>
          <w:rFonts w:ascii="Times New Roman" w:hAnsi="Times New Roman"/>
          <w:bCs/>
          <w:szCs w:val="24"/>
        </w:rPr>
        <w:t>Sinh viên tiến hành mô tả hệ tuần tự sau bằng VHDL sau đó nạp chương trình xuống kit DE2 để kiểm tra hoạt động:</w:t>
      </w:r>
    </w:p>
    <w:p w14:paraId="3326A065" w14:textId="6AA8CFA4" w:rsidR="00B409C3" w:rsidRPr="0052066E" w:rsidRDefault="00B409C3" w:rsidP="00B409C3">
      <w:pPr>
        <w:spacing w:before="120"/>
        <w:jc w:val="both"/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bCs/>
          <w:szCs w:val="24"/>
        </w:rPr>
        <w:t>Hệ tuần tự có 1 ngõ vào (X) và 1 ngõ ra (Z)</w:t>
      </w:r>
      <w:r w:rsidRPr="0052066E">
        <w:rPr>
          <w:rFonts w:ascii="Times New Roman" w:hAnsi="Times New Roman"/>
          <w:bCs/>
          <w:szCs w:val="24"/>
        </w:rPr>
        <w:t xml:space="preserve">. </w:t>
      </w:r>
      <w:r>
        <w:rPr>
          <w:rFonts w:ascii="Times New Roman" w:hAnsi="Times New Roman"/>
          <w:bCs/>
          <w:szCs w:val="24"/>
        </w:rPr>
        <w:t>Ngõ</w:t>
      </w:r>
      <w:r w:rsidRPr="0052066E">
        <w:rPr>
          <w:rFonts w:ascii="Times New Roman" w:hAnsi="Times New Roman"/>
          <w:bCs/>
          <w:szCs w:val="24"/>
        </w:rPr>
        <w:t xml:space="preserve"> ra Z = 1 </w:t>
      </w:r>
      <w:r>
        <w:rPr>
          <w:rFonts w:ascii="Times New Roman" w:hAnsi="Times New Roman"/>
          <w:bCs/>
          <w:szCs w:val="24"/>
        </w:rPr>
        <w:t>nếu tổng số bit 1 nhận được chia hết cho 3 (quy ước 0, 3, 6, 9, … là các số chia hết cho 3 ) và</w:t>
      </w:r>
      <w:r w:rsidRPr="0052066E">
        <w:rPr>
          <w:rFonts w:ascii="Times New Roman" w:hAnsi="Times New Roman"/>
          <w:bCs/>
          <w:szCs w:val="24"/>
        </w:rPr>
        <w:t xml:space="preserve"> </w:t>
      </w:r>
      <w:r>
        <w:rPr>
          <w:rFonts w:ascii="Times New Roman" w:hAnsi="Times New Roman"/>
          <w:bCs/>
          <w:szCs w:val="24"/>
        </w:rPr>
        <w:t>tổng số bit 0 nhận được là 1 số chẵn (lớn hơn 0)</w:t>
      </w:r>
      <w:r w:rsidRPr="0052066E">
        <w:rPr>
          <w:rFonts w:ascii="Times New Roman" w:hAnsi="Times New Roman"/>
          <w:bCs/>
          <w:szCs w:val="24"/>
        </w:rPr>
        <w:t>.</w:t>
      </w:r>
    </w:p>
    <w:p w14:paraId="6BE4242C" w14:textId="77777777" w:rsidR="00B409C3" w:rsidRPr="00886B0A" w:rsidRDefault="00B409C3" w:rsidP="00B409C3">
      <w:pPr>
        <w:spacing w:before="12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i/>
          <w:iCs/>
          <w:szCs w:val="24"/>
          <w:u w:val="single"/>
        </w:rPr>
        <w:t>Ghi chú:</w:t>
      </w:r>
      <w:r>
        <w:rPr>
          <w:rFonts w:ascii="Times New Roman" w:hAnsi="Times New Roman"/>
          <w:szCs w:val="24"/>
        </w:rPr>
        <w:t xml:space="preserve"> Sinh viên có thể lựa chọn thiết kế theo máy trạng thái kiểu Mealy hoặc Moore.</w:t>
      </w:r>
    </w:p>
    <w:p w14:paraId="2A4C91E3" w14:textId="77777777" w:rsidR="00B409C3" w:rsidRPr="00FE706A" w:rsidRDefault="00B409C3" w:rsidP="00B409C3">
      <w:pPr>
        <w:pStyle w:val="Normal1"/>
        <w:ind w:left="340"/>
        <w:rPr>
          <w:i/>
          <w:iCs/>
          <w:u w:val="single"/>
        </w:rPr>
      </w:pPr>
      <w:r w:rsidRPr="00FE706A">
        <w:rPr>
          <w:i/>
          <w:iCs/>
          <w:u w:val="single"/>
        </w:rPr>
        <w:t>Gán chân theo mẫu sau:</w:t>
      </w:r>
    </w:p>
    <w:p w14:paraId="56858C80" w14:textId="5D75DAEC" w:rsidR="00B409C3" w:rsidRDefault="004440FB" w:rsidP="00B409C3">
      <w:pPr>
        <w:pStyle w:val="Normal1"/>
        <w:ind w:left="340"/>
      </w:pPr>
      <w:r>
        <w:t>Ngõ vào</w:t>
      </w:r>
      <w:r w:rsidR="00B409C3">
        <w:t xml:space="preserve"> X được nối với SW0</w:t>
      </w:r>
      <w:r w:rsidR="00EB11BD">
        <w:t>.</w:t>
      </w:r>
    </w:p>
    <w:p w14:paraId="5C6BFEF0" w14:textId="0D5C6A8D" w:rsidR="00B409C3" w:rsidRDefault="004440FB" w:rsidP="00B409C3">
      <w:pPr>
        <w:pStyle w:val="Normal1"/>
        <w:ind w:left="340"/>
      </w:pPr>
      <w:r>
        <w:t>Tín hiệu</w:t>
      </w:r>
      <w:r w:rsidR="00B409C3">
        <w:t xml:space="preserve"> CLK được nối với </w:t>
      </w:r>
      <w:r w:rsidR="007D6B1B">
        <w:t>xung clo</w:t>
      </w:r>
      <w:r w:rsidR="00604D39">
        <w:t>c</w:t>
      </w:r>
      <w:r w:rsidR="007D6B1B">
        <w:t>k 1Hz (Trong bài PRELAB)</w:t>
      </w:r>
      <w:r w:rsidR="00EB11BD">
        <w:t>.</w:t>
      </w:r>
    </w:p>
    <w:p w14:paraId="3620215E" w14:textId="2D705C65" w:rsidR="00B409C3" w:rsidRDefault="008C74BA" w:rsidP="00B409C3">
      <w:pPr>
        <w:pStyle w:val="Normal1"/>
        <w:ind w:left="340"/>
      </w:pPr>
      <w:r>
        <w:t>Ngõ ra</w:t>
      </w:r>
      <w:r w:rsidR="00B409C3">
        <w:t xml:space="preserve"> Z được nối với LED0</w:t>
      </w:r>
      <w:r w:rsidR="00EB11BD">
        <w:t>.</w:t>
      </w:r>
    </w:p>
    <w:p w14:paraId="745CD058" w14:textId="09ACE75F" w:rsidR="00754A4C" w:rsidRDefault="00754A4C" w:rsidP="00B409C3">
      <w:pPr>
        <w:spacing w:before="120"/>
        <w:jc w:val="both"/>
        <w:rPr>
          <w:rFonts w:ascii="Times New Roman" w:hAnsi="Times New Roman"/>
          <w:b/>
          <w:i/>
          <w:iCs/>
          <w:szCs w:val="24"/>
          <w:u w:val="single"/>
        </w:rPr>
      </w:pPr>
      <w:r w:rsidRPr="001C4684">
        <w:rPr>
          <w:rFonts w:ascii="Times New Roman" w:hAnsi="Times New Roman"/>
          <w:b/>
          <w:i/>
          <w:iCs/>
          <w:szCs w:val="24"/>
          <w:u w:val="single"/>
        </w:rPr>
        <w:t>Kiểm tra:</w:t>
      </w:r>
    </w:p>
    <w:p w14:paraId="27B1BB27" w14:textId="09724CEF" w:rsidR="00754A4C" w:rsidRDefault="00754A4C" w:rsidP="00754A4C">
      <w:pPr>
        <w:widowControl/>
        <w:numPr>
          <w:ilvl w:val="0"/>
          <w:numId w:val="17"/>
        </w:numPr>
        <w:spacing w:before="12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Sinh viên trình bày ý tưởng của thiết kế. (Sinh viên có thể vẽ sơ đồ khối</w:t>
      </w:r>
      <w:r w:rsidR="00096325">
        <w:rPr>
          <w:rFonts w:ascii="Times New Roman" w:hAnsi="Times New Roman"/>
          <w:szCs w:val="24"/>
        </w:rPr>
        <w:t xml:space="preserve"> (</w:t>
      </w:r>
      <w:r w:rsidR="00C24C8A">
        <w:rPr>
          <w:rFonts w:ascii="Times New Roman" w:hAnsi="Times New Roman"/>
          <w:szCs w:val="24"/>
        </w:rPr>
        <w:t xml:space="preserve">máy trạng thái) </w:t>
      </w:r>
      <w:r>
        <w:rPr>
          <w:rFonts w:ascii="Times New Roman" w:hAnsi="Times New Roman"/>
          <w:szCs w:val="24"/>
        </w:rPr>
        <w:t>và/hoặc diễn dãi để giáo viên hiểu được ý tưởng của mình)</w:t>
      </w:r>
    </w:p>
    <w:p w14:paraId="68659252" w14:textId="77777777" w:rsidR="00754A4C" w:rsidRDefault="00754A4C" w:rsidP="00754A4C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1BAB34C0" w14:textId="77777777" w:rsidR="00754A4C" w:rsidRDefault="00754A4C" w:rsidP="00754A4C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12135EE1" w14:textId="77777777" w:rsidR="00754A4C" w:rsidRDefault="00754A4C" w:rsidP="00754A4C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0C2B88E7" w14:textId="77777777" w:rsidR="00754A4C" w:rsidRDefault="00754A4C" w:rsidP="00754A4C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7D2FAB01" w14:textId="77777777" w:rsidR="00754A4C" w:rsidRDefault="00754A4C" w:rsidP="00754A4C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28C04232" w14:textId="77777777" w:rsidR="00754A4C" w:rsidRDefault="00754A4C" w:rsidP="00754A4C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72B84350" w14:textId="77777777" w:rsidR="00754A4C" w:rsidRDefault="00754A4C" w:rsidP="00754A4C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21FB5B63" w14:textId="77777777" w:rsidR="00754A4C" w:rsidRDefault="00754A4C" w:rsidP="00754A4C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42ED9A3D" w14:textId="77777777" w:rsidR="00754A4C" w:rsidRDefault="00754A4C" w:rsidP="00754A4C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1463B80C" w14:textId="77777777" w:rsidR="00F26DF1" w:rsidRDefault="00F26DF1" w:rsidP="00754A4C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3042F59F" w14:textId="77777777" w:rsidR="00754A4C" w:rsidRDefault="00754A4C" w:rsidP="00754A4C">
      <w:pPr>
        <w:widowControl/>
        <w:numPr>
          <w:ilvl w:val="0"/>
          <w:numId w:val="17"/>
        </w:numPr>
        <w:spacing w:before="12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lastRenderedPageBreak/>
        <w:t xml:space="preserve">Chương trình mô tả hoạt động của thiết kế. </w:t>
      </w:r>
    </w:p>
    <w:tbl>
      <w:tblPr>
        <w:tblStyle w:val="TableGrid"/>
        <w:tblW w:w="9540" w:type="dxa"/>
        <w:tblInd w:w="-95" w:type="dxa"/>
        <w:tblLook w:val="04A0" w:firstRow="1" w:lastRow="0" w:firstColumn="1" w:lastColumn="0" w:noHBand="0" w:noVBand="1"/>
      </w:tblPr>
      <w:tblGrid>
        <w:gridCol w:w="9540"/>
      </w:tblGrid>
      <w:tr w:rsidR="00754A4C" w14:paraId="08DE4BF9" w14:textId="77777777" w:rsidTr="00FF68A8">
        <w:tc>
          <w:tcPr>
            <w:tcW w:w="9540" w:type="dxa"/>
          </w:tcPr>
          <w:p w14:paraId="13D597FA" w14:textId="77777777" w:rsidR="00754A4C" w:rsidRDefault="00754A4C" w:rsidP="00FF68A8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043402AD" w14:textId="77777777" w:rsidR="00754A4C" w:rsidRDefault="00754A4C" w:rsidP="00FF68A8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5A576ACE" w14:textId="77777777" w:rsidR="00754A4C" w:rsidRDefault="00754A4C" w:rsidP="00FF68A8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66A9575F" w14:textId="77777777" w:rsidR="00754A4C" w:rsidRDefault="00754A4C" w:rsidP="00FF68A8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0989BEFE" w14:textId="77777777" w:rsidR="00754A4C" w:rsidRDefault="00754A4C" w:rsidP="00FF68A8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0470C3D5" w14:textId="77777777" w:rsidR="00754A4C" w:rsidRDefault="00754A4C" w:rsidP="00FF68A8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751586A3" w14:textId="77777777" w:rsidR="00754A4C" w:rsidRDefault="00754A4C" w:rsidP="00FF68A8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55DB0743" w14:textId="77777777" w:rsidR="00754A4C" w:rsidRDefault="00754A4C" w:rsidP="00FF68A8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4EB26C7B" w14:textId="77777777" w:rsidR="00754A4C" w:rsidRDefault="00754A4C" w:rsidP="00FF68A8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2DF88E0A" w14:textId="77777777" w:rsidR="00754A4C" w:rsidRDefault="00754A4C" w:rsidP="00FF68A8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336DE9EE" w14:textId="77777777" w:rsidR="00754A4C" w:rsidRDefault="00754A4C" w:rsidP="00FF68A8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1AB41034" w14:textId="77777777" w:rsidR="00754A4C" w:rsidRDefault="00754A4C" w:rsidP="00FF68A8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</w:tc>
      </w:tr>
    </w:tbl>
    <w:p w14:paraId="531541F5" w14:textId="77777777" w:rsidR="00754A4C" w:rsidRDefault="00754A4C" w:rsidP="00754A4C">
      <w:pPr>
        <w:widowControl/>
        <w:numPr>
          <w:ilvl w:val="0"/>
          <w:numId w:val="17"/>
        </w:numPr>
        <w:spacing w:before="12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Kết quả mô phỏng dạng sóng.</w:t>
      </w:r>
    </w:p>
    <w:p w14:paraId="71903E2D" w14:textId="77777777" w:rsidR="00754A4C" w:rsidRDefault="00754A4C" w:rsidP="00754A4C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45AE2CF3" w14:textId="77777777" w:rsidR="00754A4C" w:rsidRDefault="00754A4C" w:rsidP="00754A4C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45FF2FA2" w14:textId="77777777" w:rsidR="00754A4C" w:rsidRDefault="00754A4C" w:rsidP="00754A4C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69D32D05" w14:textId="77777777" w:rsidR="00754A4C" w:rsidRDefault="00754A4C" w:rsidP="00754A4C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65730A7B" w14:textId="77777777" w:rsidR="00754A4C" w:rsidRDefault="00754A4C" w:rsidP="00754A4C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0965FF95" w14:textId="77777777" w:rsidR="00754A4C" w:rsidRDefault="00754A4C" w:rsidP="00754A4C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290AA403" w14:textId="77777777" w:rsidR="00754A4C" w:rsidRDefault="00754A4C" w:rsidP="00754A4C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1842D95D" w14:textId="77777777" w:rsidR="00754A4C" w:rsidRDefault="00754A4C" w:rsidP="00754A4C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57998932" w14:textId="77777777" w:rsidR="00754A4C" w:rsidRDefault="00754A4C" w:rsidP="00754A4C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383116C9" w14:textId="77777777" w:rsidR="00754A4C" w:rsidRDefault="00754A4C" w:rsidP="00754A4C">
      <w:pPr>
        <w:widowControl/>
        <w:numPr>
          <w:ilvl w:val="0"/>
          <w:numId w:val="17"/>
        </w:numPr>
        <w:spacing w:before="12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lastRenderedPageBreak/>
        <w:t>Kết quả RTL viewer.</w:t>
      </w:r>
    </w:p>
    <w:p w14:paraId="4E43EBC5" w14:textId="77777777" w:rsidR="00754A4C" w:rsidRDefault="00754A4C" w:rsidP="00754A4C">
      <w:pPr>
        <w:spacing w:before="240"/>
        <w:jc w:val="both"/>
        <w:rPr>
          <w:rFonts w:ascii="Times New Roman" w:hAnsi="Times New Roman"/>
          <w:b/>
          <w:sz w:val="26"/>
          <w:szCs w:val="26"/>
        </w:rPr>
      </w:pPr>
    </w:p>
    <w:p w14:paraId="1EB8BABC" w14:textId="77777777" w:rsidR="00754A4C" w:rsidRDefault="00754A4C" w:rsidP="00754A4C">
      <w:pPr>
        <w:spacing w:before="240"/>
        <w:jc w:val="both"/>
        <w:rPr>
          <w:rFonts w:ascii="Times New Roman" w:hAnsi="Times New Roman"/>
          <w:b/>
          <w:sz w:val="26"/>
          <w:szCs w:val="26"/>
        </w:rPr>
      </w:pPr>
    </w:p>
    <w:p w14:paraId="2FE093CB" w14:textId="77777777" w:rsidR="00754A4C" w:rsidRDefault="00754A4C" w:rsidP="00754A4C">
      <w:pPr>
        <w:spacing w:before="240"/>
        <w:jc w:val="both"/>
        <w:rPr>
          <w:rFonts w:ascii="Times New Roman" w:hAnsi="Times New Roman"/>
          <w:b/>
          <w:sz w:val="26"/>
          <w:szCs w:val="26"/>
        </w:rPr>
      </w:pPr>
    </w:p>
    <w:p w14:paraId="55928FE3" w14:textId="77777777" w:rsidR="00754A4C" w:rsidRDefault="00754A4C" w:rsidP="00754A4C">
      <w:pPr>
        <w:spacing w:before="240"/>
        <w:jc w:val="both"/>
        <w:rPr>
          <w:rFonts w:ascii="Times New Roman" w:hAnsi="Times New Roman"/>
          <w:b/>
          <w:sz w:val="26"/>
          <w:szCs w:val="26"/>
        </w:rPr>
      </w:pPr>
    </w:p>
    <w:p w14:paraId="72A6D9B1" w14:textId="77777777" w:rsidR="00754A4C" w:rsidRDefault="00754A4C" w:rsidP="00754A4C">
      <w:pPr>
        <w:spacing w:before="240"/>
        <w:jc w:val="both"/>
        <w:rPr>
          <w:rFonts w:ascii="Times New Roman" w:hAnsi="Times New Roman"/>
          <w:b/>
          <w:sz w:val="26"/>
          <w:szCs w:val="26"/>
        </w:rPr>
      </w:pPr>
    </w:p>
    <w:p w14:paraId="05FA6087" w14:textId="77777777" w:rsidR="00754A4C" w:rsidRDefault="00754A4C" w:rsidP="00754A4C">
      <w:pPr>
        <w:spacing w:before="240"/>
        <w:jc w:val="both"/>
        <w:rPr>
          <w:rFonts w:ascii="Times New Roman" w:hAnsi="Times New Roman"/>
          <w:b/>
          <w:sz w:val="26"/>
          <w:szCs w:val="26"/>
        </w:rPr>
      </w:pPr>
    </w:p>
    <w:p w14:paraId="7155CD04" w14:textId="79DF8A67" w:rsidR="00754A4C" w:rsidRPr="00464278" w:rsidRDefault="00754A4C" w:rsidP="00754A4C">
      <w:pPr>
        <w:pStyle w:val="ListParagraph"/>
        <w:numPr>
          <w:ilvl w:val="0"/>
          <w:numId w:val="17"/>
        </w:numPr>
        <w:spacing w:before="240"/>
        <w:jc w:val="both"/>
        <w:rPr>
          <w:b/>
          <w:sz w:val="26"/>
          <w:szCs w:val="26"/>
        </w:rPr>
      </w:pPr>
      <w:r>
        <w:rPr>
          <w:bCs/>
          <w:sz w:val="26"/>
          <w:szCs w:val="26"/>
        </w:rPr>
        <w:t>Sinh viên thực hiện gán chân theo yêu cầu và sau đó đổ lên kit FPGA DE2. Sau đó ghi nhận kết quả.</w:t>
      </w:r>
      <w:r w:rsidR="00464278">
        <w:rPr>
          <w:bCs/>
          <w:sz w:val="26"/>
          <w:szCs w:val="26"/>
        </w:rPr>
        <w:t xml:space="preserve"> </w:t>
      </w:r>
    </w:p>
    <w:p w14:paraId="5C8EF020" w14:textId="145BE7EE" w:rsidR="00464278" w:rsidRPr="00D7687A" w:rsidRDefault="00464278" w:rsidP="00464278">
      <w:pPr>
        <w:pStyle w:val="ListParagraph"/>
        <w:spacing w:before="240"/>
        <w:jc w:val="both"/>
        <w:rPr>
          <w:b/>
          <w:sz w:val="26"/>
          <w:szCs w:val="26"/>
        </w:rPr>
      </w:pPr>
      <w:r w:rsidRPr="005E7866">
        <w:rPr>
          <w:bCs/>
          <w:i/>
          <w:iCs/>
          <w:sz w:val="26"/>
          <w:szCs w:val="26"/>
        </w:rPr>
        <w:t>Lưu ý:</w:t>
      </w:r>
      <w:r>
        <w:rPr>
          <w:bCs/>
          <w:sz w:val="26"/>
          <w:szCs w:val="26"/>
        </w:rPr>
        <w:t xml:space="preserve"> Sinh viên nên nối clock 1Hz ra 1 LED để dễ quan sát tín hiệu clock.</w:t>
      </w:r>
    </w:p>
    <w:p w14:paraId="702C3FD3" w14:textId="5D00DB00" w:rsidR="00262446" w:rsidRDefault="00262446">
      <w:pPr>
        <w:widowControl/>
        <w:spacing w:line="240" w:lineRule="auto"/>
        <w:rPr>
          <w:b/>
          <w:sz w:val="26"/>
          <w:szCs w:val="26"/>
        </w:rPr>
      </w:pPr>
      <w:r>
        <w:rPr>
          <w:b/>
          <w:sz w:val="26"/>
          <w:szCs w:val="26"/>
        </w:rPr>
        <w:br w:type="page"/>
      </w:r>
    </w:p>
    <w:p w14:paraId="63F2CB91" w14:textId="4630E779" w:rsidR="00262446" w:rsidRPr="00BD3832" w:rsidRDefault="00262446" w:rsidP="00262446">
      <w:pPr>
        <w:tabs>
          <w:tab w:val="left" w:pos="7590"/>
        </w:tabs>
        <w:spacing w:before="120"/>
        <w:jc w:val="both"/>
        <w:rPr>
          <w:rFonts w:ascii="Times New Roman" w:hAnsi="Times New Roman"/>
          <w:b/>
          <w:sz w:val="26"/>
          <w:szCs w:val="26"/>
        </w:rPr>
      </w:pPr>
      <w:r w:rsidRPr="00BD3832">
        <w:rPr>
          <w:rFonts w:ascii="Times New Roman" w:hAnsi="Times New Roman"/>
          <w:b/>
          <w:sz w:val="26"/>
          <w:szCs w:val="26"/>
        </w:rPr>
        <w:lastRenderedPageBreak/>
        <w:t xml:space="preserve">THÍ NGHIỆM </w:t>
      </w:r>
      <w:r w:rsidR="00A8190A">
        <w:rPr>
          <w:rFonts w:ascii="Times New Roman" w:hAnsi="Times New Roman"/>
          <w:b/>
          <w:sz w:val="26"/>
          <w:szCs w:val="26"/>
        </w:rPr>
        <w:t>6</w:t>
      </w:r>
      <w:r>
        <w:rPr>
          <w:rFonts w:ascii="Times New Roman" w:hAnsi="Times New Roman"/>
          <w:b/>
          <w:sz w:val="26"/>
          <w:szCs w:val="26"/>
        </w:rPr>
        <w:tab/>
      </w:r>
    </w:p>
    <w:p w14:paraId="7478736E" w14:textId="77777777" w:rsidR="00262446" w:rsidRPr="0069731E" w:rsidRDefault="00262446" w:rsidP="00262446">
      <w:pPr>
        <w:spacing w:before="120"/>
        <w:jc w:val="both"/>
        <w:rPr>
          <w:rFonts w:ascii="Times New Roman" w:hAnsi="Times New Roman"/>
          <w:b/>
          <w:szCs w:val="24"/>
        </w:rPr>
      </w:pPr>
      <w:r w:rsidRPr="00DB51F6">
        <w:rPr>
          <w:rFonts w:ascii="Times New Roman" w:hAnsi="Times New Roman"/>
          <w:b/>
          <w:i/>
          <w:iCs/>
          <w:szCs w:val="24"/>
          <w:u w:val="single"/>
        </w:rPr>
        <w:t>Mục tiêu:</w:t>
      </w:r>
      <w:r>
        <w:rPr>
          <w:rFonts w:ascii="Times New Roman" w:hAnsi="Times New Roman"/>
          <w:b/>
          <w:szCs w:val="24"/>
        </w:rPr>
        <w:t xml:space="preserve"> </w:t>
      </w:r>
      <w:r w:rsidRPr="0069731E">
        <w:rPr>
          <w:rFonts w:ascii="Times New Roman" w:hAnsi="Times New Roman"/>
          <w:szCs w:val="24"/>
        </w:rPr>
        <w:t xml:space="preserve">Nắm được </w:t>
      </w:r>
      <w:r>
        <w:rPr>
          <w:rFonts w:ascii="Times New Roman" w:hAnsi="Times New Roman"/>
          <w:szCs w:val="24"/>
        </w:rPr>
        <w:t>các thức mô tả máy trạng thái sử dụng ngôn ngữ systemverilog và thực hiện kiểm tra hoạt động trên kit FPGA.</w:t>
      </w:r>
    </w:p>
    <w:p w14:paraId="4BF14988" w14:textId="77777777" w:rsidR="00262446" w:rsidRDefault="00262446" w:rsidP="00262446">
      <w:pPr>
        <w:spacing w:before="120"/>
        <w:jc w:val="both"/>
        <w:rPr>
          <w:rFonts w:ascii="Times New Roman" w:hAnsi="Times New Roman"/>
          <w:bCs/>
          <w:szCs w:val="24"/>
        </w:rPr>
      </w:pPr>
      <w:r w:rsidRPr="00DB51F6">
        <w:rPr>
          <w:rFonts w:ascii="Times New Roman" w:hAnsi="Times New Roman"/>
          <w:b/>
          <w:i/>
          <w:iCs/>
          <w:szCs w:val="24"/>
          <w:u w:val="single"/>
        </w:rPr>
        <w:t>Yêu cầu:</w:t>
      </w:r>
      <w:r>
        <w:rPr>
          <w:rFonts w:ascii="Times New Roman" w:hAnsi="Times New Roman"/>
          <w:bCs/>
          <w:szCs w:val="24"/>
        </w:rPr>
        <w:t xml:space="preserve"> Sinh viên tiến hành mô tả hệ tuần tự sau bằng VHDL sau đó nạp chương trình xuống kit DE2 để kiểm tra hoạt động:</w:t>
      </w:r>
    </w:p>
    <w:p w14:paraId="79A9B9C3" w14:textId="77777777" w:rsidR="00085420" w:rsidRDefault="0032616B" w:rsidP="00262446">
      <w:pPr>
        <w:spacing w:before="120"/>
        <w:jc w:val="both"/>
        <w:rPr>
          <w:rFonts w:ascii="Times New Roman" w:hAnsi="Times New Roman"/>
          <w:bCs/>
          <w:szCs w:val="24"/>
        </w:rPr>
      </w:pPr>
      <w:r>
        <w:rPr>
          <w:rFonts w:ascii="Times New Roman" w:hAnsi="Times New Roman"/>
          <w:bCs/>
          <w:szCs w:val="24"/>
        </w:rPr>
        <w:t>Một h</w:t>
      </w:r>
      <w:r w:rsidRPr="0032616B">
        <w:rPr>
          <w:rFonts w:ascii="Times New Roman" w:hAnsi="Times New Roman"/>
          <w:bCs/>
          <w:szCs w:val="24"/>
        </w:rPr>
        <w:t>ệ thống cung cấp thức ăn và nước uống tự động cho thú cưng gồm 2 ngõ vào là 2 nút nhấn</w:t>
      </w:r>
      <w:r w:rsidRPr="0032616B">
        <w:rPr>
          <w:rFonts w:ascii="Times New Roman" w:hAnsi="Times New Roman"/>
          <w:bCs/>
          <w:szCs w:val="24"/>
        </w:rPr>
        <w:br/>
        <w:t>RED, BLUE; và 2 ngõ ra là tín hiệu FOOD, WATER để kích hoạt máy cung cấp thức ăn và</w:t>
      </w:r>
      <w:r w:rsidRPr="0032616B">
        <w:rPr>
          <w:rFonts w:ascii="Times New Roman" w:hAnsi="Times New Roman"/>
          <w:bCs/>
          <w:szCs w:val="24"/>
        </w:rPr>
        <w:br/>
        <w:t>nước uống</w:t>
      </w:r>
    </w:p>
    <w:p w14:paraId="4B297E15" w14:textId="77777777" w:rsidR="00085420" w:rsidRDefault="0032616B" w:rsidP="00262446">
      <w:pPr>
        <w:spacing w:before="120"/>
        <w:jc w:val="both"/>
        <w:rPr>
          <w:rFonts w:ascii="Times New Roman" w:hAnsi="Times New Roman"/>
          <w:bCs/>
          <w:szCs w:val="24"/>
        </w:rPr>
      </w:pPr>
      <w:r w:rsidRPr="0032616B">
        <w:rPr>
          <w:rFonts w:ascii="Times New Roman" w:hAnsi="Times New Roman"/>
          <w:bCs/>
          <w:szCs w:val="24"/>
        </w:rPr>
        <w:t>- Nút RED (tín hiệu R; khi nhấn nút R=1, ngược lại R=0): khi con vật đói muốn ăn thì cần</w:t>
      </w:r>
      <w:r w:rsidRPr="0032616B">
        <w:rPr>
          <w:rFonts w:ascii="Times New Roman" w:hAnsi="Times New Roman"/>
          <w:bCs/>
          <w:szCs w:val="24"/>
        </w:rPr>
        <w:br/>
        <w:t>nhấn nút RED 3 lần liến tiếp. Khi đó tín hiệu F (FOOD) = 1 để kích hoạt máy cung cấp thức</w:t>
      </w:r>
      <w:r w:rsidRPr="0032616B">
        <w:rPr>
          <w:rFonts w:ascii="Times New Roman" w:hAnsi="Times New Roman"/>
          <w:bCs/>
          <w:szCs w:val="24"/>
        </w:rPr>
        <w:br/>
        <w:t>ăn.</w:t>
      </w:r>
      <w:r w:rsidRPr="0032616B">
        <w:rPr>
          <w:rFonts w:ascii="Times New Roman" w:hAnsi="Times New Roman"/>
          <w:bCs/>
          <w:szCs w:val="24"/>
        </w:rPr>
        <w:br/>
        <w:t>- Nút BLUE (tín hiệu B; khí nhấn nút B=1, ngược lại B=0): khi con vật khát muốn uống thì</w:t>
      </w:r>
      <w:r w:rsidRPr="0032616B">
        <w:rPr>
          <w:rFonts w:ascii="Times New Roman" w:hAnsi="Times New Roman"/>
          <w:bCs/>
          <w:szCs w:val="24"/>
        </w:rPr>
        <w:br/>
        <w:t>cần nhấn nút BLUE 2 lần liên tiếp. Khi đó tín hiệu W (WATER) = 1 để kích hoạt máy cung</w:t>
      </w:r>
      <w:r w:rsidRPr="0032616B">
        <w:rPr>
          <w:rFonts w:ascii="Times New Roman" w:hAnsi="Times New Roman"/>
          <w:bCs/>
          <w:szCs w:val="24"/>
        </w:rPr>
        <w:br/>
        <w:t>cấp nước uống.</w:t>
      </w:r>
    </w:p>
    <w:p w14:paraId="549B8504" w14:textId="77777777" w:rsidR="00085420" w:rsidRPr="00085420" w:rsidRDefault="0032616B" w:rsidP="00262446">
      <w:pPr>
        <w:spacing w:before="120"/>
        <w:jc w:val="both"/>
        <w:rPr>
          <w:rFonts w:ascii="Times New Roman" w:hAnsi="Times New Roman"/>
          <w:b/>
          <w:i/>
          <w:iCs/>
          <w:szCs w:val="24"/>
          <w:u w:val="single"/>
        </w:rPr>
      </w:pPr>
      <w:r w:rsidRPr="00085420">
        <w:rPr>
          <w:rFonts w:ascii="Times New Roman" w:hAnsi="Times New Roman"/>
          <w:b/>
          <w:i/>
          <w:iCs/>
          <w:szCs w:val="24"/>
          <w:u w:val="single"/>
        </w:rPr>
        <w:t>Chú ý:</w:t>
      </w:r>
    </w:p>
    <w:p w14:paraId="0955DD9B" w14:textId="77777777" w:rsidR="00085420" w:rsidRDefault="0032616B" w:rsidP="00262446">
      <w:pPr>
        <w:spacing w:before="120"/>
        <w:jc w:val="both"/>
        <w:rPr>
          <w:rFonts w:ascii="Times New Roman" w:hAnsi="Times New Roman"/>
          <w:bCs/>
          <w:szCs w:val="24"/>
        </w:rPr>
      </w:pPr>
      <w:r w:rsidRPr="0032616B">
        <w:rPr>
          <w:rFonts w:ascii="Times New Roman" w:hAnsi="Times New Roman"/>
          <w:bCs/>
          <w:szCs w:val="24"/>
        </w:rPr>
        <w:t>- Khi tín hiệu kích hoạt F hay W bằng 1, nếu nhấn 1 nút bất kỳ hệ thống sẽ trở lại trạng thái</w:t>
      </w:r>
      <w:r w:rsidRPr="0032616B">
        <w:rPr>
          <w:rFonts w:ascii="Times New Roman" w:hAnsi="Times New Roman"/>
          <w:bCs/>
          <w:szCs w:val="24"/>
        </w:rPr>
        <w:br/>
        <w:t>reset</w:t>
      </w:r>
      <w:r w:rsidR="00085420">
        <w:rPr>
          <w:rFonts w:ascii="Times New Roman" w:hAnsi="Times New Roman"/>
          <w:bCs/>
          <w:szCs w:val="24"/>
        </w:rPr>
        <w:t>.</w:t>
      </w:r>
      <w:r w:rsidRPr="0032616B">
        <w:rPr>
          <w:rFonts w:ascii="Times New Roman" w:hAnsi="Times New Roman"/>
          <w:bCs/>
          <w:szCs w:val="24"/>
        </w:rPr>
        <w:br/>
        <w:t>- Ở mỗi thời điểm, chỉ có 1 nút nhấn.</w:t>
      </w:r>
    </w:p>
    <w:p w14:paraId="68354AAB" w14:textId="77777777" w:rsidR="00085420" w:rsidRDefault="0032616B" w:rsidP="00262446">
      <w:pPr>
        <w:spacing w:before="120"/>
        <w:jc w:val="both"/>
        <w:rPr>
          <w:rFonts w:ascii="Times New Roman" w:hAnsi="Times New Roman"/>
          <w:bCs/>
          <w:szCs w:val="24"/>
        </w:rPr>
      </w:pPr>
      <w:r w:rsidRPr="0032616B">
        <w:rPr>
          <w:rFonts w:ascii="Times New Roman" w:hAnsi="Times New Roman"/>
          <w:bCs/>
          <w:szCs w:val="24"/>
        </w:rPr>
        <w:t>- Các nút nhấn cần phải được tác động liên tiếp, nếu có 1 nút sai trình tự, máy trạng thái sẽ</w:t>
      </w:r>
      <w:r w:rsidRPr="0032616B">
        <w:rPr>
          <w:rFonts w:ascii="Times New Roman" w:hAnsi="Times New Roman"/>
          <w:bCs/>
          <w:szCs w:val="24"/>
        </w:rPr>
        <w:br/>
        <w:t>quay trở về trạng thái ban đầu. (ví dụ: khi các nút nhấn được tác động theo trình tự (RED,</w:t>
      </w:r>
      <w:r w:rsidRPr="0032616B">
        <w:rPr>
          <w:rFonts w:ascii="Times New Roman" w:hAnsi="Times New Roman"/>
          <w:bCs/>
          <w:szCs w:val="24"/>
        </w:rPr>
        <w:br/>
        <w:t xml:space="preserve">RED, BLUE), máy trạng thái quay về trạng thái đầu reset). </w:t>
      </w:r>
    </w:p>
    <w:p w14:paraId="208F738F" w14:textId="666FC068" w:rsidR="00262446" w:rsidRPr="00886B0A" w:rsidRDefault="00262446" w:rsidP="00262446">
      <w:pPr>
        <w:spacing w:before="12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i/>
          <w:iCs/>
          <w:szCs w:val="24"/>
          <w:u w:val="single"/>
        </w:rPr>
        <w:t>Ghi chú:</w:t>
      </w:r>
      <w:r>
        <w:rPr>
          <w:rFonts w:ascii="Times New Roman" w:hAnsi="Times New Roman"/>
          <w:szCs w:val="24"/>
        </w:rPr>
        <w:t xml:space="preserve"> Sinh viên có thể lựa chọn thiết kế theo máy trạng thái kiểu Mealy hoặc Moore.</w:t>
      </w:r>
    </w:p>
    <w:p w14:paraId="3A50FCA9" w14:textId="77777777" w:rsidR="00262446" w:rsidRPr="00FE706A" w:rsidRDefault="00262446" w:rsidP="00262446">
      <w:pPr>
        <w:pStyle w:val="Normal1"/>
        <w:ind w:left="340"/>
        <w:rPr>
          <w:i/>
          <w:iCs/>
          <w:u w:val="single"/>
        </w:rPr>
      </w:pPr>
      <w:r w:rsidRPr="00FE706A">
        <w:rPr>
          <w:i/>
          <w:iCs/>
          <w:u w:val="single"/>
        </w:rPr>
        <w:t>Gán chân theo mẫu sau:</w:t>
      </w:r>
    </w:p>
    <w:p w14:paraId="4FF9A35B" w14:textId="6187572B" w:rsidR="00262446" w:rsidRDefault="00262446" w:rsidP="00262446">
      <w:pPr>
        <w:pStyle w:val="Normal1"/>
        <w:ind w:left="340"/>
      </w:pPr>
      <w:r>
        <w:t xml:space="preserve">Ngõ vào </w:t>
      </w:r>
      <w:r w:rsidR="006F4028">
        <w:t>RED và BLUE</w:t>
      </w:r>
      <w:r>
        <w:t xml:space="preserve"> </w:t>
      </w:r>
      <w:r w:rsidR="006F4028">
        <w:t xml:space="preserve">lần lượt </w:t>
      </w:r>
      <w:r>
        <w:t>được nối với SW0</w:t>
      </w:r>
      <w:r w:rsidR="006F4028">
        <w:t xml:space="preserve"> và SW1.</w:t>
      </w:r>
    </w:p>
    <w:p w14:paraId="36FCAA3C" w14:textId="38DEFBFD" w:rsidR="00262446" w:rsidRDefault="00262446" w:rsidP="00262446">
      <w:pPr>
        <w:pStyle w:val="Normal1"/>
        <w:ind w:left="340"/>
      </w:pPr>
      <w:r>
        <w:t xml:space="preserve">Tín hiệu CLK được nối </w:t>
      </w:r>
      <w:r w:rsidR="00620FE2">
        <w:t>với xung clok 1Hz (Trong bài PRELAB)</w:t>
      </w:r>
      <w:r w:rsidR="00EB11BD">
        <w:t>.</w:t>
      </w:r>
    </w:p>
    <w:p w14:paraId="161B80EA" w14:textId="10996A5F" w:rsidR="00262446" w:rsidRDefault="00262446" w:rsidP="00262446">
      <w:pPr>
        <w:pStyle w:val="Normal1"/>
        <w:ind w:left="340"/>
      </w:pPr>
      <w:r>
        <w:t xml:space="preserve">Ngõ ra </w:t>
      </w:r>
      <w:r w:rsidR="00C75A07">
        <w:t>FOOD và WATER lần lượt</w:t>
      </w:r>
      <w:r>
        <w:t xml:space="preserve"> được nối với LED0</w:t>
      </w:r>
      <w:r w:rsidR="00C75A07">
        <w:t xml:space="preserve"> và LED1.</w:t>
      </w:r>
    </w:p>
    <w:p w14:paraId="205CB68F" w14:textId="77777777" w:rsidR="0048280F" w:rsidRDefault="0048280F" w:rsidP="00262446">
      <w:pPr>
        <w:pStyle w:val="Normal1"/>
        <w:ind w:left="340"/>
      </w:pPr>
    </w:p>
    <w:p w14:paraId="382D3E91" w14:textId="77777777" w:rsidR="00262446" w:rsidRDefault="00262446" w:rsidP="00262446">
      <w:pPr>
        <w:spacing w:before="120"/>
        <w:jc w:val="both"/>
        <w:rPr>
          <w:rFonts w:ascii="Times New Roman" w:hAnsi="Times New Roman"/>
          <w:b/>
          <w:i/>
          <w:iCs/>
          <w:szCs w:val="24"/>
          <w:u w:val="single"/>
        </w:rPr>
      </w:pPr>
      <w:r w:rsidRPr="001C4684">
        <w:rPr>
          <w:rFonts w:ascii="Times New Roman" w:hAnsi="Times New Roman"/>
          <w:b/>
          <w:i/>
          <w:iCs/>
          <w:szCs w:val="24"/>
          <w:u w:val="single"/>
        </w:rPr>
        <w:t>Kiểm tra:</w:t>
      </w:r>
    </w:p>
    <w:p w14:paraId="3AC604F0" w14:textId="77777777" w:rsidR="00262446" w:rsidRDefault="00262446" w:rsidP="00262446">
      <w:pPr>
        <w:widowControl/>
        <w:numPr>
          <w:ilvl w:val="0"/>
          <w:numId w:val="17"/>
        </w:numPr>
        <w:spacing w:before="12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lastRenderedPageBreak/>
        <w:t>Sinh viên trình bày ý tưởng của thiết kế. (Sinh viên có thể vẽ sơ đồ khối (máy trạng thái) và/hoặc diễn dãi để giáo viên hiểu được ý tưởng của mình)</w:t>
      </w:r>
    </w:p>
    <w:p w14:paraId="59B830DF" w14:textId="77777777" w:rsidR="00262446" w:rsidRDefault="00262446" w:rsidP="00262446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0A37B202" w14:textId="77777777" w:rsidR="00262446" w:rsidRDefault="00262446" w:rsidP="00262446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15B4A5C9" w14:textId="77777777" w:rsidR="00262446" w:rsidRDefault="00262446" w:rsidP="00262446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4E48C631" w14:textId="77777777" w:rsidR="00262446" w:rsidRDefault="00262446" w:rsidP="00262446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58E82C27" w14:textId="77777777" w:rsidR="00262446" w:rsidRDefault="00262446" w:rsidP="00262446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5DF2B2A7" w14:textId="77777777" w:rsidR="00262446" w:rsidRDefault="00262446" w:rsidP="00262446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42BC8C61" w14:textId="77777777" w:rsidR="00262446" w:rsidRDefault="00262446" w:rsidP="00262446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56624BAA" w14:textId="77777777" w:rsidR="00262446" w:rsidRDefault="00262446" w:rsidP="00262446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5EF0B90E" w14:textId="77777777" w:rsidR="00262446" w:rsidRDefault="00262446" w:rsidP="00262446">
      <w:pPr>
        <w:widowControl/>
        <w:numPr>
          <w:ilvl w:val="0"/>
          <w:numId w:val="17"/>
        </w:numPr>
        <w:spacing w:before="12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Chương trình mô tả hoạt động của thiết kế. </w:t>
      </w:r>
    </w:p>
    <w:tbl>
      <w:tblPr>
        <w:tblStyle w:val="TableGrid"/>
        <w:tblW w:w="9540" w:type="dxa"/>
        <w:tblInd w:w="-95" w:type="dxa"/>
        <w:tblLook w:val="04A0" w:firstRow="1" w:lastRow="0" w:firstColumn="1" w:lastColumn="0" w:noHBand="0" w:noVBand="1"/>
      </w:tblPr>
      <w:tblGrid>
        <w:gridCol w:w="9540"/>
      </w:tblGrid>
      <w:tr w:rsidR="00262446" w14:paraId="553EEBB2" w14:textId="77777777" w:rsidTr="00FF68A8">
        <w:tc>
          <w:tcPr>
            <w:tcW w:w="9540" w:type="dxa"/>
          </w:tcPr>
          <w:p w14:paraId="53F83004" w14:textId="77777777" w:rsidR="00262446" w:rsidRDefault="00262446" w:rsidP="00FF68A8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7356F2CD" w14:textId="77777777" w:rsidR="00262446" w:rsidRDefault="00262446" w:rsidP="00FF68A8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69AD8B25" w14:textId="77777777" w:rsidR="00262446" w:rsidRDefault="00262446" w:rsidP="00FF68A8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41C00134" w14:textId="77777777" w:rsidR="00262446" w:rsidRDefault="00262446" w:rsidP="00FF68A8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7DFAFDE8" w14:textId="77777777" w:rsidR="00262446" w:rsidRDefault="00262446" w:rsidP="00FF68A8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20EB9B34" w14:textId="77777777" w:rsidR="00262446" w:rsidRDefault="00262446" w:rsidP="00FF68A8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09ADDF5A" w14:textId="77777777" w:rsidR="00262446" w:rsidRDefault="00262446" w:rsidP="00FF68A8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6E5E41C8" w14:textId="77777777" w:rsidR="00262446" w:rsidRDefault="00262446" w:rsidP="00FF68A8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310E7770" w14:textId="77777777" w:rsidR="00262446" w:rsidRDefault="00262446" w:rsidP="00FF68A8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1308DF2E" w14:textId="77777777" w:rsidR="00262446" w:rsidRDefault="00262446" w:rsidP="00FF68A8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566692DE" w14:textId="77777777" w:rsidR="00262446" w:rsidRDefault="00262446" w:rsidP="00FF68A8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  <w:p w14:paraId="381D4077" w14:textId="77777777" w:rsidR="00262446" w:rsidRDefault="00262446" w:rsidP="00FF68A8">
            <w:pPr>
              <w:widowControl/>
              <w:spacing w:before="120"/>
              <w:jc w:val="both"/>
              <w:rPr>
                <w:rFonts w:ascii="Times New Roman" w:hAnsi="Times New Roman"/>
                <w:bCs/>
                <w:szCs w:val="24"/>
              </w:rPr>
            </w:pPr>
          </w:p>
        </w:tc>
      </w:tr>
    </w:tbl>
    <w:p w14:paraId="69E4FD07" w14:textId="77777777" w:rsidR="00262446" w:rsidRDefault="00262446" w:rsidP="00262446">
      <w:pPr>
        <w:widowControl/>
        <w:numPr>
          <w:ilvl w:val="0"/>
          <w:numId w:val="17"/>
        </w:numPr>
        <w:spacing w:before="12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lastRenderedPageBreak/>
        <w:t>Kết quả mô phỏng dạng sóng.</w:t>
      </w:r>
    </w:p>
    <w:p w14:paraId="10CBEEEE" w14:textId="77777777" w:rsidR="00262446" w:rsidRDefault="00262446" w:rsidP="00262446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7A99DDD3" w14:textId="77777777" w:rsidR="00262446" w:rsidRDefault="00262446" w:rsidP="00262446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7BDFDEC9" w14:textId="77777777" w:rsidR="00262446" w:rsidRDefault="00262446" w:rsidP="00262446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5672BE07" w14:textId="77777777" w:rsidR="00262446" w:rsidRDefault="00262446" w:rsidP="00262446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0AF0F9DF" w14:textId="77777777" w:rsidR="00262446" w:rsidRDefault="00262446" w:rsidP="00262446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59AEA5FE" w14:textId="77777777" w:rsidR="00262446" w:rsidRDefault="00262446" w:rsidP="00262446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1C22F424" w14:textId="77777777" w:rsidR="00262446" w:rsidRDefault="00262446" w:rsidP="00262446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03FCCE04" w14:textId="77777777" w:rsidR="00262446" w:rsidRDefault="00262446" w:rsidP="00262446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14782721" w14:textId="77777777" w:rsidR="00262446" w:rsidRDefault="00262446" w:rsidP="00262446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6081CEE4" w14:textId="77777777" w:rsidR="00262446" w:rsidRDefault="00262446" w:rsidP="00262446">
      <w:pPr>
        <w:widowControl/>
        <w:numPr>
          <w:ilvl w:val="0"/>
          <w:numId w:val="17"/>
        </w:numPr>
        <w:spacing w:before="12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Kết quả RTL viewer.</w:t>
      </w:r>
    </w:p>
    <w:p w14:paraId="3196AC00" w14:textId="77777777" w:rsidR="005E09BE" w:rsidRDefault="005E09BE" w:rsidP="005E09BE">
      <w:pPr>
        <w:widowControl/>
        <w:spacing w:before="120"/>
        <w:ind w:left="720"/>
        <w:jc w:val="both"/>
        <w:rPr>
          <w:rFonts w:ascii="Times New Roman" w:hAnsi="Times New Roman"/>
          <w:szCs w:val="24"/>
        </w:rPr>
      </w:pPr>
    </w:p>
    <w:p w14:paraId="6EEAD99E" w14:textId="77777777" w:rsidR="00262446" w:rsidRDefault="00262446" w:rsidP="00262446">
      <w:pPr>
        <w:spacing w:before="240"/>
        <w:jc w:val="both"/>
        <w:rPr>
          <w:rFonts w:ascii="Times New Roman" w:hAnsi="Times New Roman"/>
          <w:b/>
          <w:sz w:val="26"/>
          <w:szCs w:val="26"/>
        </w:rPr>
      </w:pPr>
    </w:p>
    <w:p w14:paraId="42AB659B" w14:textId="77777777" w:rsidR="00262446" w:rsidRDefault="00262446" w:rsidP="00262446">
      <w:pPr>
        <w:spacing w:before="240"/>
        <w:jc w:val="both"/>
        <w:rPr>
          <w:rFonts w:ascii="Times New Roman" w:hAnsi="Times New Roman"/>
          <w:b/>
          <w:sz w:val="26"/>
          <w:szCs w:val="26"/>
        </w:rPr>
      </w:pPr>
    </w:p>
    <w:p w14:paraId="4465B1AB" w14:textId="77777777" w:rsidR="00262446" w:rsidRDefault="00262446" w:rsidP="00262446">
      <w:pPr>
        <w:spacing w:before="240"/>
        <w:jc w:val="both"/>
        <w:rPr>
          <w:rFonts w:ascii="Times New Roman" w:hAnsi="Times New Roman"/>
          <w:b/>
          <w:sz w:val="26"/>
          <w:szCs w:val="26"/>
        </w:rPr>
      </w:pPr>
    </w:p>
    <w:p w14:paraId="0C5DB61B" w14:textId="77777777" w:rsidR="00262446" w:rsidRDefault="00262446" w:rsidP="00262446">
      <w:pPr>
        <w:spacing w:before="240"/>
        <w:jc w:val="both"/>
        <w:rPr>
          <w:rFonts w:ascii="Times New Roman" w:hAnsi="Times New Roman"/>
          <w:b/>
          <w:sz w:val="26"/>
          <w:szCs w:val="26"/>
        </w:rPr>
      </w:pPr>
    </w:p>
    <w:p w14:paraId="021FDA24" w14:textId="77777777" w:rsidR="00262446" w:rsidRDefault="00262446" w:rsidP="00262446">
      <w:pPr>
        <w:spacing w:before="240"/>
        <w:jc w:val="both"/>
        <w:rPr>
          <w:rFonts w:ascii="Times New Roman" w:hAnsi="Times New Roman"/>
          <w:b/>
          <w:sz w:val="26"/>
          <w:szCs w:val="26"/>
        </w:rPr>
      </w:pPr>
    </w:p>
    <w:p w14:paraId="1B0050A0" w14:textId="77777777" w:rsidR="00262446" w:rsidRDefault="00262446" w:rsidP="00262446">
      <w:pPr>
        <w:spacing w:before="240"/>
        <w:jc w:val="both"/>
        <w:rPr>
          <w:rFonts w:ascii="Times New Roman" w:hAnsi="Times New Roman"/>
          <w:b/>
          <w:sz w:val="26"/>
          <w:szCs w:val="26"/>
        </w:rPr>
      </w:pPr>
    </w:p>
    <w:p w14:paraId="7621D0C8" w14:textId="77777777" w:rsidR="00262446" w:rsidRPr="006F79A0" w:rsidRDefault="00262446" w:rsidP="00262446">
      <w:pPr>
        <w:pStyle w:val="ListParagraph"/>
        <w:numPr>
          <w:ilvl w:val="0"/>
          <w:numId w:val="17"/>
        </w:numPr>
        <w:spacing w:before="240"/>
        <w:jc w:val="both"/>
        <w:rPr>
          <w:b/>
          <w:sz w:val="26"/>
          <w:szCs w:val="26"/>
        </w:rPr>
      </w:pPr>
      <w:r>
        <w:rPr>
          <w:bCs/>
          <w:sz w:val="26"/>
          <w:szCs w:val="26"/>
        </w:rPr>
        <w:t>Sinh viên thực hiện gán chân theo yêu cầu và sau đó đổ lên kit FPGA DE2. Sau đó ghi nhận kết quả.</w:t>
      </w:r>
    </w:p>
    <w:p w14:paraId="04DE6C71" w14:textId="1E51882E" w:rsidR="00D7687A" w:rsidRPr="00D7687A" w:rsidRDefault="000B3721" w:rsidP="000B3721">
      <w:pPr>
        <w:pStyle w:val="ListParagraph"/>
        <w:spacing w:before="240"/>
        <w:jc w:val="both"/>
        <w:rPr>
          <w:b/>
          <w:sz w:val="26"/>
          <w:szCs w:val="26"/>
        </w:rPr>
      </w:pPr>
      <w:r w:rsidRPr="005E7866">
        <w:rPr>
          <w:bCs/>
          <w:i/>
          <w:iCs/>
          <w:sz w:val="26"/>
          <w:szCs w:val="26"/>
        </w:rPr>
        <w:t>Lưu ý:</w:t>
      </w:r>
      <w:r>
        <w:rPr>
          <w:bCs/>
          <w:sz w:val="26"/>
          <w:szCs w:val="26"/>
        </w:rPr>
        <w:t xml:space="preserve"> Sinh viên nên nối clock 1Hz ra 1 LED để dễ quan sát tín hiệu clock.</w:t>
      </w:r>
    </w:p>
    <w:p w14:paraId="13CFF06E" w14:textId="77777777" w:rsidR="00F84301" w:rsidRDefault="00F84301" w:rsidP="004E2574">
      <w:pPr>
        <w:pStyle w:val="Normal1"/>
        <w:ind w:left="360"/>
      </w:pPr>
    </w:p>
    <w:sectPr w:rsidR="00F84301" w:rsidSect="00E22065">
      <w:headerReference w:type="default" r:id="rId8"/>
      <w:footerReference w:type="even" r:id="rId9"/>
      <w:footerReference w:type="default" r:id="rId10"/>
      <w:endnotePr>
        <w:numFmt w:val="decimal"/>
      </w:endnotePr>
      <w:pgSz w:w="12240" w:h="15840" w:code="1"/>
      <w:pgMar w:top="1440" w:right="1440" w:bottom="1440" w:left="1440" w:header="720" w:footer="720" w:gutter="0"/>
      <w:pgNumType w:start="1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F560D0" w14:textId="77777777" w:rsidR="006B77CC" w:rsidRDefault="006B77CC">
      <w:pPr>
        <w:spacing w:line="20" w:lineRule="exact"/>
      </w:pPr>
    </w:p>
  </w:endnote>
  <w:endnote w:type="continuationSeparator" w:id="0">
    <w:p w14:paraId="253CEEA9" w14:textId="77777777" w:rsidR="006B77CC" w:rsidRDefault="006B77CC">
      <w:r>
        <w:t xml:space="preserve"> </w:t>
      </w:r>
    </w:p>
  </w:endnote>
  <w:endnote w:type="continuationNotice" w:id="1">
    <w:p w14:paraId="67FC2258" w14:textId="77777777" w:rsidR="006B77CC" w:rsidRDefault="006B77CC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DE692" w14:textId="77777777" w:rsidR="002841AE" w:rsidRDefault="002841AE">
    <w:pPr>
      <w:pStyle w:val="Footer"/>
      <w:pBdr>
        <w:top w:val="single" w:sz="4" w:space="1" w:color="auto"/>
      </w:pBdr>
      <w:jc w:val="both"/>
      <w:rPr>
        <w:rStyle w:val="PageNumber"/>
        <w:rFonts w:ascii="Times New Roman" w:hAnsi="Times New Roman"/>
        <w:b/>
      </w:rPr>
    </w:pPr>
    <w:r>
      <w:rPr>
        <w:rFonts w:ascii="Times New Roman" w:hAnsi="Times New Roman"/>
        <w:b/>
      </w:rPr>
      <w:t xml:space="preserve">                          Lab Manual for “</w:t>
    </w:r>
    <w:r w:rsidR="00256795">
      <w:rPr>
        <w:rFonts w:ascii="Times New Roman" w:hAnsi="Times New Roman"/>
        <w:b/>
      </w:rPr>
      <w:t>8051</w:t>
    </w:r>
    <w:r>
      <w:rPr>
        <w:rFonts w:ascii="Times New Roman" w:hAnsi="Times New Roman"/>
        <w:b/>
      </w:rPr>
      <w:t xml:space="preserve"> Microcontroller</w:t>
    </w:r>
    <w:r w:rsidR="00256795">
      <w:rPr>
        <w:rFonts w:ascii="Times New Roman" w:hAnsi="Times New Roman"/>
        <w:b/>
      </w:rPr>
      <w:t>….</w:t>
    </w:r>
    <w:r>
      <w:rPr>
        <w:rFonts w:ascii="Times New Roman" w:hAnsi="Times New Roman"/>
        <w:b/>
      </w:rPr>
      <w:t>”</w:t>
    </w:r>
  </w:p>
  <w:p w14:paraId="11E330A4" w14:textId="77777777" w:rsidR="002841AE" w:rsidRDefault="002841A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DC131" w14:textId="70D7FE30" w:rsidR="004536A4" w:rsidRDefault="000C260C" w:rsidP="00B90712">
    <w:pPr>
      <w:pStyle w:val="Footer"/>
      <w:jc w:val="center"/>
    </w:pPr>
    <w:r>
      <w:rPr>
        <w:rFonts w:ascii="Times New Roman" w:hAnsi="Times New Roman"/>
        <w:noProof/>
        <w:snapToGrid/>
      </w:rPr>
      <w:drawing>
        <wp:anchor distT="0" distB="0" distL="114300" distR="114300" simplePos="0" relativeHeight="251658240" behindDoc="1" locked="0" layoutInCell="1" allowOverlap="1" wp14:anchorId="18F445E0" wp14:editId="7ECA44D0">
          <wp:simplePos x="0" y="0"/>
          <wp:positionH relativeFrom="column">
            <wp:posOffset>-730250</wp:posOffset>
          </wp:positionH>
          <wp:positionV relativeFrom="paragraph">
            <wp:posOffset>283210</wp:posOffset>
          </wp:positionV>
          <wp:extent cx="640080" cy="640080"/>
          <wp:effectExtent l="0" t="0" r="7620" b="7620"/>
          <wp:wrapTight wrapText="bothSides">
            <wp:wrapPolygon edited="0">
              <wp:start x="0" y="0"/>
              <wp:lineTo x="0" y="21214"/>
              <wp:lineTo x="21214" y="21214"/>
              <wp:lineTo x="21214" y="0"/>
              <wp:lineTo x="0" y="0"/>
            </wp:wrapPolygon>
          </wp:wrapTight>
          <wp:docPr id="1" name="Picture 1" descr="A stop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52508103_307458490126790_8422747350711140352_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" cy="640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8FB12E8" w14:textId="7BE3E513" w:rsidR="00367885" w:rsidRDefault="000A2988" w:rsidP="001E0C74">
    <w:pPr>
      <w:pStyle w:val="Footer"/>
      <w:pBdr>
        <w:top w:val="single" w:sz="4" w:space="1" w:color="auto"/>
      </w:pBdr>
      <w:tabs>
        <w:tab w:val="clear" w:pos="8640"/>
        <w:tab w:val="left" w:pos="6670"/>
        <w:tab w:val="right" w:pos="9360"/>
      </w:tabs>
    </w:pPr>
    <w:r>
      <w:rPr>
        <w:rFonts w:ascii="Times New Roman" w:hAnsi="Times New Roman"/>
        <w:b/>
        <w:bCs/>
      </w:rPr>
      <w:t>Department of Electronics</w:t>
    </w:r>
    <w:r w:rsidR="0033411A">
      <w:rPr>
        <w:rFonts w:ascii="Times New Roman" w:hAnsi="Times New Roman"/>
      </w:rPr>
      <w:tab/>
    </w:r>
    <w:r w:rsidR="0033411A">
      <w:rPr>
        <w:rFonts w:ascii="Times New Roman" w:hAnsi="Times New Roman"/>
      </w:rPr>
      <w:tab/>
    </w:r>
    <w:r w:rsidR="0033411A">
      <w:rPr>
        <w:rFonts w:ascii="Times New Roman" w:hAnsi="Times New Roman"/>
      </w:rPr>
      <w:tab/>
      <w:t xml:space="preserve">      </w:t>
    </w:r>
    <w:r w:rsidR="00367885" w:rsidRPr="00686ADE">
      <w:rPr>
        <w:rFonts w:ascii="Times New Roman" w:hAnsi="Times New Roman"/>
      </w:rPr>
      <w:t xml:space="preserve">Page | </w:t>
    </w:r>
    <w:r w:rsidR="00367885" w:rsidRPr="00686ADE">
      <w:rPr>
        <w:rFonts w:ascii="Times New Roman" w:hAnsi="Times New Roman"/>
      </w:rPr>
      <w:fldChar w:fldCharType="begin"/>
    </w:r>
    <w:r w:rsidR="00367885" w:rsidRPr="00686ADE">
      <w:rPr>
        <w:rFonts w:ascii="Times New Roman" w:hAnsi="Times New Roman"/>
      </w:rPr>
      <w:instrText xml:space="preserve"> PAGE   \* MERGEFORMAT </w:instrText>
    </w:r>
    <w:r w:rsidR="00367885" w:rsidRPr="00686ADE">
      <w:rPr>
        <w:rFonts w:ascii="Times New Roman" w:hAnsi="Times New Roman"/>
      </w:rPr>
      <w:fldChar w:fldCharType="separate"/>
    </w:r>
    <w:r w:rsidR="00367885" w:rsidRPr="00686ADE">
      <w:rPr>
        <w:rFonts w:ascii="Times New Roman" w:hAnsi="Times New Roman"/>
        <w:noProof/>
      </w:rPr>
      <w:t>2</w:t>
    </w:r>
    <w:r w:rsidR="00367885" w:rsidRPr="00686ADE">
      <w:rPr>
        <w:rFonts w:ascii="Times New Roman" w:hAnsi="Times New Roman"/>
        <w:noProof/>
      </w:rPr>
      <w:fldChar w:fldCharType="end"/>
    </w:r>
    <w:r w:rsidR="00367885">
      <w:t xml:space="preserve"> </w:t>
    </w:r>
  </w:p>
  <w:p w14:paraId="7311165C" w14:textId="31F3C42F" w:rsidR="002841AE" w:rsidRPr="000A2988" w:rsidRDefault="00CE249A" w:rsidP="0011742F">
    <w:pPr>
      <w:pStyle w:val="Footer"/>
      <w:rPr>
        <w:rFonts w:ascii="Times New Roman" w:hAnsi="Times New Roman"/>
        <w:bCs/>
        <w:i/>
        <w:iCs/>
      </w:rPr>
    </w:pPr>
    <w:r>
      <w:rPr>
        <w:rFonts w:ascii="Times New Roman" w:hAnsi="Times New Roman"/>
        <w:bCs/>
        <w:i/>
        <w:iCs/>
      </w:rPr>
      <w:t>Digital System Design</w:t>
    </w:r>
    <w:r w:rsidR="000A2988" w:rsidRPr="000A2988">
      <w:rPr>
        <w:rFonts w:ascii="Times New Roman" w:hAnsi="Times New Roman"/>
        <w:bCs/>
        <w:i/>
        <w:iCs/>
      </w:rPr>
      <w:t xml:space="preserve"> Laborator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CCB92A" w14:textId="77777777" w:rsidR="006B77CC" w:rsidRDefault="006B77CC">
      <w:r>
        <w:separator/>
      </w:r>
    </w:p>
  </w:footnote>
  <w:footnote w:type="continuationSeparator" w:id="0">
    <w:p w14:paraId="0F8A861F" w14:textId="77777777" w:rsidR="006B77CC" w:rsidRDefault="006B77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1B9E18" w14:textId="230F8290" w:rsidR="00FC5A06" w:rsidRDefault="00FC5A06" w:rsidP="00FC5A06">
    <w:pPr>
      <w:pStyle w:val="Header"/>
      <w:pBdr>
        <w:bottom w:val="single" w:sz="4" w:space="1" w:color="auto"/>
      </w:pBdr>
    </w:pPr>
    <w:r>
      <w:t xml:space="preserve">TNKTS – BÀI 4 – </w:t>
    </w:r>
    <w:r w:rsidR="00ED2EA8" w:rsidRPr="00ED2EA8">
      <w:t>THỰC HIỆN VÀ MÔ PHỎNG HỆ TỔ HỢP VÀ TUẦN TỰ CƠ BẢN TRÊN FPG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22.05pt;height:22.55pt" o:bullet="t">
        <v:imagedata r:id="rId1" o:title="triangle2"/>
      </v:shape>
    </w:pict>
  </w:numPicBullet>
  <w:abstractNum w:abstractNumId="0" w15:restartNumberingAfterBreak="0">
    <w:nsid w:val="02E371FD"/>
    <w:multiLevelType w:val="hybridMultilevel"/>
    <w:tmpl w:val="3E42BD8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53F8A"/>
    <w:multiLevelType w:val="hybridMultilevel"/>
    <w:tmpl w:val="807812E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36DB4"/>
    <w:multiLevelType w:val="hybridMultilevel"/>
    <w:tmpl w:val="BFAEFB0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714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14314AE6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1B5B2DEB"/>
    <w:multiLevelType w:val="hybridMultilevel"/>
    <w:tmpl w:val="98440C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BE4400"/>
    <w:multiLevelType w:val="hybridMultilevel"/>
    <w:tmpl w:val="052835A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E20D74"/>
    <w:multiLevelType w:val="hybridMultilevel"/>
    <w:tmpl w:val="481CCDA8"/>
    <w:lvl w:ilvl="0" w:tplc="0409000B">
      <w:start w:val="1"/>
      <w:numFmt w:val="bullet"/>
      <w:lvlText w:val=""/>
      <w:lvlPicBulletId w:val="0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224"/>
        </w:tabs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44"/>
        </w:tabs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64"/>
        </w:tabs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84"/>
        </w:tabs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04"/>
        </w:tabs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24"/>
        </w:tabs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44"/>
        </w:tabs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64"/>
        </w:tabs>
        <w:ind w:left="6264" w:hanging="360"/>
      </w:pPr>
      <w:rPr>
        <w:rFonts w:ascii="Wingdings" w:hAnsi="Wingdings" w:hint="default"/>
      </w:rPr>
    </w:lvl>
  </w:abstractNum>
  <w:abstractNum w:abstractNumId="8" w15:restartNumberingAfterBreak="0">
    <w:nsid w:val="1E0013C7"/>
    <w:multiLevelType w:val="singleLevel"/>
    <w:tmpl w:val="04090009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244409FC"/>
    <w:multiLevelType w:val="hybridMultilevel"/>
    <w:tmpl w:val="5072B53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613D36"/>
    <w:multiLevelType w:val="singleLevel"/>
    <w:tmpl w:val="0409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27B338B2"/>
    <w:multiLevelType w:val="hybridMultilevel"/>
    <w:tmpl w:val="89B20698"/>
    <w:lvl w:ilvl="0" w:tplc="0409000B">
      <w:start w:val="1"/>
      <w:numFmt w:val="bullet"/>
      <w:lvlText w:val=""/>
      <w:lvlJc w:val="left"/>
      <w:pPr>
        <w:ind w:left="3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6" w:hanging="360"/>
      </w:pPr>
      <w:rPr>
        <w:rFonts w:ascii="Wingdings" w:hAnsi="Wingdings" w:hint="default"/>
      </w:rPr>
    </w:lvl>
  </w:abstractNum>
  <w:abstractNum w:abstractNumId="12" w15:restartNumberingAfterBreak="0">
    <w:nsid w:val="309D39AA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3" w15:restartNumberingAfterBreak="0">
    <w:nsid w:val="320243A1"/>
    <w:multiLevelType w:val="hybridMultilevel"/>
    <w:tmpl w:val="4AFCF9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376277"/>
    <w:multiLevelType w:val="hybridMultilevel"/>
    <w:tmpl w:val="8990C9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ED4D27"/>
    <w:multiLevelType w:val="hybridMultilevel"/>
    <w:tmpl w:val="63BC9B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3927D1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7" w15:restartNumberingAfterBreak="0">
    <w:nsid w:val="576B7A27"/>
    <w:multiLevelType w:val="hybridMultilevel"/>
    <w:tmpl w:val="F176CF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FD7DBA"/>
    <w:multiLevelType w:val="hybridMultilevel"/>
    <w:tmpl w:val="13EC9BD8"/>
    <w:lvl w:ilvl="0" w:tplc="0409000F">
      <w:start w:val="1"/>
      <w:numFmt w:val="decimal"/>
      <w:lvlText w:val="%1."/>
      <w:lvlJc w:val="left"/>
      <w:pPr>
        <w:ind w:left="346" w:hanging="360"/>
      </w:pPr>
    </w:lvl>
    <w:lvl w:ilvl="1" w:tplc="04090019" w:tentative="1">
      <w:start w:val="1"/>
      <w:numFmt w:val="lowerLetter"/>
      <w:lvlText w:val="%2."/>
      <w:lvlJc w:val="left"/>
      <w:pPr>
        <w:ind w:left="1066" w:hanging="360"/>
      </w:pPr>
    </w:lvl>
    <w:lvl w:ilvl="2" w:tplc="0409001B" w:tentative="1">
      <w:start w:val="1"/>
      <w:numFmt w:val="lowerRoman"/>
      <w:lvlText w:val="%3."/>
      <w:lvlJc w:val="right"/>
      <w:pPr>
        <w:ind w:left="1786" w:hanging="180"/>
      </w:pPr>
    </w:lvl>
    <w:lvl w:ilvl="3" w:tplc="0409000F" w:tentative="1">
      <w:start w:val="1"/>
      <w:numFmt w:val="decimal"/>
      <w:lvlText w:val="%4."/>
      <w:lvlJc w:val="left"/>
      <w:pPr>
        <w:ind w:left="2506" w:hanging="360"/>
      </w:pPr>
    </w:lvl>
    <w:lvl w:ilvl="4" w:tplc="04090019" w:tentative="1">
      <w:start w:val="1"/>
      <w:numFmt w:val="lowerLetter"/>
      <w:lvlText w:val="%5."/>
      <w:lvlJc w:val="left"/>
      <w:pPr>
        <w:ind w:left="3226" w:hanging="360"/>
      </w:pPr>
    </w:lvl>
    <w:lvl w:ilvl="5" w:tplc="0409001B" w:tentative="1">
      <w:start w:val="1"/>
      <w:numFmt w:val="lowerRoman"/>
      <w:lvlText w:val="%6."/>
      <w:lvlJc w:val="right"/>
      <w:pPr>
        <w:ind w:left="3946" w:hanging="180"/>
      </w:pPr>
    </w:lvl>
    <w:lvl w:ilvl="6" w:tplc="0409000F" w:tentative="1">
      <w:start w:val="1"/>
      <w:numFmt w:val="decimal"/>
      <w:lvlText w:val="%7."/>
      <w:lvlJc w:val="left"/>
      <w:pPr>
        <w:ind w:left="4666" w:hanging="360"/>
      </w:pPr>
    </w:lvl>
    <w:lvl w:ilvl="7" w:tplc="04090019" w:tentative="1">
      <w:start w:val="1"/>
      <w:numFmt w:val="lowerLetter"/>
      <w:lvlText w:val="%8."/>
      <w:lvlJc w:val="left"/>
      <w:pPr>
        <w:ind w:left="5386" w:hanging="360"/>
      </w:pPr>
    </w:lvl>
    <w:lvl w:ilvl="8" w:tplc="0409001B" w:tentative="1">
      <w:start w:val="1"/>
      <w:numFmt w:val="lowerRoman"/>
      <w:lvlText w:val="%9."/>
      <w:lvlJc w:val="right"/>
      <w:pPr>
        <w:ind w:left="6106" w:hanging="180"/>
      </w:pPr>
    </w:lvl>
  </w:abstractNum>
  <w:abstractNum w:abstractNumId="19" w15:restartNumberingAfterBreak="0">
    <w:nsid w:val="6E2003CE"/>
    <w:multiLevelType w:val="hybridMultilevel"/>
    <w:tmpl w:val="68C85A5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F217FB"/>
    <w:multiLevelType w:val="singleLevel"/>
    <w:tmpl w:val="04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72FF7809"/>
    <w:multiLevelType w:val="hybridMultilevel"/>
    <w:tmpl w:val="98FEE3F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E848FC"/>
    <w:multiLevelType w:val="singleLevel"/>
    <w:tmpl w:val="040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</w:abstractNum>
  <w:num w:numId="1" w16cid:durableId="2123960846">
    <w:abstractNumId w:val="12"/>
  </w:num>
  <w:num w:numId="2" w16cid:durableId="601038584">
    <w:abstractNumId w:val="20"/>
  </w:num>
  <w:num w:numId="3" w16cid:durableId="435712225">
    <w:abstractNumId w:val="8"/>
  </w:num>
  <w:num w:numId="4" w16cid:durableId="2008827584">
    <w:abstractNumId w:val="22"/>
  </w:num>
  <w:num w:numId="5" w16cid:durableId="769744078">
    <w:abstractNumId w:val="10"/>
  </w:num>
  <w:num w:numId="6" w16cid:durableId="393432023">
    <w:abstractNumId w:val="4"/>
  </w:num>
  <w:num w:numId="7" w16cid:durableId="1029257452">
    <w:abstractNumId w:val="3"/>
  </w:num>
  <w:num w:numId="8" w16cid:durableId="1451700627">
    <w:abstractNumId w:val="16"/>
  </w:num>
  <w:num w:numId="9" w16cid:durableId="1758821740">
    <w:abstractNumId w:val="5"/>
  </w:num>
  <w:num w:numId="10" w16cid:durableId="221986613">
    <w:abstractNumId w:val="13"/>
  </w:num>
  <w:num w:numId="11" w16cid:durableId="629674065">
    <w:abstractNumId w:val="15"/>
  </w:num>
  <w:num w:numId="12" w16cid:durableId="1092166351">
    <w:abstractNumId w:val="2"/>
  </w:num>
  <w:num w:numId="13" w16cid:durableId="2020039441">
    <w:abstractNumId w:val="18"/>
  </w:num>
  <w:num w:numId="14" w16cid:durableId="28727591">
    <w:abstractNumId w:val="7"/>
  </w:num>
  <w:num w:numId="15" w16cid:durableId="605619295">
    <w:abstractNumId w:val="9"/>
  </w:num>
  <w:num w:numId="16" w16cid:durableId="2083604862">
    <w:abstractNumId w:val="21"/>
  </w:num>
  <w:num w:numId="17" w16cid:durableId="1919830214">
    <w:abstractNumId w:val="17"/>
  </w:num>
  <w:num w:numId="18" w16cid:durableId="597443069">
    <w:abstractNumId w:val="19"/>
  </w:num>
  <w:num w:numId="19" w16cid:durableId="1956711160">
    <w:abstractNumId w:val="1"/>
  </w:num>
  <w:num w:numId="20" w16cid:durableId="324822591">
    <w:abstractNumId w:val="0"/>
  </w:num>
  <w:num w:numId="21" w16cid:durableId="1023626798">
    <w:abstractNumId w:val="11"/>
  </w:num>
  <w:num w:numId="22" w16cid:durableId="1130243323">
    <w:abstractNumId w:val="6"/>
  </w:num>
  <w:num w:numId="23" w16cid:durableId="126414373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1sjQzNTYwNDMwtLBU0lEKTi0uzszPAykwqwUA3CzRWiwAAAA="/>
  </w:docVars>
  <w:rsids>
    <w:rsidRoot w:val="00366329"/>
    <w:rsid w:val="00001543"/>
    <w:rsid w:val="00010D14"/>
    <w:rsid w:val="00014105"/>
    <w:rsid w:val="0001693D"/>
    <w:rsid w:val="000204BB"/>
    <w:rsid w:val="00020D03"/>
    <w:rsid w:val="00025064"/>
    <w:rsid w:val="0003374D"/>
    <w:rsid w:val="0004493F"/>
    <w:rsid w:val="00056216"/>
    <w:rsid w:val="00070DE7"/>
    <w:rsid w:val="000723B2"/>
    <w:rsid w:val="00081903"/>
    <w:rsid w:val="00085420"/>
    <w:rsid w:val="00093F15"/>
    <w:rsid w:val="00096325"/>
    <w:rsid w:val="00097E93"/>
    <w:rsid w:val="000A2988"/>
    <w:rsid w:val="000B3721"/>
    <w:rsid w:val="000C0DAF"/>
    <w:rsid w:val="000C260C"/>
    <w:rsid w:val="000D15D2"/>
    <w:rsid w:val="000D323E"/>
    <w:rsid w:val="000D5D6A"/>
    <w:rsid w:val="000D74C7"/>
    <w:rsid w:val="000D7944"/>
    <w:rsid w:val="000E05C2"/>
    <w:rsid w:val="000F3673"/>
    <w:rsid w:val="00110AEC"/>
    <w:rsid w:val="001113E9"/>
    <w:rsid w:val="0011261C"/>
    <w:rsid w:val="0011742F"/>
    <w:rsid w:val="00124A3C"/>
    <w:rsid w:val="00124F2F"/>
    <w:rsid w:val="0012563D"/>
    <w:rsid w:val="00126625"/>
    <w:rsid w:val="001320D8"/>
    <w:rsid w:val="00134877"/>
    <w:rsid w:val="00155300"/>
    <w:rsid w:val="00155AFB"/>
    <w:rsid w:val="00160E29"/>
    <w:rsid w:val="00165057"/>
    <w:rsid w:val="001654BB"/>
    <w:rsid w:val="00170AD0"/>
    <w:rsid w:val="00177144"/>
    <w:rsid w:val="0018214E"/>
    <w:rsid w:val="00183ABC"/>
    <w:rsid w:val="0018684C"/>
    <w:rsid w:val="00197F47"/>
    <w:rsid w:val="001B51DF"/>
    <w:rsid w:val="001C4684"/>
    <w:rsid w:val="001D39A0"/>
    <w:rsid w:val="001E0B97"/>
    <w:rsid w:val="001E0C74"/>
    <w:rsid w:val="001E4409"/>
    <w:rsid w:val="001F08BE"/>
    <w:rsid w:val="001F23E2"/>
    <w:rsid w:val="001F4578"/>
    <w:rsid w:val="002021F5"/>
    <w:rsid w:val="00203674"/>
    <w:rsid w:val="00203C17"/>
    <w:rsid w:val="00204567"/>
    <w:rsid w:val="00210842"/>
    <w:rsid w:val="002132D3"/>
    <w:rsid w:val="00214028"/>
    <w:rsid w:val="00214512"/>
    <w:rsid w:val="00222042"/>
    <w:rsid w:val="0024134B"/>
    <w:rsid w:val="0024469C"/>
    <w:rsid w:val="00256795"/>
    <w:rsid w:val="00262446"/>
    <w:rsid w:val="002667D0"/>
    <w:rsid w:val="00271503"/>
    <w:rsid w:val="002841AE"/>
    <w:rsid w:val="0028766F"/>
    <w:rsid w:val="00290B0E"/>
    <w:rsid w:val="00291FD2"/>
    <w:rsid w:val="00293373"/>
    <w:rsid w:val="00296F73"/>
    <w:rsid w:val="002A0AB4"/>
    <w:rsid w:val="002A7A72"/>
    <w:rsid w:val="002A7CE7"/>
    <w:rsid w:val="002B154C"/>
    <w:rsid w:val="002B6C6E"/>
    <w:rsid w:val="002C6680"/>
    <w:rsid w:val="002C6B07"/>
    <w:rsid w:val="002C74A3"/>
    <w:rsid w:val="002D328A"/>
    <w:rsid w:val="002D62A2"/>
    <w:rsid w:val="002E0AFC"/>
    <w:rsid w:val="002F6BA8"/>
    <w:rsid w:val="003007A5"/>
    <w:rsid w:val="00302CAB"/>
    <w:rsid w:val="00307AEC"/>
    <w:rsid w:val="003169AD"/>
    <w:rsid w:val="00322B59"/>
    <w:rsid w:val="0032616B"/>
    <w:rsid w:val="00327B68"/>
    <w:rsid w:val="00332633"/>
    <w:rsid w:val="0033411A"/>
    <w:rsid w:val="00343860"/>
    <w:rsid w:val="00344451"/>
    <w:rsid w:val="00345FC5"/>
    <w:rsid w:val="00353710"/>
    <w:rsid w:val="00366329"/>
    <w:rsid w:val="00367885"/>
    <w:rsid w:val="003805C1"/>
    <w:rsid w:val="0038368C"/>
    <w:rsid w:val="00385424"/>
    <w:rsid w:val="003A2F8E"/>
    <w:rsid w:val="003B16C9"/>
    <w:rsid w:val="003B20F3"/>
    <w:rsid w:val="003B621B"/>
    <w:rsid w:val="003C1C1E"/>
    <w:rsid w:val="003C463E"/>
    <w:rsid w:val="003C55B4"/>
    <w:rsid w:val="003E1A77"/>
    <w:rsid w:val="003E34CE"/>
    <w:rsid w:val="003E6EF8"/>
    <w:rsid w:val="003F3498"/>
    <w:rsid w:val="003F4E63"/>
    <w:rsid w:val="003F6597"/>
    <w:rsid w:val="00403D55"/>
    <w:rsid w:val="0040426D"/>
    <w:rsid w:val="00411437"/>
    <w:rsid w:val="004122FE"/>
    <w:rsid w:val="0042548A"/>
    <w:rsid w:val="00433418"/>
    <w:rsid w:val="00433DD4"/>
    <w:rsid w:val="004349F0"/>
    <w:rsid w:val="0044157D"/>
    <w:rsid w:val="004428F7"/>
    <w:rsid w:val="004440FB"/>
    <w:rsid w:val="004536A4"/>
    <w:rsid w:val="00455F74"/>
    <w:rsid w:val="00456104"/>
    <w:rsid w:val="00464278"/>
    <w:rsid w:val="004649C5"/>
    <w:rsid w:val="00465932"/>
    <w:rsid w:val="004762DB"/>
    <w:rsid w:val="00476D9E"/>
    <w:rsid w:val="0048198D"/>
    <w:rsid w:val="00481A13"/>
    <w:rsid w:val="0048280F"/>
    <w:rsid w:val="00482E35"/>
    <w:rsid w:val="00483B2C"/>
    <w:rsid w:val="00484B7D"/>
    <w:rsid w:val="00491C29"/>
    <w:rsid w:val="004A02FC"/>
    <w:rsid w:val="004A2295"/>
    <w:rsid w:val="004B0C87"/>
    <w:rsid w:val="004B6354"/>
    <w:rsid w:val="004C21FC"/>
    <w:rsid w:val="004C7809"/>
    <w:rsid w:val="004E2574"/>
    <w:rsid w:val="004E55F7"/>
    <w:rsid w:val="004E5AC5"/>
    <w:rsid w:val="0052066E"/>
    <w:rsid w:val="00525D81"/>
    <w:rsid w:val="00530D16"/>
    <w:rsid w:val="00534368"/>
    <w:rsid w:val="005403B4"/>
    <w:rsid w:val="00557A2A"/>
    <w:rsid w:val="00560E67"/>
    <w:rsid w:val="005649B3"/>
    <w:rsid w:val="005678CD"/>
    <w:rsid w:val="00571A4B"/>
    <w:rsid w:val="00571A5C"/>
    <w:rsid w:val="005751A7"/>
    <w:rsid w:val="00575C51"/>
    <w:rsid w:val="00581E84"/>
    <w:rsid w:val="005A09A8"/>
    <w:rsid w:val="005B0B72"/>
    <w:rsid w:val="005B0E17"/>
    <w:rsid w:val="005B26B4"/>
    <w:rsid w:val="005C077E"/>
    <w:rsid w:val="005C1025"/>
    <w:rsid w:val="005C1FA3"/>
    <w:rsid w:val="005C1FBC"/>
    <w:rsid w:val="005C39B1"/>
    <w:rsid w:val="005C455D"/>
    <w:rsid w:val="005C77BE"/>
    <w:rsid w:val="005D5435"/>
    <w:rsid w:val="005E09BE"/>
    <w:rsid w:val="005E7866"/>
    <w:rsid w:val="005F7878"/>
    <w:rsid w:val="00601CA8"/>
    <w:rsid w:val="00604D39"/>
    <w:rsid w:val="006055D2"/>
    <w:rsid w:val="00615510"/>
    <w:rsid w:val="0061596A"/>
    <w:rsid w:val="00620FE2"/>
    <w:rsid w:val="00633579"/>
    <w:rsid w:val="00634792"/>
    <w:rsid w:val="0064684A"/>
    <w:rsid w:val="00652061"/>
    <w:rsid w:val="006539D5"/>
    <w:rsid w:val="00654169"/>
    <w:rsid w:val="006577F3"/>
    <w:rsid w:val="00667971"/>
    <w:rsid w:val="00680026"/>
    <w:rsid w:val="0068323A"/>
    <w:rsid w:val="00686ADE"/>
    <w:rsid w:val="00691F1F"/>
    <w:rsid w:val="0069203F"/>
    <w:rsid w:val="00692D2F"/>
    <w:rsid w:val="00696952"/>
    <w:rsid w:val="0069731E"/>
    <w:rsid w:val="006B77CC"/>
    <w:rsid w:val="006D6536"/>
    <w:rsid w:val="006E4777"/>
    <w:rsid w:val="006E4D86"/>
    <w:rsid w:val="006E6DC8"/>
    <w:rsid w:val="006F4028"/>
    <w:rsid w:val="006F4532"/>
    <w:rsid w:val="006F79A0"/>
    <w:rsid w:val="00705541"/>
    <w:rsid w:val="00706A32"/>
    <w:rsid w:val="00706C07"/>
    <w:rsid w:val="007134D0"/>
    <w:rsid w:val="00715065"/>
    <w:rsid w:val="0072240F"/>
    <w:rsid w:val="00724450"/>
    <w:rsid w:val="00725C25"/>
    <w:rsid w:val="007279DD"/>
    <w:rsid w:val="00735859"/>
    <w:rsid w:val="00741F4C"/>
    <w:rsid w:val="00744589"/>
    <w:rsid w:val="00754A4C"/>
    <w:rsid w:val="007554A4"/>
    <w:rsid w:val="00767752"/>
    <w:rsid w:val="00776880"/>
    <w:rsid w:val="0078249F"/>
    <w:rsid w:val="00782D32"/>
    <w:rsid w:val="007834A8"/>
    <w:rsid w:val="00790D17"/>
    <w:rsid w:val="007960B2"/>
    <w:rsid w:val="007A0BC4"/>
    <w:rsid w:val="007A32B5"/>
    <w:rsid w:val="007B4020"/>
    <w:rsid w:val="007B7D44"/>
    <w:rsid w:val="007C1351"/>
    <w:rsid w:val="007C37EB"/>
    <w:rsid w:val="007C3B71"/>
    <w:rsid w:val="007C5968"/>
    <w:rsid w:val="007D654B"/>
    <w:rsid w:val="007D6B1B"/>
    <w:rsid w:val="007E4C7B"/>
    <w:rsid w:val="007F1D01"/>
    <w:rsid w:val="007F2B76"/>
    <w:rsid w:val="007F6C92"/>
    <w:rsid w:val="008010DE"/>
    <w:rsid w:val="008020E8"/>
    <w:rsid w:val="00805F0A"/>
    <w:rsid w:val="00811208"/>
    <w:rsid w:val="00812367"/>
    <w:rsid w:val="008130F5"/>
    <w:rsid w:val="00817013"/>
    <w:rsid w:val="00822614"/>
    <w:rsid w:val="00827243"/>
    <w:rsid w:val="008368B9"/>
    <w:rsid w:val="008402B6"/>
    <w:rsid w:val="00851023"/>
    <w:rsid w:val="008679B9"/>
    <w:rsid w:val="00867F01"/>
    <w:rsid w:val="00874EE6"/>
    <w:rsid w:val="00875E7B"/>
    <w:rsid w:val="00877028"/>
    <w:rsid w:val="00883C52"/>
    <w:rsid w:val="00886B0A"/>
    <w:rsid w:val="008A31A1"/>
    <w:rsid w:val="008A36C9"/>
    <w:rsid w:val="008B7F5D"/>
    <w:rsid w:val="008C4D2E"/>
    <w:rsid w:val="008C74BA"/>
    <w:rsid w:val="008D3C5F"/>
    <w:rsid w:val="008E1370"/>
    <w:rsid w:val="008E370B"/>
    <w:rsid w:val="008E3A28"/>
    <w:rsid w:val="008E4DB9"/>
    <w:rsid w:val="008E6202"/>
    <w:rsid w:val="008F22D9"/>
    <w:rsid w:val="008F31BB"/>
    <w:rsid w:val="008F31C0"/>
    <w:rsid w:val="009022FF"/>
    <w:rsid w:val="009025BA"/>
    <w:rsid w:val="00904483"/>
    <w:rsid w:val="00904586"/>
    <w:rsid w:val="009069A0"/>
    <w:rsid w:val="009161C3"/>
    <w:rsid w:val="00924B22"/>
    <w:rsid w:val="0093369E"/>
    <w:rsid w:val="00952222"/>
    <w:rsid w:val="009556C5"/>
    <w:rsid w:val="0096185D"/>
    <w:rsid w:val="00961B5E"/>
    <w:rsid w:val="009623C2"/>
    <w:rsid w:val="00980A78"/>
    <w:rsid w:val="009906C2"/>
    <w:rsid w:val="009923A9"/>
    <w:rsid w:val="009A0E53"/>
    <w:rsid w:val="009A214D"/>
    <w:rsid w:val="009A2F4C"/>
    <w:rsid w:val="009B3D85"/>
    <w:rsid w:val="009B5A7E"/>
    <w:rsid w:val="009B7B4D"/>
    <w:rsid w:val="009C24A0"/>
    <w:rsid w:val="009D7BB3"/>
    <w:rsid w:val="009E1E0A"/>
    <w:rsid w:val="009E36F0"/>
    <w:rsid w:val="009F30C6"/>
    <w:rsid w:val="00A11BBB"/>
    <w:rsid w:val="00A1330C"/>
    <w:rsid w:val="00A13C63"/>
    <w:rsid w:val="00A13D00"/>
    <w:rsid w:val="00A2327E"/>
    <w:rsid w:val="00A241CF"/>
    <w:rsid w:val="00A41DF2"/>
    <w:rsid w:val="00A50216"/>
    <w:rsid w:val="00A5284C"/>
    <w:rsid w:val="00A666F4"/>
    <w:rsid w:val="00A70FB3"/>
    <w:rsid w:val="00A73BD7"/>
    <w:rsid w:val="00A74620"/>
    <w:rsid w:val="00A807D9"/>
    <w:rsid w:val="00A8190A"/>
    <w:rsid w:val="00A82D17"/>
    <w:rsid w:val="00A90A9F"/>
    <w:rsid w:val="00A95934"/>
    <w:rsid w:val="00AA1C58"/>
    <w:rsid w:val="00AA2D3C"/>
    <w:rsid w:val="00AB110C"/>
    <w:rsid w:val="00AD1468"/>
    <w:rsid w:val="00AD1D39"/>
    <w:rsid w:val="00AD705C"/>
    <w:rsid w:val="00AE3D3F"/>
    <w:rsid w:val="00AF1E7D"/>
    <w:rsid w:val="00AF3AAD"/>
    <w:rsid w:val="00AF7D07"/>
    <w:rsid w:val="00B01E67"/>
    <w:rsid w:val="00B06003"/>
    <w:rsid w:val="00B07E21"/>
    <w:rsid w:val="00B101DF"/>
    <w:rsid w:val="00B1021A"/>
    <w:rsid w:val="00B22DE2"/>
    <w:rsid w:val="00B22E9F"/>
    <w:rsid w:val="00B23A58"/>
    <w:rsid w:val="00B27A1E"/>
    <w:rsid w:val="00B34244"/>
    <w:rsid w:val="00B403EB"/>
    <w:rsid w:val="00B409C3"/>
    <w:rsid w:val="00B41E77"/>
    <w:rsid w:val="00B43BE3"/>
    <w:rsid w:val="00B517B1"/>
    <w:rsid w:val="00B67590"/>
    <w:rsid w:val="00B7118C"/>
    <w:rsid w:val="00B90712"/>
    <w:rsid w:val="00B937DB"/>
    <w:rsid w:val="00B96C31"/>
    <w:rsid w:val="00BA0CAA"/>
    <w:rsid w:val="00BA70A6"/>
    <w:rsid w:val="00BB2756"/>
    <w:rsid w:val="00BB4A37"/>
    <w:rsid w:val="00BB63C7"/>
    <w:rsid w:val="00BC171D"/>
    <w:rsid w:val="00BC763E"/>
    <w:rsid w:val="00BD1C71"/>
    <w:rsid w:val="00BD3832"/>
    <w:rsid w:val="00BD613E"/>
    <w:rsid w:val="00C00461"/>
    <w:rsid w:val="00C04846"/>
    <w:rsid w:val="00C05C40"/>
    <w:rsid w:val="00C1058D"/>
    <w:rsid w:val="00C139EB"/>
    <w:rsid w:val="00C24C8A"/>
    <w:rsid w:val="00C307C6"/>
    <w:rsid w:val="00C364CC"/>
    <w:rsid w:val="00C42F01"/>
    <w:rsid w:val="00C62793"/>
    <w:rsid w:val="00C70354"/>
    <w:rsid w:val="00C71BB1"/>
    <w:rsid w:val="00C737BB"/>
    <w:rsid w:val="00C73D96"/>
    <w:rsid w:val="00C73E9E"/>
    <w:rsid w:val="00C75A07"/>
    <w:rsid w:val="00C85D78"/>
    <w:rsid w:val="00C90DFF"/>
    <w:rsid w:val="00C972C0"/>
    <w:rsid w:val="00CA512D"/>
    <w:rsid w:val="00CB0296"/>
    <w:rsid w:val="00CB281B"/>
    <w:rsid w:val="00CB5182"/>
    <w:rsid w:val="00CB659E"/>
    <w:rsid w:val="00CC14CF"/>
    <w:rsid w:val="00CC2FEF"/>
    <w:rsid w:val="00CC3C5B"/>
    <w:rsid w:val="00CD136A"/>
    <w:rsid w:val="00CD4F33"/>
    <w:rsid w:val="00CD73D7"/>
    <w:rsid w:val="00CD7D95"/>
    <w:rsid w:val="00CE249A"/>
    <w:rsid w:val="00CE54E0"/>
    <w:rsid w:val="00CF4BC8"/>
    <w:rsid w:val="00CF5FFC"/>
    <w:rsid w:val="00D211BB"/>
    <w:rsid w:val="00D27C40"/>
    <w:rsid w:val="00D33FB1"/>
    <w:rsid w:val="00D4120D"/>
    <w:rsid w:val="00D42AC4"/>
    <w:rsid w:val="00D432BC"/>
    <w:rsid w:val="00D44B12"/>
    <w:rsid w:val="00D633FA"/>
    <w:rsid w:val="00D66D82"/>
    <w:rsid w:val="00D72650"/>
    <w:rsid w:val="00D73262"/>
    <w:rsid w:val="00D75EDC"/>
    <w:rsid w:val="00D7687A"/>
    <w:rsid w:val="00D8223E"/>
    <w:rsid w:val="00D82CA9"/>
    <w:rsid w:val="00D87CF0"/>
    <w:rsid w:val="00D96F4D"/>
    <w:rsid w:val="00D97DF7"/>
    <w:rsid w:val="00DA0E61"/>
    <w:rsid w:val="00DA1082"/>
    <w:rsid w:val="00DA2A39"/>
    <w:rsid w:val="00DA62C4"/>
    <w:rsid w:val="00DA75C4"/>
    <w:rsid w:val="00DB18A5"/>
    <w:rsid w:val="00DB51F6"/>
    <w:rsid w:val="00DC10E0"/>
    <w:rsid w:val="00DC4DD7"/>
    <w:rsid w:val="00DC5E5C"/>
    <w:rsid w:val="00DC6DF0"/>
    <w:rsid w:val="00DC7172"/>
    <w:rsid w:val="00DD28CB"/>
    <w:rsid w:val="00DD3670"/>
    <w:rsid w:val="00DE094B"/>
    <w:rsid w:val="00DE11B8"/>
    <w:rsid w:val="00DE18B9"/>
    <w:rsid w:val="00DE31D6"/>
    <w:rsid w:val="00DE43C5"/>
    <w:rsid w:val="00DE4DB0"/>
    <w:rsid w:val="00DF60AA"/>
    <w:rsid w:val="00E06F06"/>
    <w:rsid w:val="00E15E58"/>
    <w:rsid w:val="00E20DC5"/>
    <w:rsid w:val="00E21DC0"/>
    <w:rsid w:val="00E22065"/>
    <w:rsid w:val="00E26934"/>
    <w:rsid w:val="00E2799D"/>
    <w:rsid w:val="00E4028E"/>
    <w:rsid w:val="00E41D1B"/>
    <w:rsid w:val="00E47A45"/>
    <w:rsid w:val="00E57738"/>
    <w:rsid w:val="00E65C31"/>
    <w:rsid w:val="00E712FD"/>
    <w:rsid w:val="00E7690D"/>
    <w:rsid w:val="00E9039C"/>
    <w:rsid w:val="00E916AB"/>
    <w:rsid w:val="00E93586"/>
    <w:rsid w:val="00E95544"/>
    <w:rsid w:val="00E95699"/>
    <w:rsid w:val="00EA1EE9"/>
    <w:rsid w:val="00EA212E"/>
    <w:rsid w:val="00EA588D"/>
    <w:rsid w:val="00EA7115"/>
    <w:rsid w:val="00EB11BD"/>
    <w:rsid w:val="00EB64A7"/>
    <w:rsid w:val="00EC34DA"/>
    <w:rsid w:val="00EC5CB8"/>
    <w:rsid w:val="00EC7F9E"/>
    <w:rsid w:val="00ED2EA8"/>
    <w:rsid w:val="00ED4CD3"/>
    <w:rsid w:val="00EE1459"/>
    <w:rsid w:val="00EE3B40"/>
    <w:rsid w:val="00EF3172"/>
    <w:rsid w:val="00EF4DFB"/>
    <w:rsid w:val="00EF66DB"/>
    <w:rsid w:val="00F05C90"/>
    <w:rsid w:val="00F20087"/>
    <w:rsid w:val="00F20E8D"/>
    <w:rsid w:val="00F26DF1"/>
    <w:rsid w:val="00F361BD"/>
    <w:rsid w:val="00F414A6"/>
    <w:rsid w:val="00F4237A"/>
    <w:rsid w:val="00F45722"/>
    <w:rsid w:val="00F5119D"/>
    <w:rsid w:val="00F525F8"/>
    <w:rsid w:val="00F52909"/>
    <w:rsid w:val="00F53F4C"/>
    <w:rsid w:val="00F57A4D"/>
    <w:rsid w:val="00F6139A"/>
    <w:rsid w:val="00F6735B"/>
    <w:rsid w:val="00F67FEB"/>
    <w:rsid w:val="00F81307"/>
    <w:rsid w:val="00F84301"/>
    <w:rsid w:val="00F9373C"/>
    <w:rsid w:val="00F94543"/>
    <w:rsid w:val="00F973E1"/>
    <w:rsid w:val="00FA1482"/>
    <w:rsid w:val="00FA28B8"/>
    <w:rsid w:val="00FA48E2"/>
    <w:rsid w:val="00FA4E9A"/>
    <w:rsid w:val="00FA731C"/>
    <w:rsid w:val="00FB7E02"/>
    <w:rsid w:val="00FC4066"/>
    <w:rsid w:val="00FC4702"/>
    <w:rsid w:val="00FC5A06"/>
    <w:rsid w:val="00FD78D3"/>
    <w:rsid w:val="00FE2B62"/>
    <w:rsid w:val="00FE6E53"/>
    <w:rsid w:val="00FE716F"/>
    <w:rsid w:val="00FF0AD7"/>
    <w:rsid w:val="00FF2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2"/>
    </o:shapelayout>
  </w:shapeDefaults>
  <w:decimalSymbol w:val="."/>
  <w:listSeparator w:val=","/>
  <w14:docId w14:val="3F3C7051"/>
  <w15:chartTrackingRefBased/>
  <w15:docId w15:val="{4393C5B9-8557-480C-85BA-6AC6DCB256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F6BA8"/>
    <w:pPr>
      <w:widowControl w:val="0"/>
      <w:spacing w:line="360" w:lineRule="auto"/>
    </w:pPr>
    <w:rPr>
      <w:rFonts w:ascii="Courier" w:hAnsi="Courier"/>
      <w:snapToGrid w:val="0"/>
      <w:sz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qFormat/>
    <w:rsid w:val="00B403EB"/>
    <w:pPr>
      <w:keepNext/>
      <w:spacing w:before="240" w:after="60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pPr>
      <w:keepNext/>
      <w:shd w:val="pct35" w:color="auto" w:fill="FFFFFF"/>
      <w:jc w:val="center"/>
      <w:outlineLvl w:val="3"/>
    </w:pPr>
    <w:rPr>
      <w:rFonts w:ascii="Times New Roman" w:hAnsi="Times New Roman"/>
      <w:b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TOC1">
    <w:name w:val="toc 1"/>
    <w:basedOn w:val="Normal"/>
    <w:next w:val="Normal"/>
    <w:autoRedefine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autoRedefine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autoRedefine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autoRedefine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autoRedefine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autoRedefine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autoRedefine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autoRedefine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sid w:val="00E65C31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A74620"/>
    <w:pPr>
      <w:widowControl/>
      <w:ind w:left="720"/>
      <w:contextualSpacing/>
    </w:pPr>
    <w:rPr>
      <w:rFonts w:ascii="Times New Roman" w:hAnsi="Times New Roman"/>
      <w:snapToGrid/>
      <w:szCs w:val="24"/>
    </w:rPr>
  </w:style>
  <w:style w:type="character" w:customStyle="1" w:styleId="HeaderChar">
    <w:name w:val="Header Char"/>
    <w:link w:val="Header"/>
    <w:uiPriority w:val="99"/>
    <w:rsid w:val="00633579"/>
    <w:rPr>
      <w:rFonts w:ascii="Courier" w:hAnsi="Courier"/>
      <w:snapToGrid w:val="0"/>
      <w:sz w:val="24"/>
    </w:rPr>
  </w:style>
  <w:style w:type="character" w:customStyle="1" w:styleId="FooterChar">
    <w:name w:val="Footer Char"/>
    <w:link w:val="Footer"/>
    <w:uiPriority w:val="99"/>
    <w:rsid w:val="00633579"/>
    <w:rPr>
      <w:rFonts w:ascii="Courier" w:hAnsi="Courier"/>
      <w:snapToGrid w:val="0"/>
      <w:sz w:val="24"/>
    </w:rPr>
  </w:style>
  <w:style w:type="table" w:styleId="TableGrid">
    <w:name w:val="Table Grid"/>
    <w:basedOn w:val="TableNormal"/>
    <w:rsid w:val="003805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A48E2"/>
    <w:rPr>
      <w:color w:val="808080"/>
    </w:rPr>
  </w:style>
  <w:style w:type="paragraph" w:customStyle="1" w:styleId="Normal1">
    <w:name w:val="Normal1"/>
    <w:basedOn w:val="Normal"/>
    <w:link w:val="Normal1Char"/>
    <w:qFormat/>
    <w:rsid w:val="004349F0"/>
    <w:pPr>
      <w:widowControl/>
      <w:spacing w:line="240" w:lineRule="auto"/>
      <w:jc w:val="both"/>
    </w:pPr>
    <w:rPr>
      <w:rFonts w:ascii="Times New Roman" w:eastAsia="Calibri" w:hAnsi="Times New Roman"/>
      <w:noProof/>
      <w:snapToGrid/>
      <w:szCs w:val="24"/>
    </w:rPr>
  </w:style>
  <w:style w:type="character" w:customStyle="1" w:styleId="Normal1Char">
    <w:name w:val="Normal1 Char"/>
    <w:basedOn w:val="DefaultParagraphFont"/>
    <w:link w:val="Normal1"/>
    <w:rsid w:val="004349F0"/>
    <w:rPr>
      <w:rFonts w:eastAsia="Calibri"/>
      <w:noProof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099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CCA075-76A5-4F5C-8985-F904DF88E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5</TotalTime>
  <Pages>19</Pages>
  <Words>1672</Words>
  <Characters>5868</Characters>
  <Application>Microsoft Office Word</Application>
  <DocSecurity>0</DocSecurity>
  <Lines>48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</vt:lpstr>
    </vt:vector>
  </TitlesOfParts>
  <Company/>
  <LinksUpToDate>false</LinksUpToDate>
  <CharactersWithSpaces>7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</dc:title>
  <dc:subject/>
  <dc:creator>Janice Mazidi</dc:creator>
  <cp:keywords/>
  <cp:lastModifiedBy>Hieu Nguyen Trung</cp:lastModifiedBy>
  <cp:revision>184</cp:revision>
  <cp:lastPrinted>1999-07-08T09:23:00Z</cp:lastPrinted>
  <dcterms:created xsi:type="dcterms:W3CDTF">2020-10-09T07:30:00Z</dcterms:created>
  <dcterms:modified xsi:type="dcterms:W3CDTF">2022-08-23T12:14:00Z</dcterms:modified>
</cp:coreProperties>
</file>